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F73C4D" w14:textId="6587E413" w:rsidR="00484BD8" w:rsidRPr="00057208" w:rsidRDefault="00DD3188" w:rsidP="00DD3188">
      <w:pPr>
        <w:spacing w:after="0" w:line="240" w:lineRule="auto"/>
        <w:jc w:val="center"/>
        <w:rPr>
          <w:rFonts w:eastAsia="Open Sans ExtraBold" w:cstheme="minorHAnsi"/>
          <w:b/>
          <w:color w:val="000000"/>
          <w:sz w:val="24"/>
          <w:szCs w:val="24"/>
          <w:shd w:val="clear" w:color="auto" w:fill="DEEBF6"/>
        </w:rPr>
      </w:pPr>
      <w:r w:rsidRPr="00057208">
        <w:rPr>
          <w:rFonts w:cstheme="minorHAns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868D54" wp14:editId="79476195">
                <wp:simplePos x="0" y="0"/>
                <wp:positionH relativeFrom="column">
                  <wp:posOffset>4892040</wp:posOffset>
                </wp:positionH>
                <wp:positionV relativeFrom="paragraph">
                  <wp:posOffset>330200</wp:posOffset>
                </wp:positionV>
                <wp:extent cx="1591945" cy="702945"/>
                <wp:effectExtent l="0" t="0" r="27305" b="2095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1945" cy="702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952C5D" w14:textId="77777777" w:rsidR="00DD3188" w:rsidRDefault="00DD3188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OR OFFICIAL USE ONLY</w:t>
                            </w:r>
                          </w:p>
                          <w:p w14:paraId="30D3F2E2" w14:textId="77777777" w:rsidR="00DD3188" w:rsidRDefault="00DD3188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F No.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868D54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385.2pt;margin-top:26pt;width:125.35pt;height:55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" fillcolor="white [3201]" strokeweight=".5pt">
                <v:textbox>
                  <w:txbxContent>
                    <w:p w14:paraId="77952C5D" w14:textId="77777777" w:rsidR="00DD3188" w:rsidRDefault="00DD3188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OR OFFICIAL USE ONLY</w:t>
                      </w:r>
                    </w:p>
                    <w:p w14:paraId="30D3F2E2" w14:textId="77777777" w:rsidR="00DD3188" w:rsidRDefault="00DD3188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F No.</w:t>
                      </w:r>
                    </w:p>
                  </w:txbxContent>
                </v:textbox>
              </v:shape>
            </w:pict>
          </mc:Fallback>
        </mc:AlternateContent>
      </w:r>
      <w:r w:rsidRPr="00057208">
        <w:rPr>
          <w:rFonts w:eastAsia="Open Sans ExtraBold" w:cstheme="minorHAnsi"/>
          <w:b/>
          <w:noProof/>
          <w:color w:val="000000"/>
          <w:sz w:val="26"/>
          <w:szCs w:val="26"/>
          <w:u w:val="single"/>
          <w:shd w:val="clear" w:color="auto" w:fill="DEEBF6"/>
          <w:lang w:val="en-US"/>
        </w:rPr>
        <mc:AlternateContent>
          <mc:Choice Requires="wps">
            <w:drawing>
              <wp:anchor distT="91440" distB="91440" distL="365760" distR="365760" simplePos="0" relativeHeight="251652096" behindDoc="0" locked="0" layoutInCell="1" allowOverlap="1" wp14:anchorId="24DB716C" wp14:editId="1776E717">
                <wp:simplePos x="0" y="0"/>
                <wp:positionH relativeFrom="margin">
                  <wp:posOffset>-278130</wp:posOffset>
                </wp:positionH>
                <wp:positionV relativeFrom="margin">
                  <wp:posOffset>299720</wp:posOffset>
                </wp:positionV>
                <wp:extent cx="6507480" cy="495300"/>
                <wp:effectExtent l="0" t="0" r="0" b="0"/>
                <wp:wrapTopAndBottom/>
                <wp:docPr id="221" name="Rectangles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6ADB237" w14:textId="42FA67EA" w:rsidR="00484BD8" w:rsidRDefault="00D17BA8" w:rsidP="00484BD8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Environmental award</w:t>
                            </w:r>
                            <w:r w:rsidR="00735CF7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s</w:t>
                            </w: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 2024</w:t>
                            </w:r>
                            <w:r w:rsidR="00484BD8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 </w:t>
                            </w:r>
                          </w:p>
                          <w:p w14:paraId="47317615" w14:textId="6C9FF855" w:rsidR="00DD3188" w:rsidRDefault="00DD3188" w:rsidP="00484BD8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 w:rsidRPr="0040302A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FOR </w:t>
                            </w:r>
                            <w:r w:rsidR="000C7CF2" w:rsidRPr="0040302A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TrAnsport Sector </w:t>
                            </w:r>
                          </w:p>
                        </w:txbxContent>
                      </wps:txbx>
                      <wps:bodyPr spcFirstLastPara="1" wrap="square" lIns="137150" tIns="0" rIns="13715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DB716C" id="Rectangles 221" o:spid="_x0000_s1027" style="position:absolute;left:0;text-align:left;margin-left:-21.9pt;margin-top:23.6pt;width:512.4pt;height:39pt;z-index:251652096;visibility:visible;mso-wrap-style:square;mso-width-percent:0;mso-height-percent:0;mso-wrap-distance-left:28.8pt;mso-wrap-distance-top:7.2pt;mso-wrap-distance-right:28.8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" filled="f" stroked="f">
                <v:textbox inset="3.80972mm,0,3.80972mm,0">
                  <w:txbxContent>
                    <w:p w14:paraId="46ADB237" w14:textId="42FA67EA" w:rsidR="00484BD8" w:rsidRDefault="00D17BA8" w:rsidP="00484BD8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Environmental award</w:t>
                      </w:r>
                      <w:r w:rsidR="00735CF7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s</w:t>
                      </w: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 2024</w:t>
                      </w:r>
                      <w:r w:rsidR="00484BD8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 </w:t>
                      </w:r>
                    </w:p>
                    <w:p w14:paraId="47317615" w14:textId="6C9FF855" w:rsidR="00DD3188" w:rsidRDefault="00DD3188" w:rsidP="00484BD8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 w:rsidRPr="0040302A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FOR </w:t>
                      </w:r>
                      <w:r w:rsidR="000C7CF2" w:rsidRPr="0040302A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TrAnsport Sector 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 w:rsidR="00484BD8" w:rsidRPr="00057208">
        <w:rPr>
          <w:rFonts w:eastAsia="Open Sans ExtraBold" w:cstheme="minorHAnsi"/>
          <w:b/>
          <w:color w:val="000000"/>
          <w:sz w:val="24"/>
          <w:szCs w:val="24"/>
          <w:shd w:val="clear" w:color="auto" w:fill="DEEBF6"/>
        </w:rPr>
        <w:t>Ministry of Environment, Solid Waste Management and Climate Change</w:t>
      </w:r>
    </w:p>
    <w:p w14:paraId="2FD122DA" w14:textId="6DE42C64" w:rsidR="00484BD8" w:rsidRPr="00057208" w:rsidRDefault="00484BD8" w:rsidP="00484BD8">
      <w:pPr>
        <w:spacing w:after="0" w:line="240" w:lineRule="auto"/>
        <w:jc w:val="center"/>
        <w:rPr>
          <w:rFonts w:cstheme="minorHAnsi"/>
          <w:b/>
          <w:color w:val="000000"/>
          <w:sz w:val="26"/>
          <w:szCs w:val="26"/>
        </w:rPr>
      </w:pPr>
      <w:r w:rsidRPr="00057208">
        <w:rPr>
          <w:rFonts w:cstheme="minorHAnsi"/>
          <w:b/>
          <w:color w:val="000000"/>
          <w:sz w:val="26"/>
          <w:szCs w:val="26"/>
        </w:rPr>
        <w:t>PARTICIPATION FORM</w:t>
      </w:r>
    </w:p>
    <w:p w14:paraId="0532C69D" w14:textId="77777777" w:rsidR="00484BD8" w:rsidRPr="00057208" w:rsidRDefault="00484BD8" w:rsidP="00484BD8">
      <w:pPr>
        <w:spacing w:after="0" w:line="240" w:lineRule="auto"/>
        <w:jc w:val="center"/>
        <w:rPr>
          <w:rFonts w:cstheme="minorHAnsi"/>
          <w:b/>
          <w:color w:val="000000"/>
          <w:sz w:val="16"/>
          <w:szCs w:val="16"/>
        </w:rPr>
      </w:pPr>
    </w:p>
    <w:p w14:paraId="3823D8D6" w14:textId="1C235474" w:rsidR="00484BD8" w:rsidRPr="00057208" w:rsidRDefault="00DD3188" w:rsidP="00484BD8">
      <w:pPr>
        <w:shd w:val="clear" w:color="auto" w:fill="BDD7EE"/>
        <w:ind w:left="-720" w:right="-720"/>
        <w:rPr>
          <w:rFonts w:cstheme="minorHAnsi"/>
          <w:b/>
          <w:sz w:val="24"/>
          <w:szCs w:val="24"/>
        </w:rPr>
      </w:pPr>
      <w:r w:rsidRPr="00057208">
        <w:rPr>
          <w:rFonts w:cstheme="minorHAnsi"/>
          <w:b/>
          <w:sz w:val="24"/>
          <w:szCs w:val="24"/>
        </w:rPr>
        <w:t>A</w:t>
      </w:r>
      <w:r w:rsidR="00484BD8" w:rsidRPr="00057208">
        <w:rPr>
          <w:rFonts w:cstheme="minorHAnsi"/>
          <w:b/>
          <w:sz w:val="24"/>
          <w:szCs w:val="24"/>
        </w:rPr>
        <w:t xml:space="preserve">. </w:t>
      </w:r>
      <w:r w:rsidR="002E7AE2" w:rsidRPr="00057208">
        <w:rPr>
          <w:rFonts w:cstheme="minorHAnsi"/>
          <w:b/>
          <w:sz w:val="24"/>
          <w:szCs w:val="24"/>
        </w:rPr>
        <w:t xml:space="preserve">Company </w:t>
      </w:r>
      <w:r w:rsidR="00484BD8" w:rsidRPr="00057208">
        <w:rPr>
          <w:rFonts w:cstheme="minorHAnsi"/>
          <w:b/>
          <w:sz w:val="24"/>
          <w:szCs w:val="24"/>
        </w:rPr>
        <w:t>details</w:t>
      </w:r>
    </w:p>
    <w:tbl>
      <w:tblPr>
        <w:tblStyle w:val="Style51"/>
        <w:tblW w:w="10811" w:type="dxa"/>
        <w:tblInd w:w="-7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811"/>
      </w:tblGrid>
      <w:tr w:rsidR="00484BD8" w:rsidRPr="00057208" w14:paraId="597A0B36" w14:textId="77777777" w:rsidTr="00F33E5F">
        <w:trPr>
          <w:trHeight w:val="257"/>
        </w:trPr>
        <w:tc>
          <w:tcPr>
            <w:tcW w:w="10811" w:type="dxa"/>
            <w:tcBorders>
              <w:top w:val="nil"/>
              <w:left w:val="nil"/>
              <w:bottom w:val="nil"/>
              <w:right w:val="nil"/>
            </w:tcBorders>
          </w:tcPr>
          <w:p w14:paraId="52426DC5" w14:textId="27F927CD" w:rsidR="00484BD8" w:rsidRPr="00057208" w:rsidRDefault="00484BD8" w:rsidP="002E7AE2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057208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Name of </w:t>
            </w:r>
            <w:r w:rsidR="002E7AE2" w:rsidRPr="00057208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Company </w:t>
            </w:r>
          </w:p>
        </w:tc>
      </w:tr>
    </w:tbl>
    <w:p w14:paraId="3A0CFEFE" w14:textId="77777777" w:rsidR="00484BD8" w:rsidRPr="00057208" w:rsidRDefault="00484BD8" w:rsidP="00484BD8">
      <w:pPr>
        <w:spacing w:after="0" w:line="240" w:lineRule="auto"/>
        <w:rPr>
          <w:rFonts w:cstheme="minorHAnsi"/>
          <w:color w:val="000000"/>
          <w:sz w:val="6"/>
          <w:szCs w:val="20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:rsidRPr="00057208" w14:paraId="00A6E6CF" w14:textId="77777777" w:rsidTr="00F33E5F">
        <w:trPr>
          <w:trHeight w:val="477"/>
        </w:trPr>
        <w:tc>
          <w:tcPr>
            <w:tcW w:w="10800" w:type="dxa"/>
          </w:tcPr>
          <w:p w14:paraId="1F9F3117" w14:textId="77777777" w:rsidR="00484BD8" w:rsidRPr="00057208" w:rsidRDefault="00484BD8" w:rsidP="00F33E5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  <w:p w14:paraId="392AF887" w14:textId="77777777" w:rsidR="00484BD8" w:rsidRPr="00057208" w:rsidRDefault="00484BD8" w:rsidP="00F33E5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  <w:p w14:paraId="408D1D39" w14:textId="77777777" w:rsidR="00484BD8" w:rsidRPr="00057208" w:rsidRDefault="00484BD8" w:rsidP="00F33E5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</w:tbl>
    <w:p w14:paraId="1DF1312C" w14:textId="77777777" w:rsidR="00484BD8" w:rsidRPr="00057208" w:rsidRDefault="00484BD8" w:rsidP="00484BD8">
      <w:pPr>
        <w:spacing w:after="0" w:line="240" w:lineRule="auto"/>
        <w:rPr>
          <w:rFonts w:cstheme="minorHAnsi"/>
          <w:color w:val="000000"/>
          <w:sz w:val="20"/>
          <w:szCs w:val="20"/>
        </w:rPr>
      </w:pPr>
    </w:p>
    <w:tbl>
      <w:tblPr>
        <w:tblStyle w:val="TableGrid"/>
        <w:tblW w:w="10783" w:type="dxa"/>
        <w:tblInd w:w="-703" w:type="dxa"/>
        <w:tblLook w:val="04A0" w:firstRow="1" w:lastRow="0" w:firstColumn="1" w:lastColumn="0" w:noHBand="0" w:noVBand="1"/>
      </w:tblPr>
      <w:tblGrid>
        <w:gridCol w:w="10783"/>
      </w:tblGrid>
      <w:tr w:rsidR="00484BD8" w:rsidRPr="00057208" w14:paraId="74951896" w14:textId="77777777" w:rsidTr="00F33E5F">
        <w:tc>
          <w:tcPr>
            <w:tcW w:w="10783" w:type="dxa"/>
            <w:tcBorders>
              <w:top w:val="nil"/>
              <w:left w:val="nil"/>
              <w:bottom w:val="nil"/>
              <w:right w:val="nil"/>
            </w:tcBorders>
          </w:tcPr>
          <w:p w14:paraId="48F831A3" w14:textId="77777777" w:rsidR="00484BD8" w:rsidRPr="00057208" w:rsidRDefault="00484BD8" w:rsidP="00F33E5F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057208">
              <w:rPr>
                <w:rFonts w:cstheme="minorHAnsi"/>
                <w:color w:val="000000"/>
                <w:sz w:val="24"/>
                <w:szCs w:val="24"/>
              </w:rPr>
              <w:t>Address</w:t>
            </w:r>
          </w:p>
        </w:tc>
      </w:tr>
    </w:tbl>
    <w:p w14:paraId="16DD16E6" w14:textId="77777777" w:rsidR="00484BD8" w:rsidRPr="00057208" w:rsidRDefault="00484BD8" w:rsidP="00484BD8">
      <w:pPr>
        <w:spacing w:after="0" w:line="240" w:lineRule="auto"/>
        <w:rPr>
          <w:rFonts w:cstheme="minorHAnsi"/>
          <w:color w:val="000000"/>
          <w:sz w:val="6"/>
          <w:szCs w:val="20"/>
        </w:rPr>
      </w:pPr>
    </w:p>
    <w:tbl>
      <w:tblPr>
        <w:tblStyle w:val="TableGrid"/>
        <w:tblW w:w="10817" w:type="dxa"/>
        <w:tblInd w:w="-720" w:type="dxa"/>
        <w:tblLook w:val="04A0" w:firstRow="1" w:lastRow="0" w:firstColumn="1" w:lastColumn="0" w:noHBand="0" w:noVBand="1"/>
      </w:tblPr>
      <w:tblGrid>
        <w:gridCol w:w="17"/>
        <w:gridCol w:w="10783"/>
        <w:gridCol w:w="17"/>
      </w:tblGrid>
      <w:tr w:rsidR="00484BD8" w:rsidRPr="00057208" w14:paraId="71380DD9" w14:textId="77777777" w:rsidTr="00F33E5F">
        <w:trPr>
          <w:gridAfter w:val="1"/>
          <w:wAfter w:w="17" w:type="dxa"/>
          <w:trHeight w:val="1160"/>
        </w:trPr>
        <w:tc>
          <w:tcPr>
            <w:tcW w:w="10800" w:type="dxa"/>
            <w:gridSpan w:val="2"/>
          </w:tcPr>
          <w:p w14:paraId="3AC43851" w14:textId="77777777" w:rsidR="00484BD8" w:rsidRPr="00057208" w:rsidRDefault="00484BD8" w:rsidP="00F33E5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  <w:p w14:paraId="14B14F33" w14:textId="77777777" w:rsidR="00484BD8" w:rsidRPr="00057208" w:rsidRDefault="00484BD8" w:rsidP="00F33E5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484BD8" w:rsidRPr="00057208" w14:paraId="70052252" w14:textId="77777777" w:rsidTr="00F33E5F">
        <w:trPr>
          <w:gridBefore w:val="1"/>
          <w:wBefore w:w="17" w:type="dxa"/>
        </w:trPr>
        <w:tc>
          <w:tcPr>
            <w:tcW w:w="10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783220" w14:textId="77777777" w:rsidR="00484BD8" w:rsidRPr="00057208" w:rsidRDefault="00484BD8" w:rsidP="00F33E5F">
            <w:pPr>
              <w:rPr>
                <w:rFonts w:cstheme="minorHAnsi"/>
                <w:sz w:val="20"/>
                <w:szCs w:val="20"/>
              </w:rPr>
            </w:pPr>
          </w:p>
          <w:p w14:paraId="3427A581" w14:textId="77777777" w:rsidR="00484BD8" w:rsidRPr="00057208" w:rsidRDefault="00484BD8" w:rsidP="00F33E5F">
            <w:pPr>
              <w:rPr>
                <w:rFonts w:cstheme="minorHAnsi"/>
                <w:sz w:val="24"/>
                <w:szCs w:val="24"/>
              </w:rPr>
            </w:pPr>
            <w:r w:rsidRPr="00057208">
              <w:rPr>
                <w:rFonts w:cstheme="minorHAnsi"/>
                <w:sz w:val="24"/>
                <w:szCs w:val="24"/>
              </w:rPr>
              <w:t>Name of contact person</w:t>
            </w:r>
          </w:p>
        </w:tc>
      </w:tr>
    </w:tbl>
    <w:p w14:paraId="1002A98A" w14:textId="77777777" w:rsidR="00484BD8" w:rsidRPr="00057208" w:rsidRDefault="00484BD8" w:rsidP="00484BD8">
      <w:pPr>
        <w:spacing w:after="0" w:line="240" w:lineRule="auto"/>
        <w:rPr>
          <w:rFonts w:cstheme="minorHAnsi"/>
          <w:sz w:val="6"/>
          <w:szCs w:val="20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:rsidRPr="00057208" w14:paraId="7F01F492" w14:textId="77777777" w:rsidTr="00F33E5F">
        <w:trPr>
          <w:trHeight w:val="476"/>
        </w:trPr>
        <w:tc>
          <w:tcPr>
            <w:tcW w:w="10800" w:type="dxa"/>
          </w:tcPr>
          <w:p w14:paraId="512ECF73" w14:textId="77777777" w:rsidR="00484BD8" w:rsidRPr="00057208" w:rsidRDefault="00484BD8" w:rsidP="00F33E5F">
            <w:pPr>
              <w:rPr>
                <w:rFonts w:cstheme="minorHAnsi"/>
                <w:sz w:val="20"/>
                <w:szCs w:val="20"/>
              </w:rPr>
            </w:pPr>
          </w:p>
          <w:p w14:paraId="0BD95116" w14:textId="77777777" w:rsidR="00484BD8" w:rsidRPr="00057208" w:rsidRDefault="00484BD8" w:rsidP="00F33E5F">
            <w:pPr>
              <w:rPr>
                <w:rFonts w:cstheme="minorHAnsi"/>
                <w:sz w:val="20"/>
                <w:szCs w:val="20"/>
              </w:rPr>
            </w:pPr>
          </w:p>
          <w:p w14:paraId="2B087875" w14:textId="77777777" w:rsidR="00484BD8" w:rsidRPr="00057208" w:rsidRDefault="00484BD8" w:rsidP="00F33E5F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09107D9A" w14:textId="77777777" w:rsidR="00484BD8" w:rsidRPr="00057208" w:rsidRDefault="00484BD8" w:rsidP="00484BD8">
      <w:pPr>
        <w:spacing w:after="0" w:line="240" w:lineRule="auto"/>
        <w:rPr>
          <w:rFonts w:cstheme="minorHAnsi"/>
          <w:color w:val="000000"/>
          <w:sz w:val="20"/>
          <w:szCs w:val="20"/>
        </w:rPr>
      </w:pPr>
    </w:p>
    <w:tbl>
      <w:tblPr>
        <w:tblStyle w:val="TableGrid"/>
        <w:tblW w:w="10767" w:type="dxa"/>
        <w:tblInd w:w="-687" w:type="dxa"/>
        <w:tblLook w:val="04A0" w:firstRow="1" w:lastRow="0" w:firstColumn="1" w:lastColumn="0" w:noHBand="0" w:noVBand="1"/>
      </w:tblPr>
      <w:tblGrid>
        <w:gridCol w:w="5475"/>
        <w:gridCol w:w="5292"/>
      </w:tblGrid>
      <w:tr w:rsidR="00484BD8" w:rsidRPr="00057208" w14:paraId="4390BB05" w14:textId="77777777" w:rsidTr="00F33E5F">
        <w:tc>
          <w:tcPr>
            <w:tcW w:w="5475" w:type="dxa"/>
            <w:tcBorders>
              <w:top w:val="nil"/>
              <w:left w:val="nil"/>
              <w:bottom w:val="nil"/>
              <w:right w:val="nil"/>
            </w:tcBorders>
          </w:tcPr>
          <w:p w14:paraId="58AF3A76" w14:textId="77777777" w:rsidR="00484BD8" w:rsidRPr="00057208" w:rsidRDefault="00484BD8" w:rsidP="00F33E5F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057208">
              <w:rPr>
                <w:rFonts w:cstheme="minorHAnsi"/>
                <w:color w:val="000000"/>
                <w:sz w:val="24"/>
                <w:szCs w:val="24"/>
              </w:rPr>
              <w:t>Telephone</w:t>
            </w:r>
          </w:p>
        </w:tc>
        <w:tc>
          <w:tcPr>
            <w:tcW w:w="5292" w:type="dxa"/>
            <w:tcBorders>
              <w:top w:val="nil"/>
              <w:left w:val="nil"/>
              <w:bottom w:val="nil"/>
              <w:right w:val="nil"/>
            </w:tcBorders>
          </w:tcPr>
          <w:p w14:paraId="55629F93" w14:textId="77777777" w:rsidR="00484BD8" w:rsidRPr="00057208" w:rsidRDefault="00484BD8" w:rsidP="00F33E5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057208">
              <w:rPr>
                <w:rFonts w:cstheme="minorHAnsi"/>
                <w:color w:val="000000"/>
                <w:sz w:val="24"/>
                <w:szCs w:val="24"/>
              </w:rPr>
              <w:t>Email</w:t>
            </w:r>
          </w:p>
        </w:tc>
      </w:tr>
    </w:tbl>
    <w:p w14:paraId="226388E2" w14:textId="77777777" w:rsidR="00484BD8" w:rsidRPr="00057208" w:rsidRDefault="00484BD8" w:rsidP="00484BD8">
      <w:pPr>
        <w:spacing w:after="0" w:line="240" w:lineRule="auto"/>
        <w:rPr>
          <w:rFonts w:cstheme="minorHAnsi"/>
          <w:color w:val="000000"/>
          <w:sz w:val="6"/>
          <w:szCs w:val="20"/>
        </w:rPr>
      </w:pPr>
    </w:p>
    <w:tbl>
      <w:tblPr>
        <w:tblStyle w:val="TableGrid"/>
        <w:tblW w:w="10800" w:type="dxa"/>
        <w:tblInd w:w="-703" w:type="dxa"/>
        <w:tblLook w:val="04A0" w:firstRow="1" w:lastRow="0" w:firstColumn="1" w:lastColumn="0" w:noHBand="0" w:noVBand="1"/>
      </w:tblPr>
      <w:tblGrid>
        <w:gridCol w:w="5251"/>
        <w:gridCol w:w="240"/>
        <w:gridCol w:w="5309"/>
      </w:tblGrid>
      <w:tr w:rsidR="00484BD8" w:rsidRPr="00057208" w14:paraId="007821D5" w14:textId="77777777" w:rsidTr="00F33E5F">
        <w:trPr>
          <w:trHeight w:val="476"/>
        </w:trPr>
        <w:tc>
          <w:tcPr>
            <w:tcW w:w="5251" w:type="dxa"/>
            <w:tcBorders>
              <w:right w:val="single" w:sz="4" w:space="0" w:color="auto"/>
            </w:tcBorders>
          </w:tcPr>
          <w:p w14:paraId="5F870650" w14:textId="77777777" w:rsidR="00484BD8" w:rsidRPr="00057208" w:rsidRDefault="00484BD8" w:rsidP="00F33E5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  <w:p w14:paraId="5A0A1E73" w14:textId="77777777" w:rsidR="00484BD8" w:rsidRPr="00057208" w:rsidRDefault="00484BD8" w:rsidP="00F33E5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3F177D" w14:textId="77777777" w:rsidR="00484BD8" w:rsidRPr="00057208" w:rsidRDefault="00484BD8" w:rsidP="00F33E5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5309" w:type="dxa"/>
            <w:tcBorders>
              <w:left w:val="single" w:sz="4" w:space="0" w:color="auto"/>
            </w:tcBorders>
          </w:tcPr>
          <w:p w14:paraId="7C74FDF5" w14:textId="77777777" w:rsidR="00484BD8" w:rsidRPr="00057208" w:rsidRDefault="00484BD8" w:rsidP="00F33E5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  <w:p w14:paraId="2F3FA142" w14:textId="77777777" w:rsidR="00484BD8" w:rsidRPr="00057208" w:rsidRDefault="00484BD8" w:rsidP="00F33E5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  <w:p w14:paraId="371A2131" w14:textId="77777777" w:rsidR="00484BD8" w:rsidRPr="00057208" w:rsidRDefault="00484BD8" w:rsidP="00F33E5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</w:tbl>
    <w:p w14:paraId="0AE96A86" w14:textId="0E6E62DE" w:rsidR="00442648" w:rsidRPr="00057208" w:rsidRDefault="00442648" w:rsidP="00484BD8">
      <w:pPr>
        <w:spacing w:after="0" w:line="240" w:lineRule="auto"/>
        <w:rPr>
          <w:rFonts w:cstheme="minorHAnsi"/>
          <w:color w:val="000000"/>
          <w:sz w:val="20"/>
          <w:szCs w:val="20"/>
        </w:rPr>
      </w:pPr>
    </w:p>
    <w:tbl>
      <w:tblPr>
        <w:tblStyle w:val="TableGrid"/>
        <w:tblW w:w="10805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5"/>
      </w:tblGrid>
      <w:tr w:rsidR="00442648" w:rsidRPr="00057208" w14:paraId="4B8CCB36" w14:textId="77777777" w:rsidTr="00442648">
        <w:trPr>
          <w:trHeight w:val="379"/>
        </w:trPr>
        <w:tc>
          <w:tcPr>
            <w:tcW w:w="10800" w:type="dxa"/>
          </w:tcPr>
          <w:p w14:paraId="6B26D380" w14:textId="4E5E58CC" w:rsidR="00442648" w:rsidRPr="00057208" w:rsidRDefault="00442648" w:rsidP="00D67A83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057208">
              <w:rPr>
                <w:rFonts w:cstheme="minorHAnsi"/>
                <w:sz w:val="24"/>
                <w:szCs w:val="24"/>
              </w:rPr>
              <w:t>Main activity of Company</w:t>
            </w:r>
            <w:r w:rsidRPr="0005720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</w:tr>
      <w:tr w:rsidR="00442648" w:rsidRPr="00057208" w14:paraId="1A07C86D" w14:textId="77777777" w:rsidTr="004426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76"/>
        </w:trPr>
        <w:tc>
          <w:tcPr>
            <w:tcW w:w="10800" w:type="dxa"/>
          </w:tcPr>
          <w:p w14:paraId="53AC56D9" w14:textId="77777777" w:rsidR="00442648" w:rsidRPr="00057208" w:rsidRDefault="00442648" w:rsidP="00D67A83">
            <w:pPr>
              <w:rPr>
                <w:rFonts w:cstheme="minorHAnsi"/>
                <w:sz w:val="20"/>
                <w:szCs w:val="20"/>
              </w:rPr>
            </w:pPr>
          </w:p>
          <w:p w14:paraId="158C9F12" w14:textId="77777777" w:rsidR="00442648" w:rsidRPr="00057208" w:rsidRDefault="00442648" w:rsidP="00D67A83">
            <w:pPr>
              <w:rPr>
                <w:rFonts w:cstheme="minorHAnsi"/>
                <w:sz w:val="20"/>
                <w:szCs w:val="20"/>
              </w:rPr>
            </w:pPr>
          </w:p>
          <w:p w14:paraId="40C2C905" w14:textId="77777777" w:rsidR="00442648" w:rsidRPr="00057208" w:rsidRDefault="00442648" w:rsidP="00D67A83">
            <w:pPr>
              <w:rPr>
                <w:rFonts w:cstheme="minorHAnsi"/>
                <w:sz w:val="20"/>
                <w:szCs w:val="20"/>
              </w:rPr>
            </w:pPr>
          </w:p>
          <w:p w14:paraId="4EBF4004" w14:textId="6CA2E89D" w:rsidR="00442648" w:rsidRPr="00057208" w:rsidRDefault="00442648" w:rsidP="00D67A83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2A28BDA2" w14:textId="3293923B" w:rsidR="00484BD8" w:rsidRPr="00057208" w:rsidRDefault="00484BD8" w:rsidP="00484BD8">
      <w:pPr>
        <w:spacing w:after="0" w:line="240" w:lineRule="auto"/>
        <w:rPr>
          <w:rFonts w:cstheme="minorHAnsi"/>
          <w:color w:val="000000"/>
          <w:sz w:val="20"/>
          <w:szCs w:val="20"/>
        </w:rPr>
      </w:pPr>
    </w:p>
    <w:tbl>
      <w:tblPr>
        <w:tblStyle w:val="TableGrid"/>
        <w:tblW w:w="10805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5"/>
      </w:tblGrid>
      <w:tr w:rsidR="00442648" w:rsidRPr="00057208" w14:paraId="47FFCFBB" w14:textId="77777777" w:rsidTr="00442648">
        <w:trPr>
          <w:trHeight w:val="379"/>
        </w:trPr>
        <w:tc>
          <w:tcPr>
            <w:tcW w:w="10805" w:type="dxa"/>
          </w:tcPr>
          <w:p w14:paraId="36D94383" w14:textId="7A370699" w:rsidR="00442648" w:rsidRPr="00057208" w:rsidRDefault="00442648" w:rsidP="00442648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057208">
              <w:rPr>
                <w:rFonts w:cstheme="minorHAnsi"/>
                <w:sz w:val="24"/>
                <w:szCs w:val="24"/>
              </w:rPr>
              <w:t>Number of Fleet</w:t>
            </w:r>
            <w:r w:rsidRPr="00057208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</w:tr>
      <w:tr w:rsidR="00442648" w:rsidRPr="00057208" w14:paraId="2A1D2436" w14:textId="77777777" w:rsidTr="004426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76"/>
        </w:trPr>
        <w:tc>
          <w:tcPr>
            <w:tcW w:w="10805" w:type="dxa"/>
          </w:tcPr>
          <w:p w14:paraId="3C810073" w14:textId="514DF90C" w:rsidR="00442648" w:rsidRPr="00057208" w:rsidRDefault="00442648" w:rsidP="00D67A83">
            <w:pPr>
              <w:rPr>
                <w:rFonts w:cstheme="minorHAnsi"/>
                <w:sz w:val="20"/>
                <w:szCs w:val="20"/>
              </w:rPr>
            </w:pPr>
          </w:p>
          <w:p w14:paraId="3BFB1338" w14:textId="77777777" w:rsidR="00442648" w:rsidRPr="00057208" w:rsidRDefault="00442648" w:rsidP="00D67A83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23379AAA" w14:textId="34E3B17A" w:rsidR="004E0664" w:rsidRPr="00057208" w:rsidRDefault="004E0664" w:rsidP="00484BD8">
      <w:pPr>
        <w:spacing w:after="0" w:line="240" w:lineRule="auto"/>
        <w:rPr>
          <w:rFonts w:cstheme="minorHAnsi"/>
          <w:color w:val="000000"/>
          <w:sz w:val="20"/>
          <w:szCs w:val="20"/>
        </w:rPr>
      </w:pPr>
    </w:p>
    <w:tbl>
      <w:tblPr>
        <w:tblStyle w:val="TableGrid"/>
        <w:tblW w:w="10805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5"/>
      </w:tblGrid>
      <w:tr w:rsidR="00442648" w:rsidRPr="00057208" w14:paraId="47C85952" w14:textId="77777777" w:rsidTr="00D67A83">
        <w:trPr>
          <w:trHeight w:val="379"/>
        </w:trPr>
        <w:tc>
          <w:tcPr>
            <w:tcW w:w="10800" w:type="dxa"/>
          </w:tcPr>
          <w:p w14:paraId="7F49A83E" w14:textId="1150D466" w:rsidR="00442648" w:rsidRPr="00057208" w:rsidRDefault="00442648" w:rsidP="00D67A83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057208">
              <w:rPr>
                <w:rFonts w:cstheme="minorHAnsi"/>
                <w:sz w:val="24"/>
                <w:szCs w:val="24"/>
              </w:rPr>
              <w:t>Details of Personnel</w:t>
            </w:r>
          </w:p>
        </w:tc>
      </w:tr>
      <w:tr w:rsidR="00442648" w:rsidRPr="00057208" w14:paraId="2951CE1E" w14:textId="77777777" w:rsidTr="00D67A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76"/>
        </w:trPr>
        <w:tc>
          <w:tcPr>
            <w:tcW w:w="10800" w:type="dxa"/>
          </w:tcPr>
          <w:p w14:paraId="6C176FEF" w14:textId="77777777" w:rsidR="00442648" w:rsidRPr="00057208" w:rsidRDefault="00442648" w:rsidP="00D67A83">
            <w:pPr>
              <w:rPr>
                <w:rFonts w:cstheme="minorHAnsi"/>
                <w:sz w:val="16"/>
                <w:szCs w:val="16"/>
              </w:rPr>
            </w:pPr>
          </w:p>
          <w:p w14:paraId="5A2E1929" w14:textId="6A92730D" w:rsidR="00442648" w:rsidRPr="00057208" w:rsidRDefault="00442648" w:rsidP="00D67A83">
            <w:pPr>
              <w:rPr>
                <w:rFonts w:cstheme="minorHAnsi"/>
                <w:sz w:val="24"/>
                <w:szCs w:val="24"/>
              </w:rPr>
            </w:pPr>
            <w:r w:rsidRPr="00057208">
              <w:rPr>
                <w:rFonts w:cstheme="minorHAnsi"/>
                <w:sz w:val="24"/>
                <w:szCs w:val="24"/>
              </w:rPr>
              <w:t>Number of Personnel:</w:t>
            </w:r>
          </w:p>
          <w:p w14:paraId="0F54AE9D" w14:textId="77777777" w:rsidR="00442648" w:rsidRPr="00057208" w:rsidRDefault="00442648" w:rsidP="00D67A83">
            <w:pPr>
              <w:rPr>
                <w:rFonts w:cstheme="minorHAnsi"/>
                <w:sz w:val="16"/>
                <w:szCs w:val="16"/>
              </w:rPr>
            </w:pPr>
          </w:p>
          <w:p w14:paraId="7D3C9123" w14:textId="69D9F677" w:rsidR="00442648" w:rsidRPr="00057208" w:rsidRDefault="00442648" w:rsidP="00D67A83">
            <w:pPr>
              <w:rPr>
                <w:rFonts w:cstheme="minorHAnsi"/>
                <w:sz w:val="24"/>
                <w:szCs w:val="24"/>
              </w:rPr>
            </w:pPr>
            <w:r w:rsidRPr="00057208">
              <w:rPr>
                <w:rFonts w:cstheme="minorHAnsi"/>
                <w:sz w:val="24"/>
                <w:szCs w:val="24"/>
              </w:rPr>
              <w:t>Number of Male Personnel:</w:t>
            </w:r>
          </w:p>
          <w:p w14:paraId="69D132C2" w14:textId="77777777" w:rsidR="00442648" w:rsidRPr="00057208" w:rsidRDefault="00442648" w:rsidP="00D67A83">
            <w:pPr>
              <w:rPr>
                <w:rFonts w:cstheme="minorHAnsi"/>
                <w:sz w:val="16"/>
                <w:szCs w:val="16"/>
              </w:rPr>
            </w:pPr>
          </w:p>
          <w:p w14:paraId="1138F283" w14:textId="6658C75D" w:rsidR="00442648" w:rsidRPr="00057208" w:rsidRDefault="00442648" w:rsidP="00D67A83">
            <w:pPr>
              <w:rPr>
                <w:rFonts w:cstheme="minorHAnsi"/>
                <w:sz w:val="24"/>
                <w:szCs w:val="24"/>
              </w:rPr>
            </w:pPr>
            <w:r w:rsidRPr="00057208">
              <w:rPr>
                <w:rFonts w:cstheme="minorHAnsi"/>
                <w:sz w:val="24"/>
                <w:szCs w:val="24"/>
              </w:rPr>
              <w:t xml:space="preserve">Number of female Personnel: </w:t>
            </w:r>
          </w:p>
          <w:p w14:paraId="3588251E" w14:textId="3DD1A9DC" w:rsidR="00442648" w:rsidRPr="00057208" w:rsidRDefault="00442648" w:rsidP="00D67A83">
            <w:pPr>
              <w:rPr>
                <w:rFonts w:cstheme="minorHAnsi"/>
                <w:sz w:val="20"/>
                <w:szCs w:val="20"/>
              </w:rPr>
            </w:pPr>
          </w:p>
          <w:p w14:paraId="4304C6F7" w14:textId="77777777" w:rsidR="00442648" w:rsidRPr="00057208" w:rsidRDefault="00442648" w:rsidP="00D67A83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14:paraId="27D2461F" w14:textId="77777777" w:rsidR="00484BD8" w:rsidRPr="00057208" w:rsidRDefault="00484BD8" w:rsidP="00484BD8">
      <w:pPr>
        <w:tabs>
          <w:tab w:val="left" w:pos="8402"/>
        </w:tabs>
        <w:spacing w:after="0" w:line="240" w:lineRule="auto"/>
        <w:jc w:val="center"/>
        <w:rPr>
          <w:rFonts w:cstheme="minorHAnsi"/>
          <w:i/>
          <w:color w:val="000000"/>
        </w:rPr>
      </w:pPr>
    </w:p>
    <w:p w14:paraId="48D8EDDA" w14:textId="095305D9" w:rsidR="00484BD8" w:rsidRPr="00057208" w:rsidRDefault="00484BD8" w:rsidP="00484BD8">
      <w:pPr>
        <w:tabs>
          <w:tab w:val="left" w:pos="8402"/>
        </w:tabs>
        <w:spacing w:after="0" w:line="240" w:lineRule="auto"/>
        <w:jc w:val="both"/>
        <w:rPr>
          <w:rFonts w:cstheme="minorHAnsi"/>
          <w:b/>
          <w:i/>
          <w:color w:val="FF0000"/>
          <w:sz w:val="28"/>
        </w:rPr>
      </w:pPr>
      <w:r w:rsidRPr="00057208">
        <w:rPr>
          <w:rFonts w:cstheme="minorHAnsi"/>
          <w:i/>
          <w:color w:val="000000"/>
          <w:sz w:val="24"/>
        </w:rPr>
        <w:t>The duly filled participation form and relevant documents should be submitted to this Ministry</w:t>
      </w:r>
      <w:r w:rsidRPr="00057208">
        <w:rPr>
          <w:rFonts w:cstheme="minorHAnsi"/>
          <w:sz w:val="24"/>
        </w:rPr>
        <w:t xml:space="preserve"> </w:t>
      </w:r>
      <w:r w:rsidRPr="00057208">
        <w:rPr>
          <w:rFonts w:cstheme="minorHAnsi"/>
          <w:i/>
          <w:color w:val="000000"/>
          <w:sz w:val="24"/>
        </w:rPr>
        <w:t xml:space="preserve">via email </w:t>
      </w:r>
      <w:r w:rsidRPr="00057208">
        <w:rPr>
          <w:rFonts w:cstheme="minorHAnsi"/>
          <w:i/>
          <w:sz w:val="24"/>
        </w:rPr>
        <w:t xml:space="preserve">on </w:t>
      </w:r>
      <w:hyperlink r:id="rId7" w:history="1">
        <w:r w:rsidR="0095235D" w:rsidRPr="00E52122">
          <w:rPr>
            <w:rStyle w:val="Hyperlink"/>
            <w:rFonts w:cstheme="minorHAnsi"/>
            <w:i/>
            <w:sz w:val="24"/>
          </w:rPr>
          <w:t>awardtransport2024@gmail.com</w:t>
        </w:r>
      </w:hyperlink>
      <w:r w:rsidRPr="00057208">
        <w:rPr>
          <w:rFonts w:cstheme="minorHAnsi"/>
          <w:i/>
          <w:sz w:val="24"/>
        </w:rPr>
        <w:t xml:space="preserve"> </w:t>
      </w:r>
      <w:r w:rsidR="00DD3188" w:rsidRPr="00057208">
        <w:rPr>
          <w:rFonts w:cstheme="minorHAnsi"/>
          <w:i/>
          <w:sz w:val="24"/>
        </w:rPr>
        <w:t>not later than</w:t>
      </w:r>
      <w:r w:rsidRPr="00057208">
        <w:rPr>
          <w:rFonts w:cstheme="minorHAnsi"/>
          <w:b/>
          <w:i/>
          <w:sz w:val="24"/>
        </w:rPr>
        <w:t xml:space="preserve"> </w:t>
      </w:r>
      <w:r w:rsidR="00FA195C">
        <w:rPr>
          <w:rFonts w:cstheme="minorHAnsi"/>
          <w:b/>
          <w:i/>
          <w:sz w:val="24"/>
        </w:rPr>
        <w:t>19</w:t>
      </w:r>
      <w:r w:rsidR="00FA195C" w:rsidRPr="00FA195C">
        <w:rPr>
          <w:rFonts w:cstheme="minorHAnsi"/>
          <w:b/>
          <w:i/>
          <w:sz w:val="24"/>
          <w:vertAlign w:val="superscript"/>
        </w:rPr>
        <w:t>th</w:t>
      </w:r>
      <w:r w:rsidR="00FA195C">
        <w:rPr>
          <w:rFonts w:cstheme="minorHAnsi"/>
          <w:b/>
          <w:i/>
          <w:sz w:val="24"/>
        </w:rPr>
        <w:t xml:space="preserve"> April 2024</w:t>
      </w:r>
      <w:r w:rsidR="00DD3188" w:rsidRPr="00057208">
        <w:rPr>
          <w:rFonts w:cstheme="minorHAnsi"/>
          <w:b/>
          <w:i/>
          <w:sz w:val="24"/>
        </w:rPr>
        <w:t xml:space="preserve"> at 16hrs00</w:t>
      </w:r>
      <w:r w:rsidRPr="00057208">
        <w:rPr>
          <w:rFonts w:cstheme="minorHAnsi"/>
          <w:i/>
          <w:sz w:val="24"/>
        </w:rPr>
        <w:t>.</w:t>
      </w:r>
    </w:p>
    <w:p w14:paraId="37DFEEDD" w14:textId="77777777" w:rsidR="00484BD8" w:rsidRPr="00057208" w:rsidRDefault="00484BD8" w:rsidP="00484BD8">
      <w:pPr>
        <w:shd w:val="clear" w:color="auto" w:fill="BDD7EE"/>
        <w:ind w:left="-720" w:right="-720"/>
        <w:rPr>
          <w:rFonts w:cstheme="minorHAnsi"/>
          <w:b/>
          <w:sz w:val="24"/>
          <w:szCs w:val="24"/>
        </w:rPr>
      </w:pPr>
      <w:bookmarkStart w:id="0" w:name="_heading=h.30j0zll" w:colFirst="0" w:colLast="0"/>
      <w:bookmarkEnd w:id="0"/>
      <w:r w:rsidRPr="00057208">
        <w:rPr>
          <w:rFonts w:cstheme="minorHAnsi"/>
          <w:b/>
          <w:sz w:val="24"/>
          <w:szCs w:val="24"/>
        </w:rPr>
        <w:lastRenderedPageBreak/>
        <w:t>B. Questionnaire</w:t>
      </w:r>
    </w:p>
    <w:p w14:paraId="0F652721" w14:textId="4727E5B2" w:rsidR="00E95138" w:rsidRPr="00057208" w:rsidRDefault="00E95138" w:rsidP="00E95138">
      <w:pPr>
        <w:pStyle w:val="paragraph"/>
        <w:ind w:left="-90"/>
        <w:textAlignment w:val="baseline"/>
        <w:rPr>
          <w:rFonts w:asciiTheme="minorHAnsi" w:hAnsiTheme="minorHAnsi" w:cstheme="minorHAnsi"/>
          <w:b/>
          <w:bCs/>
        </w:rPr>
      </w:pPr>
      <w:r w:rsidRPr="00057208">
        <w:rPr>
          <w:rStyle w:val="normaltextrun"/>
          <w:rFonts w:asciiTheme="minorHAnsi" w:hAnsiTheme="minorHAnsi" w:cstheme="minorHAnsi"/>
          <w:b/>
          <w:bCs/>
        </w:rPr>
        <w:t>F</w:t>
      </w:r>
      <w:r w:rsidR="00065C98" w:rsidRPr="00057208">
        <w:rPr>
          <w:rStyle w:val="normaltextrun"/>
          <w:rFonts w:asciiTheme="minorHAnsi" w:hAnsiTheme="minorHAnsi" w:cstheme="minorHAnsi"/>
          <w:b/>
          <w:bCs/>
        </w:rPr>
        <w:t>ill in the form below</w:t>
      </w:r>
      <w:r w:rsidR="00803050" w:rsidRPr="00057208">
        <w:rPr>
          <w:rStyle w:val="normaltextrun"/>
          <w:rFonts w:asciiTheme="minorHAnsi" w:hAnsiTheme="minorHAnsi" w:cstheme="minorHAnsi"/>
          <w:b/>
          <w:bCs/>
        </w:rPr>
        <w:t xml:space="preserve"> and provide details where </w:t>
      </w:r>
      <w:r w:rsidR="00803050" w:rsidRPr="00057208">
        <w:rPr>
          <w:rStyle w:val="normaltextrun"/>
          <w:rFonts w:asciiTheme="minorHAnsi" w:hAnsiTheme="minorHAnsi" w:cstheme="minorHAnsi"/>
          <w:b/>
          <w:bCs/>
          <w:u w:val="single"/>
        </w:rPr>
        <w:t>applicable</w:t>
      </w:r>
      <w:r w:rsidR="0027564E" w:rsidRPr="00057208">
        <w:rPr>
          <w:rStyle w:val="normaltextrun"/>
          <w:rFonts w:asciiTheme="minorHAnsi" w:hAnsiTheme="minorHAnsi" w:cstheme="minorHAnsi"/>
          <w:b/>
          <w:bCs/>
          <w:u w:val="single"/>
        </w:rPr>
        <w:t>.</w:t>
      </w:r>
      <w:r w:rsidR="0027564E" w:rsidRPr="00057208">
        <w:rPr>
          <w:rStyle w:val="normaltextrun"/>
          <w:rFonts w:asciiTheme="minorHAnsi" w:hAnsiTheme="minorHAnsi" w:cstheme="minorHAnsi"/>
          <w:b/>
          <w:bCs/>
        </w:rPr>
        <w:t xml:space="preserve"> </w:t>
      </w:r>
      <w:r w:rsidRPr="00057208">
        <w:rPr>
          <w:rFonts w:asciiTheme="minorHAnsi" w:hAnsiTheme="minorHAnsi" w:cstheme="minorHAnsi"/>
          <w:b/>
          <w:bCs/>
        </w:rPr>
        <w:t>Please provide photos, graphics or any relevant documents as evidence to support your initiatives.</w:t>
      </w:r>
    </w:p>
    <w:tbl>
      <w:tblPr>
        <w:tblStyle w:val="TableGrid"/>
        <w:tblW w:w="9900" w:type="dxa"/>
        <w:tblInd w:w="-262" w:type="dxa"/>
        <w:tblLook w:val="04A0" w:firstRow="1" w:lastRow="0" w:firstColumn="1" w:lastColumn="0" w:noHBand="0" w:noVBand="1"/>
      </w:tblPr>
      <w:tblGrid>
        <w:gridCol w:w="9900"/>
      </w:tblGrid>
      <w:tr w:rsidR="00017D68" w:rsidRPr="00057208" w14:paraId="6EA13AD6" w14:textId="77777777" w:rsidTr="00715C9E">
        <w:tc>
          <w:tcPr>
            <w:tcW w:w="9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FBFBF" w:themeFill="background1" w:themeFillShade="BF"/>
          </w:tcPr>
          <w:p w14:paraId="63ED02B9" w14:textId="3034A0E4" w:rsidR="00017D68" w:rsidRPr="00057208" w:rsidRDefault="00017D68" w:rsidP="003603CB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1.0   </w:t>
            </w:r>
            <w:r w:rsidR="003603CB"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IN-HOUSE </w:t>
            </w:r>
            <w:r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t>OPERATIONS</w:t>
            </w:r>
            <w:r w:rsidR="00EA44F1"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</w:t>
            </w:r>
            <w:r w:rsidR="00FE2061"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t>(refers to buildings and vehicles)</w:t>
            </w:r>
          </w:p>
        </w:tc>
      </w:tr>
      <w:tr w:rsidR="00017D68" w:rsidRPr="00057208" w14:paraId="4890D5BC" w14:textId="3F612821" w:rsidTr="00715C9E">
        <w:tc>
          <w:tcPr>
            <w:tcW w:w="9900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14:paraId="7CE3C1DA" w14:textId="52780509" w:rsidR="00017D68" w:rsidRPr="00057208" w:rsidRDefault="00017D68" w:rsidP="00EA44F1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A.     </w:t>
            </w:r>
            <w:r w:rsidRPr="00057208">
              <w:rPr>
                <w:rStyle w:val="normaltextrun"/>
                <w:rFonts w:asciiTheme="minorHAnsi" w:hAnsiTheme="minorHAnsi" w:cstheme="minorHAnsi"/>
                <w:b/>
                <w:bCs/>
                <w:u w:val="single"/>
              </w:rPr>
              <w:t>Resource Efficiency</w:t>
            </w:r>
          </w:p>
        </w:tc>
      </w:tr>
      <w:tr w:rsidR="00017D68" w:rsidRPr="00057208" w14:paraId="6D24933E" w14:textId="77777777" w:rsidTr="00715C9E">
        <w:trPr>
          <w:trHeight w:val="351"/>
        </w:trPr>
        <w:tc>
          <w:tcPr>
            <w:tcW w:w="9900" w:type="dxa"/>
          </w:tcPr>
          <w:p w14:paraId="66CAC0DC" w14:textId="2307DF50" w:rsidR="00017D68" w:rsidRPr="00057208" w:rsidRDefault="00017D68" w:rsidP="00EA44F1">
            <w:pPr>
              <w:pStyle w:val="ListParagraph"/>
              <w:spacing w:line="360" w:lineRule="auto"/>
              <w:ind w:left="0"/>
              <w:rPr>
                <w:rFonts w:cstheme="minorHAnsi"/>
                <w:b/>
              </w:rPr>
            </w:pPr>
            <w:r w:rsidRPr="00057208">
              <w:rPr>
                <w:rFonts w:cstheme="minorHAnsi"/>
                <w:b/>
              </w:rPr>
              <w:t xml:space="preserve">(i)    Energy </w:t>
            </w:r>
          </w:p>
        </w:tc>
      </w:tr>
      <w:tr w:rsidR="00017D68" w:rsidRPr="00057208" w14:paraId="65CC63EF" w14:textId="61E1B210" w:rsidTr="00715C9E">
        <w:tc>
          <w:tcPr>
            <w:tcW w:w="9900" w:type="dxa"/>
          </w:tcPr>
          <w:p w14:paraId="49A702A6" w14:textId="271D8754" w:rsidR="00017D68" w:rsidRPr="00057208" w:rsidRDefault="00017D68" w:rsidP="00D2560A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Cs/>
              </w:rPr>
            </w:pPr>
            <w:r w:rsidRPr="00057208">
              <w:rPr>
                <w:rFonts w:cstheme="minorHAnsi"/>
                <w:bCs/>
                <w:i/>
              </w:rPr>
              <w:t>Energy consumption</w:t>
            </w:r>
            <w:r w:rsidRPr="00057208">
              <w:rPr>
                <w:rFonts w:cstheme="minorHAnsi"/>
                <w:bCs/>
              </w:rPr>
              <w:t>:</w:t>
            </w:r>
          </w:p>
          <w:p w14:paraId="0D0A0B54" w14:textId="4AB04C57" w:rsidR="00017D68" w:rsidRPr="0005720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  <w:r w:rsidRPr="00057208">
              <w:rPr>
                <w:rFonts w:cstheme="minorHAnsi"/>
              </w:rPr>
              <w:t xml:space="preserve">Does your </w:t>
            </w:r>
            <w:r w:rsidR="00FE2061" w:rsidRPr="00057208">
              <w:rPr>
                <w:rFonts w:cstheme="minorHAnsi"/>
              </w:rPr>
              <w:t xml:space="preserve">company </w:t>
            </w:r>
            <w:r w:rsidRPr="00057208">
              <w:rPr>
                <w:rFonts w:cstheme="minorHAnsi"/>
              </w:rPr>
              <w:t>have an energy transition plan? If yes, please provide details.</w:t>
            </w:r>
          </w:p>
          <w:p w14:paraId="117EDB56" w14:textId="77777777" w:rsidR="00017D68" w:rsidRPr="0005720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55022714" w14:textId="77777777" w:rsidR="00017D68" w:rsidRPr="0005720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4EA20527" w14:textId="77777777" w:rsidR="00017D68" w:rsidRPr="0005720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00188C85" w14:textId="49F87D4E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2BC954F1" w14:textId="0407EA0D" w:rsidR="00017D68" w:rsidRPr="009803D8" w:rsidRDefault="00017D68" w:rsidP="009803D8">
            <w:pPr>
              <w:rPr>
                <w:rStyle w:val="normaltextrun"/>
                <w:rFonts w:cstheme="minorHAnsi"/>
                <w:b/>
                <w:bCs/>
              </w:rPr>
            </w:pPr>
          </w:p>
        </w:tc>
      </w:tr>
      <w:tr w:rsidR="00017D68" w:rsidRPr="00057208" w14:paraId="2C2485F5" w14:textId="77777777" w:rsidTr="00715C9E">
        <w:trPr>
          <w:trHeight w:val="785"/>
        </w:trPr>
        <w:tc>
          <w:tcPr>
            <w:tcW w:w="9900" w:type="dxa"/>
          </w:tcPr>
          <w:p w14:paraId="43E6B4DA" w14:textId="04B4F58D" w:rsidR="00017D68" w:rsidRPr="00057208" w:rsidRDefault="00017D68" w:rsidP="00600D8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057208">
              <w:rPr>
                <w:rFonts w:cstheme="minorHAnsi"/>
                <w:i/>
              </w:rPr>
              <w:t>Energy Efficiency</w:t>
            </w:r>
            <w:r w:rsidRPr="00057208">
              <w:rPr>
                <w:rFonts w:cstheme="minorHAnsi"/>
              </w:rPr>
              <w:t>:</w:t>
            </w:r>
          </w:p>
          <w:p w14:paraId="24783051" w14:textId="51016C9D" w:rsidR="00017D68" w:rsidRPr="0005720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  <w:r w:rsidRPr="00057208">
              <w:rPr>
                <w:rFonts w:cstheme="minorHAnsi"/>
              </w:rPr>
              <w:t xml:space="preserve">Has your </w:t>
            </w:r>
            <w:r w:rsidR="00FE2061" w:rsidRPr="00057208">
              <w:rPr>
                <w:rFonts w:cstheme="minorHAnsi"/>
                <w:color w:val="000000"/>
              </w:rPr>
              <w:t xml:space="preserve">company </w:t>
            </w:r>
            <w:r w:rsidRPr="00057208">
              <w:rPr>
                <w:rFonts w:cstheme="minorHAnsi"/>
              </w:rPr>
              <w:t xml:space="preserve">adopted any energy efficient measures?  Can you please elaborate and to what extent have these measures been implemented? </w:t>
            </w:r>
            <w:r w:rsidRPr="00057208">
              <w:rPr>
                <w:rFonts w:cstheme="minorHAnsi"/>
                <w:iCs/>
              </w:rPr>
              <w:t>You may provide details or attach evidence</w:t>
            </w:r>
            <w:r w:rsidRPr="00057208">
              <w:rPr>
                <w:rFonts w:cstheme="minorHAnsi"/>
                <w:i/>
                <w:iCs/>
              </w:rPr>
              <w:t>.</w:t>
            </w:r>
          </w:p>
          <w:p w14:paraId="4F107F8B" w14:textId="77777777" w:rsidR="00017D68" w:rsidRPr="0005720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46F9CAF7" w14:textId="77777777" w:rsidR="00017D68" w:rsidRPr="0005720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77EC4CE7" w14:textId="2FA726F4" w:rsidR="00017D68" w:rsidRPr="00057208" w:rsidRDefault="00D17BA8" w:rsidP="00D17BA8">
            <w:pPr>
              <w:pStyle w:val="ListParagraph"/>
              <w:tabs>
                <w:tab w:val="left" w:pos="3540"/>
              </w:tabs>
              <w:ind w:left="360"/>
              <w:rPr>
                <w:rFonts w:cstheme="minorHAnsi"/>
                <w:iCs/>
              </w:rPr>
            </w:pPr>
            <w:r w:rsidRPr="00057208">
              <w:rPr>
                <w:rFonts w:cstheme="minorHAnsi"/>
                <w:iCs/>
              </w:rPr>
              <w:tab/>
            </w:r>
          </w:p>
          <w:p w14:paraId="1CDDB294" w14:textId="77777777" w:rsidR="00017D68" w:rsidRPr="0005720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23B9116F" w14:textId="2EB46768" w:rsidR="00017D68" w:rsidRPr="00057208" w:rsidRDefault="00017D68" w:rsidP="0027564E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057208" w14:paraId="5FD8FEE7" w14:textId="77777777" w:rsidTr="00715C9E">
        <w:trPr>
          <w:trHeight w:val="517"/>
        </w:trPr>
        <w:tc>
          <w:tcPr>
            <w:tcW w:w="9900" w:type="dxa"/>
          </w:tcPr>
          <w:p w14:paraId="04CA1C95" w14:textId="58B73062" w:rsidR="00017D68" w:rsidRPr="00057208" w:rsidRDefault="00017D68" w:rsidP="00B36005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i/>
              </w:rPr>
            </w:pPr>
            <w:r w:rsidRPr="00057208">
              <w:rPr>
                <w:rFonts w:cstheme="minorHAnsi"/>
                <w:i/>
              </w:rPr>
              <w:t>Compliance:</w:t>
            </w:r>
          </w:p>
          <w:p w14:paraId="399E9923" w14:textId="0F1CB993" w:rsidR="00017D68" w:rsidRPr="0005720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  <w:r w:rsidRPr="00057208">
              <w:rPr>
                <w:rFonts w:cstheme="minorHAnsi"/>
              </w:rPr>
              <w:t>How far h</w:t>
            </w:r>
            <w:r w:rsidR="00715C9E" w:rsidRPr="00057208">
              <w:rPr>
                <w:rFonts w:cstheme="minorHAnsi"/>
              </w:rPr>
              <w:t xml:space="preserve">as your </w:t>
            </w:r>
            <w:r w:rsidR="00A24876" w:rsidRPr="00057208">
              <w:rPr>
                <w:rFonts w:cstheme="minorHAnsi"/>
              </w:rPr>
              <w:t xml:space="preserve">company </w:t>
            </w:r>
            <w:r w:rsidRPr="00057208">
              <w:rPr>
                <w:rFonts w:cstheme="minorHAnsi"/>
              </w:rPr>
              <w:t xml:space="preserve">adopted any guideline or complied with any regulations with regard to energy efficiency or energy efficient appliances, etc? </w:t>
            </w:r>
          </w:p>
          <w:p w14:paraId="3F4F3EB1" w14:textId="77777777" w:rsidR="00017D68" w:rsidRPr="0005720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5E24E10B" w14:textId="77777777" w:rsidR="00017D68" w:rsidRPr="0005720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7DA4D8B" w14:textId="77777777" w:rsidR="00017D68" w:rsidRPr="0005720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8D378FF" w14:textId="77777777" w:rsidR="00017D68" w:rsidRPr="0005720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660889E1" w14:textId="77777777" w:rsidR="00EA44F1" w:rsidRPr="00057208" w:rsidRDefault="00EA44F1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AC2E3A0" w14:textId="214A4750" w:rsidR="00017D68" w:rsidRPr="0005720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057208" w14:paraId="70462940" w14:textId="77777777" w:rsidTr="00715C9E">
        <w:trPr>
          <w:trHeight w:val="600"/>
        </w:trPr>
        <w:tc>
          <w:tcPr>
            <w:tcW w:w="9900" w:type="dxa"/>
          </w:tcPr>
          <w:p w14:paraId="1A55B3D0" w14:textId="30734C31" w:rsidR="00017D68" w:rsidRPr="00057208" w:rsidRDefault="00017D68" w:rsidP="006C562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i/>
              </w:rPr>
            </w:pPr>
            <w:r w:rsidRPr="00057208">
              <w:rPr>
                <w:rFonts w:cstheme="minorHAnsi"/>
                <w:i/>
              </w:rPr>
              <w:t>Energy labelled appliances:</w:t>
            </w:r>
          </w:p>
          <w:p w14:paraId="73D5AEB1" w14:textId="423C931F" w:rsidR="00017D68" w:rsidRPr="0005720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  <w:r w:rsidRPr="00057208">
              <w:rPr>
                <w:rFonts w:cstheme="minorHAnsi"/>
              </w:rPr>
              <w:t xml:space="preserve">Has your </w:t>
            </w:r>
            <w:r w:rsidR="00EE5DCF" w:rsidRPr="00057208">
              <w:rPr>
                <w:rFonts w:cstheme="minorHAnsi"/>
              </w:rPr>
              <w:t xml:space="preserve">company </w:t>
            </w:r>
            <w:r w:rsidRPr="00057208">
              <w:rPr>
                <w:rFonts w:cstheme="minorHAnsi"/>
              </w:rPr>
              <w:t>started any transition in using energy efficient labelled appliances or climate friendly equipment such as air conditioning, refrigerants, etc? Please provide details.</w:t>
            </w:r>
          </w:p>
          <w:p w14:paraId="679BC4E5" w14:textId="77777777" w:rsidR="00017D68" w:rsidRPr="0005720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DDD6420" w14:textId="77777777" w:rsidR="00017D68" w:rsidRPr="0005720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1156FEC9" w14:textId="77777777" w:rsidR="00017D68" w:rsidRPr="0005720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17932B8" w14:textId="77777777" w:rsidR="00017D68" w:rsidRPr="0005720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EDF11D4" w14:textId="77777777" w:rsidR="00017D68" w:rsidRPr="0005720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112804A1" w14:textId="28680181" w:rsidR="00017D68" w:rsidRPr="0005720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057208" w14:paraId="5A10CB17" w14:textId="77777777" w:rsidTr="00715C9E">
        <w:trPr>
          <w:trHeight w:val="2015"/>
        </w:trPr>
        <w:tc>
          <w:tcPr>
            <w:tcW w:w="9900" w:type="dxa"/>
          </w:tcPr>
          <w:p w14:paraId="61469B96" w14:textId="6CCBA7E6" w:rsidR="00017D68" w:rsidRPr="00057208" w:rsidRDefault="00017D68" w:rsidP="00DD51B2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Cs/>
                <w:i/>
              </w:rPr>
            </w:pPr>
            <w:r w:rsidRPr="00057208">
              <w:rPr>
                <w:rFonts w:cstheme="minorHAnsi"/>
                <w:i/>
              </w:rPr>
              <w:lastRenderedPageBreak/>
              <w:t>Renewable</w:t>
            </w:r>
            <w:r w:rsidRPr="00057208">
              <w:rPr>
                <w:rFonts w:cstheme="minorHAnsi"/>
                <w:bCs/>
                <w:i/>
              </w:rPr>
              <w:t xml:space="preserve"> energy:</w:t>
            </w:r>
          </w:p>
          <w:p w14:paraId="1413CC81" w14:textId="49E8C525" w:rsidR="00017D68" w:rsidRPr="00057208" w:rsidRDefault="00017D68" w:rsidP="00DC0C3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057208">
              <w:rPr>
                <w:rFonts w:cstheme="minorHAnsi"/>
              </w:rPr>
              <w:t xml:space="preserve">Has the </w:t>
            </w:r>
            <w:r w:rsidR="00A17E9B" w:rsidRPr="00057208">
              <w:rPr>
                <w:rFonts w:cstheme="minorHAnsi"/>
              </w:rPr>
              <w:t>company</w:t>
            </w:r>
            <w:r w:rsidRPr="00057208">
              <w:rPr>
                <w:rFonts w:cstheme="minorHAnsi"/>
              </w:rPr>
              <w:t xml:space="preserve"> made any effort to prioritise green alternatives (renewable energy, etc.) to traditional business practices? </w:t>
            </w:r>
            <w:r w:rsidR="00630185" w:rsidRPr="00057208">
              <w:rPr>
                <w:rFonts w:cstheme="minorHAnsi"/>
              </w:rPr>
              <w:t>Please provide details.</w:t>
            </w:r>
          </w:p>
          <w:p w14:paraId="1D5CCBEA" w14:textId="77777777" w:rsidR="00017D68" w:rsidRPr="00057208" w:rsidRDefault="00017D68" w:rsidP="00017D68">
            <w:pPr>
              <w:pStyle w:val="ListParagraph"/>
              <w:rPr>
                <w:rFonts w:cstheme="minorHAnsi"/>
              </w:rPr>
            </w:pPr>
          </w:p>
          <w:p w14:paraId="0C07818A" w14:textId="77777777" w:rsidR="00017D68" w:rsidRPr="00057208" w:rsidRDefault="00017D68" w:rsidP="00017D68">
            <w:pPr>
              <w:pStyle w:val="ListParagraph"/>
              <w:rPr>
                <w:rFonts w:cstheme="minorHAnsi"/>
              </w:rPr>
            </w:pPr>
          </w:p>
          <w:p w14:paraId="7F6C6F5D" w14:textId="16B68206" w:rsidR="00017D68" w:rsidRPr="00057208" w:rsidRDefault="00017D68" w:rsidP="00017D68">
            <w:pPr>
              <w:pStyle w:val="ListParagraph"/>
              <w:rPr>
                <w:rFonts w:cstheme="minorHAnsi"/>
              </w:rPr>
            </w:pPr>
          </w:p>
          <w:p w14:paraId="72A6EF3A" w14:textId="43F9663C" w:rsidR="00630185" w:rsidRDefault="00630185" w:rsidP="00017D68">
            <w:pPr>
              <w:pStyle w:val="ListParagraph"/>
              <w:rPr>
                <w:rFonts w:cstheme="minorHAnsi"/>
              </w:rPr>
            </w:pPr>
          </w:p>
          <w:p w14:paraId="51D3F54C" w14:textId="77777777" w:rsidR="004C4296" w:rsidRPr="00057208" w:rsidRDefault="004C4296" w:rsidP="00017D68">
            <w:pPr>
              <w:pStyle w:val="ListParagraph"/>
              <w:rPr>
                <w:rFonts w:cstheme="minorHAnsi"/>
              </w:rPr>
            </w:pPr>
          </w:p>
          <w:p w14:paraId="7DF94528" w14:textId="77777777" w:rsidR="00017D68" w:rsidRPr="00057208" w:rsidRDefault="00017D68" w:rsidP="00017D68">
            <w:pPr>
              <w:pStyle w:val="ListParagraph"/>
              <w:rPr>
                <w:rFonts w:cstheme="minorHAnsi"/>
              </w:rPr>
            </w:pPr>
          </w:p>
          <w:p w14:paraId="5681AC6B" w14:textId="00565C9A" w:rsidR="00017D68" w:rsidRPr="00057208" w:rsidRDefault="003603CB" w:rsidP="00B3600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057208">
              <w:rPr>
                <w:rFonts w:cstheme="minorHAnsi"/>
              </w:rPr>
              <w:t xml:space="preserve">Does the </w:t>
            </w:r>
            <w:r w:rsidR="00A17E9B" w:rsidRPr="00057208">
              <w:rPr>
                <w:rFonts w:cstheme="minorHAnsi"/>
                <w:color w:val="000000"/>
              </w:rPr>
              <w:t>company</w:t>
            </w:r>
            <w:r w:rsidRPr="00057208">
              <w:rPr>
                <w:rFonts w:cstheme="minorHAnsi"/>
              </w:rPr>
              <w:t xml:space="preserve"> make use of</w:t>
            </w:r>
            <w:r w:rsidR="00017D68" w:rsidRPr="00057208">
              <w:rPr>
                <w:rFonts w:cstheme="minorHAnsi"/>
              </w:rPr>
              <w:t xml:space="preserve"> any renewable sources of energy e.g solar panels, solar water heaters, etc?</w:t>
            </w:r>
            <w:r w:rsidR="00630185" w:rsidRPr="00057208">
              <w:rPr>
                <w:rFonts w:cstheme="minorHAnsi"/>
              </w:rPr>
              <w:t xml:space="preserve"> Please provide details.</w:t>
            </w:r>
          </w:p>
          <w:p w14:paraId="2EBBED6D" w14:textId="77777777" w:rsidR="00017D68" w:rsidRPr="00057208" w:rsidRDefault="00017D68" w:rsidP="00017D68">
            <w:pPr>
              <w:rPr>
                <w:rFonts w:cstheme="minorHAnsi"/>
              </w:rPr>
            </w:pPr>
          </w:p>
          <w:p w14:paraId="262F7609" w14:textId="77777777" w:rsidR="00017D68" w:rsidRPr="00057208" w:rsidRDefault="00017D68" w:rsidP="00017D68">
            <w:pPr>
              <w:rPr>
                <w:rFonts w:cstheme="minorHAnsi"/>
              </w:rPr>
            </w:pPr>
          </w:p>
          <w:p w14:paraId="709E688F" w14:textId="77777777" w:rsidR="00EA44F1" w:rsidRPr="00057208" w:rsidRDefault="00EA44F1" w:rsidP="00017D68">
            <w:pPr>
              <w:rPr>
                <w:rFonts w:cstheme="minorHAnsi"/>
              </w:rPr>
            </w:pPr>
          </w:p>
          <w:p w14:paraId="263E7BC0" w14:textId="77777777" w:rsidR="00017D68" w:rsidRPr="00057208" w:rsidRDefault="00017D68" w:rsidP="00017D68">
            <w:pPr>
              <w:rPr>
                <w:rFonts w:cstheme="minorHAnsi"/>
              </w:rPr>
            </w:pPr>
          </w:p>
          <w:p w14:paraId="461E3856" w14:textId="5E913847" w:rsidR="00017D68" w:rsidRDefault="00017D68" w:rsidP="00017D68">
            <w:pPr>
              <w:rPr>
                <w:rFonts w:cstheme="minorHAnsi"/>
              </w:rPr>
            </w:pPr>
          </w:p>
          <w:p w14:paraId="62BF66AC" w14:textId="5363093F" w:rsidR="00017D68" w:rsidRPr="00057208" w:rsidRDefault="00017D68" w:rsidP="00DC0C3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057208">
              <w:rPr>
                <w:rFonts w:cstheme="minorHAnsi"/>
              </w:rPr>
              <w:t>Does the company have any strategy (short/mid/long term) to increase the proportion of renewable energy?</w:t>
            </w:r>
            <w:r w:rsidR="00630185" w:rsidRPr="00057208">
              <w:rPr>
                <w:rFonts w:cstheme="minorHAnsi"/>
              </w:rPr>
              <w:t xml:space="preserve"> Please provide details.</w:t>
            </w:r>
          </w:p>
          <w:p w14:paraId="1661BEAB" w14:textId="77777777" w:rsidR="00017D68" w:rsidRPr="0005720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3EDC63DD" w14:textId="77777777" w:rsidR="00017D68" w:rsidRPr="0005720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27EFE28A" w14:textId="77777777" w:rsidR="00017D68" w:rsidRPr="0005720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0EA4D19E" w14:textId="77777777" w:rsidR="00017D68" w:rsidRPr="0005720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793CA702" w14:textId="77777777" w:rsidR="00E63B70" w:rsidRPr="00057208" w:rsidRDefault="00E63B70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01C137C7" w14:textId="72F9EE6C" w:rsidR="00630185" w:rsidRPr="00057208" w:rsidRDefault="00630185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</w:tc>
      </w:tr>
      <w:tr w:rsidR="00017D68" w:rsidRPr="00057208" w14:paraId="2AE619CF" w14:textId="63638C15" w:rsidTr="00715C9E">
        <w:tc>
          <w:tcPr>
            <w:tcW w:w="9900" w:type="dxa"/>
          </w:tcPr>
          <w:p w14:paraId="513CF73F" w14:textId="2C1C512E" w:rsidR="00017D68" w:rsidRPr="00057208" w:rsidRDefault="003603CB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t>(ii</w:t>
            </w:r>
            <w:r w:rsidR="00017D68"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t>)  Water Efficiency</w:t>
            </w:r>
          </w:p>
        </w:tc>
      </w:tr>
      <w:tr w:rsidR="00017D68" w:rsidRPr="00057208" w14:paraId="45569E93" w14:textId="264F64E3" w:rsidTr="00715C9E">
        <w:tc>
          <w:tcPr>
            <w:tcW w:w="9900" w:type="dxa"/>
          </w:tcPr>
          <w:p w14:paraId="19421EE8" w14:textId="4886DC0A" w:rsidR="00017D68" w:rsidRPr="0005720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  <w:r w:rsidRPr="00057208">
              <w:rPr>
                <w:rFonts w:asciiTheme="minorHAnsi" w:eastAsiaTheme="minorHAnsi" w:hAnsiTheme="minorHAnsi" w:cstheme="minorHAnsi"/>
                <w:lang w:eastAsia="en-US"/>
              </w:rPr>
              <w:t xml:space="preserve">What measures has the </w:t>
            </w:r>
            <w:r w:rsidR="00040B98" w:rsidRPr="00057208">
              <w:rPr>
                <w:rFonts w:asciiTheme="minorHAnsi" w:eastAsiaTheme="minorHAnsi" w:hAnsiTheme="minorHAnsi" w:cstheme="minorHAnsi"/>
                <w:lang w:eastAsia="en-US"/>
              </w:rPr>
              <w:t>company</w:t>
            </w:r>
            <w:r w:rsidRPr="00057208">
              <w:rPr>
                <w:rFonts w:asciiTheme="minorHAnsi" w:eastAsiaTheme="minorHAnsi" w:hAnsiTheme="minorHAnsi" w:cstheme="minorHAnsi"/>
                <w:lang w:eastAsia="en-US"/>
              </w:rPr>
              <w:t xml:space="preserve"> adopted in using water efficiently?</w:t>
            </w:r>
          </w:p>
          <w:p w14:paraId="18A85D76" w14:textId="77777777" w:rsidR="00017D68" w:rsidRPr="0005720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E162DAB" w14:textId="77777777" w:rsidR="00017D68" w:rsidRPr="0005720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84C6E8" w14:textId="77777777" w:rsidR="00EA44F1" w:rsidRPr="00057208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564545DD" w14:textId="77777777" w:rsidR="00EA44F1" w:rsidRPr="00057208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539F240" w14:textId="77777777" w:rsidR="00484BD8" w:rsidRPr="00057208" w:rsidRDefault="00484BD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168200AC" w14:textId="2432E6FC" w:rsidR="00630185" w:rsidRDefault="00630185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26389D" w14:textId="185EF370" w:rsidR="00017D68" w:rsidRPr="0005720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</w:tc>
      </w:tr>
      <w:tr w:rsidR="00017D68" w:rsidRPr="00057208" w14:paraId="242A5A22" w14:textId="48D0130E" w:rsidTr="00715C9E">
        <w:tc>
          <w:tcPr>
            <w:tcW w:w="9900" w:type="dxa"/>
          </w:tcPr>
          <w:p w14:paraId="2C6B5F94" w14:textId="2436EF4D" w:rsidR="00017D68" w:rsidRPr="0005720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  <w:r w:rsidRPr="00057208">
              <w:rPr>
                <w:rFonts w:asciiTheme="minorHAnsi" w:eastAsiaTheme="minorHAnsi" w:hAnsiTheme="minorHAnsi" w:cstheme="minorHAnsi"/>
                <w:lang w:eastAsia="en-US"/>
              </w:rPr>
              <w:t xml:space="preserve">Has there been any sustainable water practices implemented e.g. rain water harvesting for irrigation or cleaning purposes?  </w:t>
            </w:r>
            <w:r w:rsidR="00630185" w:rsidRPr="00057208">
              <w:rPr>
                <w:rFonts w:asciiTheme="minorHAnsi" w:hAnsiTheme="minorHAnsi" w:cstheme="minorHAnsi"/>
              </w:rPr>
              <w:t>Please provide details.</w:t>
            </w:r>
          </w:p>
          <w:p w14:paraId="2E3E8A9B" w14:textId="77777777" w:rsidR="00017D68" w:rsidRPr="0005720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582DFB" w14:textId="77777777" w:rsidR="00017D68" w:rsidRPr="0005720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70CF915D" w14:textId="77777777" w:rsidR="00EA44F1" w:rsidRPr="00057208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7DEF52CA" w14:textId="77777777" w:rsidR="00E63B70" w:rsidRPr="00057208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614804DE" w14:textId="786DD362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5247B652" w14:textId="20720A22" w:rsidR="00017D68" w:rsidRPr="0005720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</w:tc>
      </w:tr>
      <w:tr w:rsidR="00017D68" w:rsidRPr="00057208" w14:paraId="6873BE0C" w14:textId="3DED1477" w:rsidTr="00715C9E">
        <w:tc>
          <w:tcPr>
            <w:tcW w:w="9900" w:type="dxa"/>
          </w:tcPr>
          <w:p w14:paraId="41E8CF93" w14:textId="13A0309E" w:rsidR="00017D68" w:rsidRPr="0005720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  <w:r w:rsidRPr="00057208">
              <w:rPr>
                <w:rFonts w:asciiTheme="minorHAnsi" w:hAnsiTheme="minorHAnsi" w:cstheme="minorHAnsi"/>
                <w:shd w:val="clear" w:color="auto" w:fill="FDFDFD"/>
              </w:rPr>
              <w:t xml:space="preserve">Has the </w:t>
            </w:r>
            <w:r w:rsidR="00040B98" w:rsidRPr="00057208">
              <w:rPr>
                <w:rFonts w:asciiTheme="minorHAnsi" w:hAnsiTheme="minorHAnsi" w:cstheme="minorHAnsi"/>
                <w:shd w:val="clear" w:color="auto" w:fill="FDFDFD"/>
              </w:rPr>
              <w:t>company</w:t>
            </w:r>
            <w:r w:rsidRPr="00057208">
              <w:rPr>
                <w:rFonts w:asciiTheme="minorHAnsi" w:hAnsiTheme="minorHAnsi" w:cstheme="minorHAnsi"/>
                <w:shd w:val="clear" w:color="auto" w:fill="FDFDFD"/>
              </w:rPr>
              <w:t xml:space="preserve"> taken any measures to reduce water pollution?</w:t>
            </w:r>
            <w:r w:rsidR="00630185" w:rsidRPr="00057208">
              <w:rPr>
                <w:rFonts w:asciiTheme="minorHAnsi" w:hAnsiTheme="minorHAnsi" w:cstheme="minorHAnsi"/>
              </w:rPr>
              <w:t xml:space="preserve"> Please provide details.</w:t>
            </w:r>
          </w:p>
          <w:p w14:paraId="1B7008A1" w14:textId="77777777" w:rsidR="00017D68" w:rsidRPr="0005720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3407D43E" w14:textId="77777777" w:rsidR="00017D68" w:rsidRPr="0005720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081E1E67" w14:textId="77777777" w:rsidR="00EA44F1" w:rsidRPr="00057208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0757CE6" w14:textId="6A8EEBFF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65863387" w14:textId="67CB837B" w:rsidR="00EA44F1" w:rsidRPr="00057208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</w:tc>
      </w:tr>
      <w:tr w:rsidR="0036077D" w:rsidRPr="00057208" w14:paraId="3B778719" w14:textId="77777777" w:rsidTr="00715C9E">
        <w:tc>
          <w:tcPr>
            <w:tcW w:w="9900" w:type="dxa"/>
          </w:tcPr>
          <w:p w14:paraId="615CAD77" w14:textId="2122E1A5" w:rsidR="0036077D" w:rsidRPr="00057208" w:rsidRDefault="0036077D" w:rsidP="0036077D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Fonts w:asciiTheme="minorHAnsi" w:hAnsiTheme="minorHAnsi" w:cstheme="minorHAnsi"/>
                <w:b/>
                <w:bCs/>
              </w:rPr>
            </w:pPr>
            <w:r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lastRenderedPageBreak/>
              <w:t xml:space="preserve">(iii) Fuel and Waste Oil Management </w:t>
            </w:r>
          </w:p>
        </w:tc>
      </w:tr>
      <w:tr w:rsidR="00C213EB" w:rsidRPr="00057208" w14:paraId="5C5FBAED" w14:textId="77777777" w:rsidTr="00715C9E">
        <w:tc>
          <w:tcPr>
            <w:tcW w:w="9900" w:type="dxa"/>
          </w:tcPr>
          <w:p w14:paraId="049AE8CE" w14:textId="77777777" w:rsidR="00C213EB" w:rsidRPr="00057208" w:rsidRDefault="00C213EB" w:rsidP="00C213EB">
            <w:pPr>
              <w:pStyle w:val="paragraph"/>
              <w:numPr>
                <w:ilvl w:val="0"/>
                <w:numId w:val="26"/>
              </w:numPr>
              <w:spacing w:before="0" w:beforeAutospacing="0" w:after="0" w:afterAutospacing="0"/>
              <w:ind w:left="421" w:hanging="421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Fuel Management </w:t>
            </w:r>
          </w:p>
          <w:p w14:paraId="7AE9C684" w14:textId="77777777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2D115144" w14:textId="77777777" w:rsidR="00C213EB" w:rsidRPr="00057208" w:rsidRDefault="00C213EB" w:rsidP="00C213EB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  <w:r w:rsidRPr="00057208">
              <w:rPr>
                <w:rStyle w:val="normaltextrun"/>
                <w:rFonts w:asciiTheme="minorHAnsi" w:hAnsiTheme="minorHAnsi" w:cstheme="minorHAnsi"/>
                <w:bCs/>
              </w:rPr>
              <w:t>What type of fuel is being used by the vehicles?</w:t>
            </w:r>
          </w:p>
          <w:p w14:paraId="0C677B71" w14:textId="77777777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78F75A71" w14:textId="77777777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44558A53" w14:textId="77777777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20A873F0" w14:textId="528FEDE4" w:rsidR="00C213EB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76A62FA6" w14:textId="77777777" w:rsidR="004C4296" w:rsidRDefault="004C4296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72B8EA0A" w14:textId="77777777" w:rsidR="004C4296" w:rsidRPr="00057208" w:rsidRDefault="004C4296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7974733C" w14:textId="77777777" w:rsidR="00C213EB" w:rsidRPr="00057208" w:rsidRDefault="00C213EB" w:rsidP="00C213EB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</w:rPr>
            </w:pPr>
            <w:r w:rsidRPr="00057208">
              <w:rPr>
                <w:rStyle w:val="normaltextrun"/>
                <w:rFonts w:asciiTheme="minorHAnsi" w:hAnsiTheme="minorHAnsi" w:cstheme="minorHAnsi"/>
                <w:bCs/>
              </w:rPr>
              <w:t xml:space="preserve">Does the company have its own fuel storage area? If yes, to provide details </w:t>
            </w:r>
            <w:r w:rsidRPr="00057208">
              <w:rPr>
                <w:rFonts w:asciiTheme="minorHAnsi" w:hAnsiTheme="minorHAnsi" w:cstheme="minorHAnsi"/>
                <w:iCs/>
              </w:rPr>
              <w:t>and to attach evidence</w:t>
            </w:r>
            <w:r w:rsidRPr="00057208">
              <w:rPr>
                <w:rFonts w:asciiTheme="minorHAnsi" w:hAnsiTheme="minorHAnsi" w:cstheme="minorHAnsi"/>
                <w:i/>
                <w:iCs/>
              </w:rPr>
              <w:t>.</w:t>
            </w:r>
          </w:p>
          <w:p w14:paraId="0375B5B8" w14:textId="77777777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i/>
                <w:iCs/>
              </w:rPr>
            </w:pPr>
          </w:p>
          <w:p w14:paraId="55C8FD21" w14:textId="77777777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i/>
                <w:iCs/>
              </w:rPr>
            </w:pPr>
          </w:p>
          <w:p w14:paraId="1AA3B80D" w14:textId="77777777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i/>
                <w:iCs/>
              </w:rPr>
            </w:pPr>
          </w:p>
          <w:p w14:paraId="15D89521" w14:textId="05DC8CBC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</w:rPr>
            </w:pPr>
          </w:p>
          <w:p w14:paraId="790FBE18" w14:textId="16516FE8" w:rsidR="00C213EB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</w:rPr>
            </w:pPr>
          </w:p>
          <w:p w14:paraId="4D3EC403" w14:textId="77777777" w:rsidR="004C4296" w:rsidRPr="00057208" w:rsidRDefault="004C4296" w:rsidP="00C213E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</w:rPr>
            </w:pPr>
          </w:p>
          <w:p w14:paraId="0961CF3A" w14:textId="77777777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</w:rPr>
            </w:pPr>
          </w:p>
          <w:p w14:paraId="30DDD4A0" w14:textId="49A1D179" w:rsidR="00C213EB" w:rsidRPr="00057208" w:rsidRDefault="00C213EB" w:rsidP="00C213EB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  <w:r w:rsidRPr="00057208">
              <w:rPr>
                <w:rStyle w:val="normaltextrun"/>
                <w:rFonts w:asciiTheme="minorHAnsi" w:hAnsiTheme="minorHAnsi" w:cstheme="minorHAnsi"/>
                <w:bCs/>
              </w:rPr>
              <w:t xml:space="preserve">Has the company implemented any measure to prevent fuel spillage (e.g bunded wall, etc)? If yes, to provide details </w:t>
            </w:r>
            <w:r w:rsidRPr="00057208">
              <w:rPr>
                <w:rFonts w:asciiTheme="minorHAnsi" w:hAnsiTheme="minorHAnsi" w:cstheme="minorHAnsi"/>
                <w:iCs/>
              </w:rPr>
              <w:t>and to attach evidence</w:t>
            </w:r>
            <w:r w:rsidRPr="00057208">
              <w:rPr>
                <w:rFonts w:asciiTheme="minorHAnsi" w:hAnsiTheme="minorHAnsi" w:cstheme="minorHAnsi"/>
                <w:i/>
                <w:iCs/>
              </w:rPr>
              <w:t>.</w:t>
            </w:r>
          </w:p>
          <w:p w14:paraId="4F7B4757" w14:textId="77777777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4BA17C29" w14:textId="77777777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241B0D12" w14:textId="4714F965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0AB07CC6" w14:textId="06A97B3A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2EE924EE" w14:textId="13971C29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271FFF94" w14:textId="2D884495" w:rsidR="00C213EB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5FBBC5DE" w14:textId="77777777" w:rsidR="004C4296" w:rsidRPr="00057208" w:rsidRDefault="004C4296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012DFD6C" w14:textId="2614DDF9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</w:tc>
      </w:tr>
      <w:tr w:rsidR="00040B98" w:rsidRPr="00057208" w14:paraId="5F543CE4" w14:textId="77777777" w:rsidTr="00715C9E">
        <w:tc>
          <w:tcPr>
            <w:tcW w:w="9900" w:type="dxa"/>
          </w:tcPr>
          <w:p w14:paraId="48E71A9F" w14:textId="3CF657F8" w:rsidR="0039058E" w:rsidRPr="00057208" w:rsidRDefault="0039058E" w:rsidP="00C213EB">
            <w:pPr>
              <w:pStyle w:val="paragraph"/>
              <w:numPr>
                <w:ilvl w:val="0"/>
                <w:numId w:val="26"/>
              </w:numPr>
              <w:spacing w:before="0" w:beforeAutospacing="0" w:after="0" w:afterAutospacing="0"/>
              <w:ind w:left="421" w:hanging="421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Waste Oil Management </w:t>
            </w:r>
          </w:p>
          <w:p w14:paraId="6A512607" w14:textId="0DBD43DF" w:rsidR="00040B98" w:rsidRPr="00057208" w:rsidRDefault="0039058E" w:rsidP="00C213EB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  <w:r w:rsidRPr="00057208">
              <w:rPr>
                <w:rStyle w:val="normaltextrun"/>
                <w:rFonts w:asciiTheme="minorHAnsi" w:hAnsiTheme="minorHAnsi" w:cstheme="minorHAnsi"/>
                <w:bCs/>
              </w:rPr>
              <w:t xml:space="preserve">Does </w:t>
            </w:r>
            <w:r w:rsidR="00C213EB" w:rsidRPr="00057208">
              <w:rPr>
                <w:rStyle w:val="normaltextrun"/>
                <w:rFonts w:asciiTheme="minorHAnsi" w:hAnsiTheme="minorHAnsi" w:cstheme="minorHAnsi"/>
                <w:bCs/>
              </w:rPr>
              <w:t xml:space="preserve">the </w:t>
            </w:r>
            <w:r w:rsidRPr="00057208">
              <w:rPr>
                <w:rStyle w:val="normaltextrun"/>
                <w:rFonts w:asciiTheme="minorHAnsi" w:hAnsiTheme="minorHAnsi" w:cstheme="minorHAnsi"/>
                <w:bCs/>
              </w:rPr>
              <w:t>company have a temporary storage area for waste oil (obtai</w:t>
            </w:r>
            <w:r w:rsidR="00C213EB" w:rsidRPr="00057208">
              <w:rPr>
                <w:rStyle w:val="normaltextrun"/>
                <w:rFonts w:asciiTheme="minorHAnsi" w:hAnsiTheme="minorHAnsi" w:cstheme="minorHAnsi"/>
                <w:bCs/>
              </w:rPr>
              <w:t xml:space="preserve">ned from servicing of vehicles)? If yes, </w:t>
            </w:r>
            <w:r w:rsidRPr="00057208">
              <w:rPr>
                <w:rStyle w:val="normaltextrun"/>
                <w:rFonts w:asciiTheme="minorHAnsi" w:hAnsiTheme="minorHAnsi" w:cstheme="minorHAnsi"/>
                <w:bCs/>
              </w:rPr>
              <w:t xml:space="preserve">to provide details </w:t>
            </w:r>
            <w:r w:rsidR="00C213EB" w:rsidRPr="00057208">
              <w:rPr>
                <w:rStyle w:val="normaltextrun"/>
                <w:rFonts w:asciiTheme="minorHAnsi" w:hAnsiTheme="minorHAnsi" w:cstheme="minorHAnsi"/>
                <w:bCs/>
              </w:rPr>
              <w:t xml:space="preserve">and to attach evidence. </w:t>
            </w:r>
          </w:p>
          <w:p w14:paraId="43D8DE9E" w14:textId="51D77887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5237A709" w14:textId="2F5A05D1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2B9DE64A" w14:textId="74393F13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5335BAFB" w14:textId="77777777" w:rsidR="001318B0" w:rsidRPr="00057208" w:rsidRDefault="001318B0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762B439D" w14:textId="20F90D30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01BE57B0" w14:textId="185C77E0" w:rsidR="0039058E" w:rsidRPr="00057208" w:rsidRDefault="00C213EB" w:rsidP="00C213EB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  <w:r w:rsidRPr="00057208">
              <w:rPr>
                <w:rStyle w:val="normaltextrun"/>
                <w:rFonts w:asciiTheme="minorHAnsi" w:hAnsiTheme="minorHAnsi" w:cstheme="minorHAnsi"/>
                <w:bCs/>
              </w:rPr>
              <w:t xml:space="preserve">Has the company implemented any measure </w:t>
            </w:r>
            <w:r w:rsidR="0039058E" w:rsidRPr="00057208">
              <w:rPr>
                <w:rStyle w:val="normaltextrun"/>
                <w:rFonts w:asciiTheme="minorHAnsi" w:hAnsiTheme="minorHAnsi" w:cstheme="minorHAnsi"/>
                <w:bCs/>
              </w:rPr>
              <w:t>to prevent waste oil spillage (e.g bunded wall, etc)</w:t>
            </w:r>
            <w:r w:rsidRPr="00057208">
              <w:rPr>
                <w:rStyle w:val="normaltextrun"/>
                <w:rFonts w:asciiTheme="minorHAnsi" w:hAnsiTheme="minorHAnsi" w:cstheme="minorHAnsi"/>
                <w:bCs/>
              </w:rPr>
              <w:t>?</w:t>
            </w:r>
            <w:r w:rsidR="001318B0" w:rsidRPr="00057208">
              <w:rPr>
                <w:rStyle w:val="normaltextrun"/>
                <w:rFonts w:asciiTheme="minorHAnsi" w:hAnsiTheme="minorHAnsi" w:cstheme="minorHAnsi"/>
                <w:bCs/>
              </w:rPr>
              <w:t xml:space="preserve"> If yes, to provide details </w:t>
            </w:r>
            <w:r w:rsidR="001318B0" w:rsidRPr="00057208">
              <w:rPr>
                <w:rFonts w:asciiTheme="minorHAnsi" w:hAnsiTheme="minorHAnsi" w:cstheme="minorHAnsi"/>
                <w:iCs/>
              </w:rPr>
              <w:t>and to attach evidence</w:t>
            </w:r>
            <w:r w:rsidR="001318B0" w:rsidRPr="00057208">
              <w:rPr>
                <w:rFonts w:asciiTheme="minorHAnsi" w:hAnsiTheme="minorHAnsi" w:cstheme="minorHAnsi"/>
                <w:i/>
                <w:iCs/>
              </w:rPr>
              <w:t>.</w:t>
            </w:r>
          </w:p>
          <w:p w14:paraId="1872102E" w14:textId="0E3523CF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27AB864E" w14:textId="167DE339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7682D04E" w14:textId="202B284F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32B61EC4" w14:textId="10838428" w:rsidR="00C213EB" w:rsidRPr="00057208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268B4DC7" w14:textId="321C81D6" w:rsidR="00C213EB" w:rsidRDefault="00C213EB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0AADB4CE" w14:textId="1022291B" w:rsidR="004C4296" w:rsidRDefault="004C4296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098FA124" w14:textId="77777777" w:rsidR="004C4296" w:rsidRPr="00057208" w:rsidRDefault="004C4296" w:rsidP="00C213E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7AB5835D" w14:textId="77777777" w:rsidR="0039058E" w:rsidRPr="00057208" w:rsidRDefault="0039058E" w:rsidP="00C213EB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057208">
              <w:rPr>
                <w:rStyle w:val="normaltextrun"/>
                <w:rFonts w:asciiTheme="minorHAnsi" w:hAnsiTheme="minorHAnsi" w:cstheme="minorHAnsi"/>
                <w:bCs/>
              </w:rPr>
              <w:lastRenderedPageBreak/>
              <w:t xml:space="preserve">What methods are being adopted </w:t>
            </w:r>
            <w:r w:rsidR="001318B0" w:rsidRPr="00057208">
              <w:rPr>
                <w:rStyle w:val="normaltextrun"/>
                <w:rFonts w:asciiTheme="minorHAnsi" w:hAnsiTheme="minorHAnsi" w:cstheme="minorHAnsi"/>
                <w:bCs/>
              </w:rPr>
              <w:t xml:space="preserve">by the company </w:t>
            </w:r>
            <w:r w:rsidRPr="00057208">
              <w:rPr>
                <w:rStyle w:val="normaltextrun"/>
                <w:rFonts w:asciiTheme="minorHAnsi" w:hAnsiTheme="minorHAnsi" w:cstheme="minorHAnsi"/>
                <w:bCs/>
              </w:rPr>
              <w:t>to dispose of the waste oil in an environment friendly manner</w:t>
            </w:r>
            <w:r w:rsidR="001318B0" w:rsidRPr="00057208">
              <w:rPr>
                <w:rStyle w:val="normaltextrun"/>
                <w:rFonts w:asciiTheme="minorHAnsi" w:hAnsiTheme="minorHAnsi" w:cstheme="minorHAnsi"/>
                <w:bCs/>
              </w:rPr>
              <w:t>?</w:t>
            </w:r>
          </w:p>
          <w:p w14:paraId="621C5739" w14:textId="77777777" w:rsidR="001318B0" w:rsidRPr="00057208" w:rsidRDefault="001318B0" w:rsidP="001318B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1FAB1D5D" w14:textId="77777777" w:rsidR="001318B0" w:rsidRPr="00057208" w:rsidRDefault="001318B0" w:rsidP="001318B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1DA2A99C" w14:textId="77777777" w:rsidR="001318B0" w:rsidRPr="00057208" w:rsidRDefault="001318B0" w:rsidP="001318B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0F57F12F" w14:textId="77777777" w:rsidR="001318B0" w:rsidRPr="00057208" w:rsidRDefault="001318B0" w:rsidP="001318B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59E91EEC" w14:textId="27B190BD" w:rsidR="001318B0" w:rsidRPr="00057208" w:rsidRDefault="001318B0" w:rsidP="001318B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</w:tc>
      </w:tr>
      <w:tr w:rsidR="00017D68" w:rsidRPr="00057208" w14:paraId="4C4BE0CE" w14:textId="34EBAAE5" w:rsidTr="00715C9E">
        <w:tc>
          <w:tcPr>
            <w:tcW w:w="9900" w:type="dxa"/>
          </w:tcPr>
          <w:p w14:paraId="69FDE520" w14:textId="55D8E108" w:rsidR="00017D68" w:rsidRPr="00057208" w:rsidRDefault="001318B0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lastRenderedPageBreak/>
              <w:t>(iv</w:t>
            </w:r>
            <w:r w:rsidR="00017D68"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) Digital transformation </w:t>
            </w:r>
          </w:p>
        </w:tc>
      </w:tr>
      <w:tr w:rsidR="0040302A" w:rsidRPr="00057208" w14:paraId="3DBD57B9" w14:textId="77777777" w:rsidTr="00715C9E">
        <w:tc>
          <w:tcPr>
            <w:tcW w:w="9900" w:type="dxa"/>
          </w:tcPr>
          <w:p w14:paraId="16F52042" w14:textId="56C7C28C" w:rsidR="0040302A" w:rsidRPr="00057208" w:rsidRDefault="0040302A" w:rsidP="0040302A">
            <w:pPr>
              <w:pStyle w:val="paragraph"/>
              <w:numPr>
                <w:ilvl w:val="0"/>
                <w:numId w:val="18"/>
              </w:numPr>
              <w:spacing w:before="120" w:beforeAutospacing="0" w:after="0" w:afterAutospacing="0" w:line="276" w:lineRule="auto"/>
              <w:ind w:left="342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  <w:r w:rsidRPr="00057208">
              <w:rPr>
                <w:rFonts w:asciiTheme="minorHAnsi" w:eastAsiaTheme="minorHAnsi" w:hAnsiTheme="minorHAnsi" w:cstheme="minorHAnsi"/>
                <w:lang w:eastAsia="en-US"/>
              </w:rPr>
              <w:t>Has the company adopted digital transformation such as provision of online services, paper digitisation? Please provide details.</w:t>
            </w:r>
          </w:p>
          <w:p w14:paraId="13A8A836" w14:textId="77777777" w:rsidR="0040302A" w:rsidRPr="00057208" w:rsidRDefault="0040302A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4A912821" w14:textId="43F375F3" w:rsidR="0040302A" w:rsidRPr="00057208" w:rsidRDefault="0040302A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</w:tc>
      </w:tr>
      <w:tr w:rsidR="00D96D7E" w:rsidRPr="00057208" w14:paraId="5107A3BB" w14:textId="77777777" w:rsidTr="00715C9E">
        <w:tc>
          <w:tcPr>
            <w:tcW w:w="9900" w:type="dxa"/>
          </w:tcPr>
          <w:p w14:paraId="2F15F29A" w14:textId="025E4447" w:rsidR="00496BA0" w:rsidRPr="00057208" w:rsidRDefault="00854538" w:rsidP="001318B0">
            <w:pPr>
              <w:pStyle w:val="paragraph"/>
              <w:numPr>
                <w:ilvl w:val="0"/>
                <w:numId w:val="18"/>
              </w:numPr>
              <w:spacing w:before="120" w:beforeAutospacing="0" w:after="0" w:afterAutospacing="0" w:line="276" w:lineRule="auto"/>
              <w:ind w:left="342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  <w:r w:rsidRPr="00057208">
              <w:rPr>
                <w:rFonts w:asciiTheme="minorHAnsi" w:eastAsiaTheme="minorHAnsi" w:hAnsiTheme="minorHAnsi" w:cstheme="minorHAnsi"/>
                <w:lang w:eastAsia="en-US"/>
              </w:rPr>
              <w:t>How has digitalisation been efficient in terms of waste minimisation e.g paper waste? Please provide details.</w:t>
            </w:r>
          </w:p>
          <w:p w14:paraId="7808D5D5" w14:textId="77777777" w:rsidR="00496BA0" w:rsidRPr="00057208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546E9FFE" w14:textId="77777777" w:rsidR="00496BA0" w:rsidRPr="00057208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14B3CE8D" w14:textId="73C13446" w:rsidR="001318B0" w:rsidRPr="00057208" w:rsidRDefault="001318B0" w:rsidP="004C4296">
            <w:pPr>
              <w:pStyle w:val="paragraph"/>
              <w:spacing w:before="120" w:beforeAutospacing="0" w:after="0" w:afterAutospacing="0" w:line="276" w:lineRule="auto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</w:tc>
      </w:tr>
      <w:tr w:rsidR="00D96D7E" w:rsidRPr="00057208" w14:paraId="19E5D8D6" w14:textId="77777777" w:rsidTr="00715C9E">
        <w:tc>
          <w:tcPr>
            <w:tcW w:w="9900" w:type="dxa"/>
          </w:tcPr>
          <w:p w14:paraId="2B41E473" w14:textId="1BBF5E82" w:rsidR="00D96D7E" w:rsidRPr="00057208" w:rsidRDefault="0040302A" w:rsidP="00215538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t>B. Vehicular Emissions</w:t>
            </w:r>
          </w:p>
        </w:tc>
      </w:tr>
      <w:tr w:rsidR="0040302A" w:rsidRPr="00057208" w14:paraId="655F6E72" w14:textId="77777777" w:rsidTr="00715C9E">
        <w:tc>
          <w:tcPr>
            <w:tcW w:w="9900" w:type="dxa"/>
          </w:tcPr>
          <w:p w14:paraId="3FDEE762" w14:textId="691E435E" w:rsidR="0040302A" w:rsidRPr="00057208" w:rsidRDefault="0040302A" w:rsidP="00215538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t>(i) Air Emissions</w:t>
            </w:r>
          </w:p>
        </w:tc>
      </w:tr>
      <w:tr w:rsidR="0040302A" w:rsidRPr="00057208" w14:paraId="272EBCF0" w14:textId="77777777" w:rsidTr="00715C9E">
        <w:tc>
          <w:tcPr>
            <w:tcW w:w="9900" w:type="dxa"/>
          </w:tcPr>
          <w:p w14:paraId="7D0315B1" w14:textId="77777777" w:rsidR="0040302A" w:rsidRPr="00057208" w:rsidRDefault="0040302A" w:rsidP="0040302A">
            <w:pPr>
              <w:numPr>
                <w:ilvl w:val="0"/>
                <w:numId w:val="1"/>
              </w:numPr>
              <w:contextualSpacing/>
              <w:rPr>
                <w:rFonts w:cstheme="minorHAnsi"/>
              </w:rPr>
            </w:pPr>
            <w:r w:rsidRPr="00057208">
              <w:rPr>
                <w:rFonts w:cstheme="minorHAnsi"/>
                <w:sz w:val="24"/>
                <w:szCs w:val="24"/>
              </w:rPr>
              <w:t xml:space="preserve">Has the company </w:t>
            </w:r>
            <w:r w:rsidRPr="00057208">
              <w:rPr>
                <w:rFonts w:cstheme="minorHAnsi"/>
                <w:sz w:val="24"/>
                <w:szCs w:val="24"/>
                <w:shd w:val="clear" w:color="auto" w:fill="FDFDFD"/>
              </w:rPr>
              <w:t>adopted any measure to reduce air pollution from vehicles? If yes, to provide details.</w:t>
            </w:r>
          </w:p>
          <w:p w14:paraId="058344C9" w14:textId="77777777" w:rsidR="0040302A" w:rsidRPr="00057208" w:rsidRDefault="0040302A" w:rsidP="00215538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36279292" w14:textId="389C3DAF" w:rsidR="009803D8" w:rsidRPr="00057208" w:rsidRDefault="009803D8" w:rsidP="00215538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</w:tc>
      </w:tr>
      <w:tr w:rsidR="00D96D7E" w:rsidRPr="00057208" w14:paraId="4482C79C" w14:textId="77777777" w:rsidTr="00715C9E">
        <w:tc>
          <w:tcPr>
            <w:tcW w:w="9900" w:type="dxa"/>
          </w:tcPr>
          <w:p w14:paraId="3AA8D7A2" w14:textId="2E229F69" w:rsidR="00215538" w:rsidRPr="00057208" w:rsidRDefault="00AC461B" w:rsidP="00496BA0">
            <w:pPr>
              <w:numPr>
                <w:ilvl w:val="0"/>
                <w:numId w:val="1"/>
              </w:numPr>
              <w:contextualSpacing/>
              <w:rPr>
                <w:rFonts w:cstheme="minorHAnsi"/>
                <w:sz w:val="24"/>
                <w:szCs w:val="24"/>
              </w:rPr>
            </w:pPr>
            <w:r w:rsidRPr="00057208">
              <w:rPr>
                <w:rFonts w:cstheme="minorHAnsi"/>
                <w:sz w:val="24"/>
                <w:szCs w:val="24"/>
              </w:rPr>
              <w:t xml:space="preserve">Compliance with the </w:t>
            </w:r>
            <w:r w:rsidR="007363EC" w:rsidRPr="00057208">
              <w:rPr>
                <w:rFonts w:cstheme="minorHAnsi"/>
                <w:sz w:val="24"/>
                <w:szCs w:val="24"/>
              </w:rPr>
              <w:t xml:space="preserve">Road Traffic (Control of Vehicle Emissions) </w:t>
            </w:r>
            <w:r w:rsidRPr="00057208">
              <w:rPr>
                <w:rFonts w:cstheme="minorHAnsi"/>
                <w:sz w:val="24"/>
                <w:szCs w:val="24"/>
              </w:rPr>
              <w:t>Regulations</w:t>
            </w:r>
          </w:p>
          <w:p w14:paraId="76208055" w14:textId="0C64B40C" w:rsidR="00AC461B" w:rsidRPr="00057208" w:rsidRDefault="00AC461B" w:rsidP="007246A0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  <w:r w:rsidRPr="00057208">
              <w:rPr>
                <w:rFonts w:asciiTheme="minorHAnsi" w:hAnsiTheme="minorHAnsi" w:cstheme="minorHAnsi"/>
              </w:rPr>
              <w:t>Does the company have any smoke meter</w:t>
            </w:r>
            <w:r w:rsidR="007246A0" w:rsidRPr="00057208">
              <w:rPr>
                <w:rFonts w:asciiTheme="minorHAnsi" w:hAnsiTheme="minorHAnsi" w:cstheme="minorHAnsi"/>
              </w:rPr>
              <w:t xml:space="preserve"> to carry out smoke opacity test</w:t>
            </w:r>
            <w:r w:rsidRPr="00057208">
              <w:rPr>
                <w:rFonts w:asciiTheme="minorHAnsi" w:hAnsiTheme="minorHAnsi" w:cstheme="minorHAnsi"/>
              </w:rPr>
              <w:t>?</w:t>
            </w:r>
          </w:p>
          <w:p w14:paraId="0E5BE6D6" w14:textId="6E498F00" w:rsidR="007246A0" w:rsidRPr="00057208" w:rsidRDefault="007246A0" w:rsidP="007246A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  <w:p w14:paraId="16FFE7F7" w14:textId="38EF3CB2" w:rsidR="007246A0" w:rsidRPr="00057208" w:rsidRDefault="007246A0" w:rsidP="007246A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  <w:p w14:paraId="4CF8380E" w14:textId="2E5B34C5" w:rsidR="007246A0" w:rsidRPr="00057208" w:rsidRDefault="007246A0" w:rsidP="007246A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  <w:p w14:paraId="6624DF36" w14:textId="5E21DAF8" w:rsidR="007246A0" w:rsidRPr="00057208" w:rsidRDefault="007246A0" w:rsidP="007246A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  <w:p w14:paraId="281E7F49" w14:textId="1981F2A1" w:rsidR="007246A0" w:rsidRPr="00057208" w:rsidRDefault="007246A0" w:rsidP="007246A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  <w:p w14:paraId="3696C54B" w14:textId="2DF2F721" w:rsidR="007246A0" w:rsidRPr="00057208" w:rsidRDefault="007246A0" w:rsidP="007246A0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  <w:r w:rsidRPr="00057208">
              <w:rPr>
                <w:rFonts w:asciiTheme="minorHAnsi" w:hAnsiTheme="minorHAnsi" w:cstheme="minorHAnsi"/>
              </w:rPr>
              <w:t>At what frequency does the company carry out smoke opacity test?</w:t>
            </w:r>
          </w:p>
          <w:p w14:paraId="5CFF7571" w14:textId="6C003D88" w:rsidR="007246A0" w:rsidRPr="00057208" w:rsidRDefault="007246A0" w:rsidP="007246A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  <w:p w14:paraId="60457AB9" w14:textId="4E5DD2A3" w:rsidR="007246A0" w:rsidRPr="00057208" w:rsidRDefault="007246A0" w:rsidP="007246A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  <w:p w14:paraId="00669BD9" w14:textId="07740FF9" w:rsidR="007246A0" w:rsidRPr="00057208" w:rsidRDefault="007246A0" w:rsidP="007246A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  <w:p w14:paraId="0A9567A7" w14:textId="1FD0AC1E" w:rsidR="007246A0" w:rsidRPr="00057208" w:rsidRDefault="007246A0" w:rsidP="007246A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  <w:p w14:paraId="2367C920" w14:textId="13988704" w:rsidR="007246A0" w:rsidRPr="00057208" w:rsidRDefault="007246A0" w:rsidP="007246A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  <w:p w14:paraId="5D806B8F" w14:textId="01853FE5" w:rsidR="007246A0" w:rsidRPr="00057208" w:rsidRDefault="007246A0" w:rsidP="007246A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  <w:p w14:paraId="739CBBB8" w14:textId="7CB1D36D" w:rsidR="00AC461B" w:rsidRPr="00057208" w:rsidRDefault="007246A0" w:rsidP="007246A0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  <w:r w:rsidRPr="00057208">
              <w:rPr>
                <w:rFonts w:asciiTheme="minorHAnsi" w:hAnsiTheme="minorHAnsi" w:cstheme="minorHAnsi"/>
              </w:rPr>
              <w:lastRenderedPageBreak/>
              <w:t>Does the company keep any record of the results of the smoke opacity test?</w:t>
            </w:r>
            <w:r w:rsidR="00AC461B" w:rsidRPr="00057208">
              <w:rPr>
                <w:rFonts w:asciiTheme="minorHAnsi" w:hAnsiTheme="minorHAnsi" w:cstheme="minorHAnsi"/>
              </w:rPr>
              <w:t xml:space="preserve"> </w:t>
            </w:r>
            <w:r w:rsidR="00630185" w:rsidRPr="00057208">
              <w:rPr>
                <w:rFonts w:asciiTheme="minorHAnsi" w:hAnsiTheme="minorHAnsi" w:cstheme="minorHAnsi"/>
              </w:rPr>
              <w:t>Please provide details.</w:t>
            </w:r>
          </w:p>
          <w:p w14:paraId="1D47F929" w14:textId="4FB30529" w:rsidR="007246A0" w:rsidRPr="00057208" w:rsidRDefault="007246A0" w:rsidP="007246A0">
            <w:pPr>
              <w:pStyle w:val="ListParagraph"/>
              <w:ind w:left="704"/>
              <w:rPr>
                <w:rFonts w:cstheme="minorHAnsi"/>
              </w:rPr>
            </w:pPr>
          </w:p>
          <w:p w14:paraId="5247CAA1" w14:textId="77777777" w:rsidR="00496BA0" w:rsidRPr="00057208" w:rsidRDefault="00496BA0" w:rsidP="00496BA0">
            <w:pPr>
              <w:contextualSpacing/>
              <w:rPr>
                <w:rFonts w:cstheme="minorHAnsi"/>
              </w:rPr>
            </w:pPr>
          </w:p>
          <w:p w14:paraId="273569D1" w14:textId="77777777" w:rsidR="00496BA0" w:rsidRPr="00057208" w:rsidRDefault="00496BA0" w:rsidP="00496BA0">
            <w:pPr>
              <w:contextualSpacing/>
              <w:rPr>
                <w:rFonts w:cstheme="minorHAnsi"/>
              </w:rPr>
            </w:pPr>
          </w:p>
          <w:p w14:paraId="47293CE9" w14:textId="77777777" w:rsidR="00496BA0" w:rsidRPr="00057208" w:rsidRDefault="00496BA0" w:rsidP="00496BA0">
            <w:pPr>
              <w:contextualSpacing/>
              <w:rPr>
                <w:rFonts w:cstheme="minorHAnsi"/>
              </w:rPr>
            </w:pPr>
          </w:p>
          <w:p w14:paraId="4D486840" w14:textId="77777777" w:rsidR="00496BA0" w:rsidRPr="00057208" w:rsidRDefault="00496BA0" w:rsidP="00496BA0">
            <w:pPr>
              <w:contextualSpacing/>
              <w:rPr>
                <w:rFonts w:cstheme="minorHAnsi"/>
              </w:rPr>
            </w:pPr>
          </w:p>
          <w:p w14:paraId="186DB9EF" w14:textId="29BCD497" w:rsidR="004C4296" w:rsidRPr="00057208" w:rsidRDefault="004C4296" w:rsidP="00496BA0">
            <w:pPr>
              <w:contextualSpacing/>
              <w:rPr>
                <w:rStyle w:val="normaltextrun"/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0302A" w:rsidRPr="00057208" w14:paraId="00131226" w14:textId="77777777" w:rsidTr="00715C9E">
        <w:tc>
          <w:tcPr>
            <w:tcW w:w="9900" w:type="dxa"/>
          </w:tcPr>
          <w:p w14:paraId="5C9CA281" w14:textId="3895A735" w:rsidR="0040302A" w:rsidRPr="00057208" w:rsidRDefault="0040302A" w:rsidP="00EA5F71">
            <w:pPr>
              <w:contextualSpacing/>
              <w:rPr>
                <w:rFonts w:cstheme="minorHAnsi"/>
                <w:b/>
                <w:sz w:val="24"/>
                <w:szCs w:val="24"/>
              </w:rPr>
            </w:pPr>
            <w:r w:rsidRPr="00057208">
              <w:rPr>
                <w:rFonts w:cstheme="minorHAnsi"/>
                <w:b/>
                <w:sz w:val="24"/>
                <w:szCs w:val="24"/>
              </w:rPr>
              <w:lastRenderedPageBreak/>
              <w:t xml:space="preserve">(ii) Noise </w:t>
            </w:r>
            <w:r w:rsidR="00EA5F71" w:rsidRPr="00057208">
              <w:rPr>
                <w:rFonts w:cstheme="minorHAnsi"/>
                <w:b/>
                <w:sz w:val="24"/>
                <w:szCs w:val="24"/>
              </w:rPr>
              <w:t>Pollution</w:t>
            </w:r>
          </w:p>
        </w:tc>
      </w:tr>
      <w:tr w:rsidR="0040302A" w:rsidRPr="00057208" w14:paraId="04E08DF9" w14:textId="77777777" w:rsidTr="00715C9E">
        <w:tc>
          <w:tcPr>
            <w:tcW w:w="9900" w:type="dxa"/>
          </w:tcPr>
          <w:p w14:paraId="67726C7E" w14:textId="6F54B176" w:rsidR="00EA5F71" w:rsidRPr="00057208" w:rsidRDefault="00EA5F71" w:rsidP="00EA5F71">
            <w:pPr>
              <w:numPr>
                <w:ilvl w:val="0"/>
                <w:numId w:val="29"/>
              </w:numPr>
              <w:contextualSpacing/>
              <w:rPr>
                <w:rFonts w:cstheme="minorHAnsi"/>
              </w:rPr>
            </w:pPr>
            <w:r w:rsidRPr="00057208">
              <w:rPr>
                <w:rFonts w:cstheme="minorHAnsi"/>
                <w:sz w:val="24"/>
                <w:szCs w:val="24"/>
              </w:rPr>
              <w:t xml:space="preserve">Has the company </w:t>
            </w:r>
            <w:r w:rsidRPr="00057208">
              <w:rPr>
                <w:rFonts w:cstheme="minorHAnsi"/>
                <w:sz w:val="24"/>
                <w:szCs w:val="24"/>
                <w:shd w:val="clear" w:color="auto" w:fill="FDFDFD"/>
              </w:rPr>
              <w:t>adopted any measure to reduce noise pollution from vehicles? If yes, to provide details.</w:t>
            </w:r>
          </w:p>
          <w:p w14:paraId="11ACA52C" w14:textId="77777777" w:rsidR="0040302A" w:rsidRPr="00057208" w:rsidRDefault="0040302A" w:rsidP="0040302A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45155ECE" w14:textId="77777777" w:rsidR="00EA5F71" w:rsidRPr="00057208" w:rsidRDefault="00EA5F71" w:rsidP="0040302A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3C04DBDD" w14:textId="77777777" w:rsidR="00EA5F71" w:rsidRPr="00057208" w:rsidRDefault="00EA5F71" w:rsidP="0040302A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44021C6C" w14:textId="77777777" w:rsidR="00EA5F71" w:rsidRPr="00057208" w:rsidRDefault="00EA5F71" w:rsidP="0040302A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2882E51F" w14:textId="77777777" w:rsidR="00EA5F71" w:rsidRPr="00057208" w:rsidRDefault="00EA5F71" w:rsidP="0040302A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0A4FAF91" w14:textId="77777777" w:rsidR="004C4296" w:rsidRPr="00057208" w:rsidRDefault="004C4296" w:rsidP="0040302A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3968CF2C" w14:textId="3908B617" w:rsidR="00EA5F71" w:rsidRPr="00057208" w:rsidRDefault="00EA5F71" w:rsidP="0040302A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496BA0" w:rsidRPr="00057208" w14:paraId="441DBB17" w14:textId="77777777" w:rsidTr="00715C9E">
        <w:tc>
          <w:tcPr>
            <w:tcW w:w="9900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14:paraId="632957E4" w14:textId="734ED567" w:rsidR="00496BA0" w:rsidRPr="00057208" w:rsidRDefault="0040302A" w:rsidP="005856A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t>C</w:t>
            </w:r>
            <w:r w:rsidR="00496BA0"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.     </w:t>
            </w:r>
            <w:r w:rsidR="005856AF" w:rsidRPr="00057208">
              <w:rPr>
                <w:rStyle w:val="normaltextrun"/>
                <w:rFonts w:asciiTheme="minorHAnsi" w:hAnsiTheme="minorHAnsi" w:cstheme="minorHAnsi"/>
                <w:b/>
                <w:bCs/>
                <w:u w:val="single"/>
              </w:rPr>
              <w:t>Circular Economy</w:t>
            </w:r>
          </w:p>
        </w:tc>
      </w:tr>
      <w:tr w:rsidR="00017D68" w:rsidRPr="00057208" w14:paraId="63AE3744" w14:textId="77777777" w:rsidTr="00715C9E">
        <w:trPr>
          <w:trHeight w:val="1956"/>
        </w:trPr>
        <w:tc>
          <w:tcPr>
            <w:tcW w:w="9900" w:type="dxa"/>
            <w:tcBorders>
              <w:bottom w:val="double" w:sz="4" w:space="0" w:color="auto"/>
            </w:tcBorders>
          </w:tcPr>
          <w:p w14:paraId="20D9DAE4" w14:textId="09672471" w:rsidR="00017D68" w:rsidRPr="00057208" w:rsidRDefault="00E63B70" w:rsidP="00BC682C">
            <w:pPr>
              <w:pStyle w:val="ListParagraph"/>
              <w:ind w:left="-18"/>
              <w:jc w:val="both"/>
              <w:rPr>
                <w:rFonts w:cstheme="minorHAnsi"/>
              </w:rPr>
            </w:pPr>
            <w:r w:rsidRPr="00057208">
              <w:rPr>
                <w:rFonts w:cstheme="minorHAnsi"/>
              </w:rPr>
              <w:t xml:space="preserve">(i)   </w:t>
            </w:r>
            <w:r w:rsidR="00017D68" w:rsidRPr="00057208">
              <w:rPr>
                <w:rFonts w:cstheme="minorHAnsi"/>
              </w:rPr>
              <w:t xml:space="preserve">Does the </w:t>
            </w:r>
            <w:r w:rsidR="00BC682C" w:rsidRPr="00057208">
              <w:rPr>
                <w:rFonts w:cstheme="minorHAnsi"/>
              </w:rPr>
              <w:t xml:space="preserve">company </w:t>
            </w:r>
            <w:r w:rsidR="00017D68" w:rsidRPr="00057208">
              <w:rPr>
                <w:rFonts w:cstheme="minorHAnsi"/>
              </w:rPr>
              <w:t xml:space="preserve">have a strategy to promote circular economy? </w:t>
            </w:r>
            <w:r w:rsidR="00630185" w:rsidRPr="00057208">
              <w:rPr>
                <w:rFonts w:cstheme="minorHAnsi"/>
              </w:rPr>
              <w:t>Please provide details.</w:t>
            </w:r>
          </w:p>
          <w:p w14:paraId="612396E7" w14:textId="77777777" w:rsidR="00EA44F1" w:rsidRPr="00057208" w:rsidRDefault="00EA44F1" w:rsidP="00BC682C">
            <w:pPr>
              <w:ind w:left="360"/>
              <w:contextualSpacing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D61074B" w14:textId="77777777" w:rsidR="00EA44F1" w:rsidRPr="00057208" w:rsidRDefault="00EA44F1" w:rsidP="00BC682C">
            <w:pPr>
              <w:ind w:left="360"/>
              <w:contextualSpacing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CDFD30A" w14:textId="77777777" w:rsidR="005856AF" w:rsidRPr="00057208" w:rsidRDefault="005856AF" w:rsidP="00BC682C">
            <w:pPr>
              <w:ind w:left="360"/>
              <w:contextualSpacing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F5E597B" w14:textId="77777777" w:rsidR="00E63B70" w:rsidRPr="00057208" w:rsidRDefault="00E63B70" w:rsidP="00BC682C">
            <w:pPr>
              <w:ind w:left="360"/>
              <w:contextualSpacing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620773F" w14:textId="77777777" w:rsidR="00EA44F1" w:rsidRDefault="00EA44F1" w:rsidP="00BC682C">
            <w:pPr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  <w:p w14:paraId="6FEF8CCE" w14:textId="77777777" w:rsidR="004C4296" w:rsidRDefault="004C4296" w:rsidP="00BC682C">
            <w:pPr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  <w:p w14:paraId="2DB4C86F" w14:textId="1A66AC60" w:rsidR="004C4296" w:rsidRPr="00057208" w:rsidRDefault="004C4296" w:rsidP="00BC682C">
            <w:pPr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5856AF" w:rsidRPr="00057208" w14:paraId="50D9A693" w14:textId="77777777" w:rsidTr="00184BFD">
        <w:trPr>
          <w:trHeight w:val="2850"/>
        </w:trPr>
        <w:tc>
          <w:tcPr>
            <w:tcW w:w="9900" w:type="dxa"/>
            <w:tcBorders>
              <w:top w:val="double" w:sz="4" w:space="0" w:color="auto"/>
            </w:tcBorders>
          </w:tcPr>
          <w:p w14:paraId="60C82914" w14:textId="565C6B6D" w:rsidR="005856AF" w:rsidRPr="00057208" w:rsidRDefault="00E63B70" w:rsidP="00BC682C">
            <w:pPr>
              <w:pStyle w:val="ListParagraph"/>
              <w:ind w:left="342" w:hanging="347"/>
              <w:jc w:val="both"/>
              <w:rPr>
                <w:rFonts w:cstheme="minorHAnsi"/>
              </w:rPr>
            </w:pPr>
            <w:r w:rsidRPr="00057208">
              <w:rPr>
                <w:rFonts w:cstheme="minorHAnsi"/>
              </w:rPr>
              <w:t xml:space="preserve">(ii)  </w:t>
            </w:r>
            <w:r w:rsidR="005856AF" w:rsidRPr="00057208">
              <w:rPr>
                <w:rFonts w:cstheme="minorHAnsi"/>
              </w:rPr>
              <w:t>What is being done with regard to promote sustainable waste management practices such as</w:t>
            </w:r>
            <w:r w:rsidR="00854538" w:rsidRPr="00057208">
              <w:rPr>
                <w:rFonts w:cstheme="minorHAnsi"/>
              </w:rPr>
              <w:t xml:space="preserve"> used tyres, used batteries, other vehicular spare parts</w:t>
            </w:r>
            <w:r w:rsidR="005856AF" w:rsidRPr="00057208">
              <w:rPr>
                <w:rFonts w:cstheme="minorHAnsi"/>
              </w:rPr>
              <w:t xml:space="preserve"> etc? You may provide any additional details or attach evidence to demonstrate that your company has avoided, minimised or recovered its waste production as a direct result of its circular economy strategy?</w:t>
            </w:r>
          </w:p>
          <w:p w14:paraId="79DCDB66" w14:textId="77777777" w:rsidR="005856AF" w:rsidRPr="00057208" w:rsidRDefault="005856AF" w:rsidP="00BC682C">
            <w:pPr>
              <w:ind w:left="360"/>
              <w:contextualSpacing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8D9D0EA" w14:textId="77777777" w:rsidR="005856AF" w:rsidRPr="00057208" w:rsidRDefault="005856AF" w:rsidP="00BC682C">
            <w:pPr>
              <w:ind w:left="360"/>
              <w:contextualSpacing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7307A66" w14:textId="77777777" w:rsidR="005856AF" w:rsidRPr="00057208" w:rsidRDefault="005856AF" w:rsidP="00BC682C">
            <w:pPr>
              <w:ind w:left="360"/>
              <w:contextualSpacing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9D46948" w14:textId="77777777" w:rsidR="005856AF" w:rsidRPr="00057208" w:rsidRDefault="005856AF" w:rsidP="00BC682C">
            <w:pPr>
              <w:ind w:left="360"/>
              <w:contextualSpacing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AFE7E17" w14:textId="77777777" w:rsidR="00E63B70" w:rsidRDefault="00E63B70" w:rsidP="00BC682C">
            <w:pPr>
              <w:contextualSpacing/>
              <w:jc w:val="both"/>
              <w:rPr>
                <w:rFonts w:cstheme="minorHAnsi"/>
              </w:rPr>
            </w:pPr>
          </w:p>
          <w:p w14:paraId="51FD2483" w14:textId="77777777" w:rsidR="004C4296" w:rsidRDefault="004C4296" w:rsidP="00BC682C">
            <w:pPr>
              <w:contextualSpacing/>
              <w:jc w:val="both"/>
              <w:rPr>
                <w:rFonts w:cstheme="minorHAnsi"/>
              </w:rPr>
            </w:pPr>
          </w:p>
          <w:p w14:paraId="198CFD2F" w14:textId="06E31DDC" w:rsidR="004C4296" w:rsidRPr="00057208" w:rsidRDefault="004C4296" w:rsidP="00BC682C">
            <w:pPr>
              <w:contextualSpacing/>
              <w:jc w:val="both"/>
              <w:rPr>
                <w:rFonts w:cstheme="minorHAnsi"/>
              </w:rPr>
            </w:pPr>
          </w:p>
        </w:tc>
      </w:tr>
      <w:tr w:rsidR="00017D68" w:rsidRPr="00057208" w14:paraId="1497506B" w14:textId="77777777" w:rsidTr="00715C9E">
        <w:tc>
          <w:tcPr>
            <w:tcW w:w="9900" w:type="dxa"/>
          </w:tcPr>
          <w:p w14:paraId="733B25E1" w14:textId="4ECC8DF5" w:rsidR="00017D68" w:rsidRPr="00057208" w:rsidRDefault="00E63B70" w:rsidP="00E63B70">
            <w:pPr>
              <w:pStyle w:val="ListParagraph"/>
              <w:ind w:left="342" w:hanging="270"/>
              <w:rPr>
                <w:rFonts w:cstheme="minorHAnsi"/>
              </w:rPr>
            </w:pPr>
            <w:r w:rsidRPr="00057208">
              <w:rPr>
                <w:rFonts w:cstheme="minorHAnsi"/>
              </w:rPr>
              <w:t xml:space="preserve">(iii)  </w:t>
            </w:r>
            <w:r w:rsidR="00017D68" w:rsidRPr="00057208">
              <w:rPr>
                <w:rFonts w:cstheme="minorHAnsi"/>
              </w:rPr>
              <w:t>Has the</w:t>
            </w:r>
            <w:r w:rsidR="00BC682C" w:rsidRPr="00057208">
              <w:rPr>
                <w:rFonts w:cstheme="minorHAnsi"/>
              </w:rPr>
              <w:t xml:space="preserve"> company </w:t>
            </w:r>
            <w:r w:rsidR="00017D68" w:rsidRPr="00057208">
              <w:rPr>
                <w:rFonts w:cstheme="minorHAnsi"/>
              </w:rPr>
              <w:t xml:space="preserve">adopted </w:t>
            </w:r>
            <w:r w:rsidR="00EA44F1" w:rsidRPr="00057208">
              <w:rPr>
                <w:rFonts w:cstheme="minorHAnsi"/>
              </w:rPr>
              <w:t xml:space="preserve">any </w:t>
            </w:r>
            <w:r w:rsidR="00017D68" w:rsidRPr="00057208">
              <w:rPr>
                <w:rFonts w:cstheme="minorHAnsi"/>
              </w:rPr>
              <w:t>eco-designed products?</w:t>
            </w:r>
            <w:r w:rsidR="00630185" w:rsidRPr="00057208">
              <w:rPr>
                <w:rFonts w:cstheme="minorHAnsi"/>
              </w:rPr>
              <w:t xml:space="preserve"> Please provide details.</w:t>
            </w:r>
          </w:p>
          <w:p w14:paraId="42F31315" w14:textId="77777777" w:rsidR="00EA44F1" w:rsidRPr="00057208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22FDB62" w14:textId="77777777" w:rsidR="00EA44F1" w:rsidRPr="00057208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70C0994" w14:textId="77777777" w:rsidR="00EA44F1" w:rsidRPr="00057208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3D83B38" w14:textId="77777777" w:rsidR="00EA44F1" w:rsidRPr="00057208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BE173AE" w14:textId="77777777" w:rsidR="00EA44F1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3FE68B5" w14:textId="77777777" w:rsidR="004C4296" w:rsidRDefault="004C4296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0CAB30C" w14:textId="77777777" w:rsidR="004C4296" w:rsidRDefault="004C4296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766E223" w14:textId="77777777" w:rsidR="00735CF7" w:rsidRDefault="00735CF7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F38E669" w14:textId="7BED3DC0" w:rsidR="00735CF7" w:rsidRPr="00057208" w:rsidRDefault="00735CF7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4B0659" w:rsidRPr="00057208" w14:paraId="1F0CBACE" w14:textId="77777777" w:rsidTr="00715C9E">
        <w:tc>
          <w:tcPr>
            <w:tcW w:w="9900" w:type="dxa"/>
            <w:shd w:val="clear" w:color="auto" w:fill="D9D9D9" w:themeFill="background1" w:themeFillShade="D9"/>
          </w:tcPr>
          <w:p w14:paraId="35D3F28C" w14:textId="605E440C" w:rsidR="004B0659" w:rsidRPr="00585391" w:rsidRDefault="004B0659" w:rsidP="004B0659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585391">
              <w:rPr>
                <w:rStyle w:val="normaltextrun"/>
                <w:rFonts w:asciiTheme="minorHAnsi" w:hAnsiTheme="minorHAnsi" w:cstheme="minorHAnsi"/>
                <w:b/>
                <w:bCs/>
              </w:rPr>
              <w:lastRenderedPageBreak/>
              <w:t xml:space="preserve">D. Sustainable Transport System -  Fuel Alternative  </w:t>
            </w:r>
          </w:p>
        </w:tc>
      </w:tr>
      <w:tr w:rsidR="004B0659" w:rsidRPr="00057208" w14:paraId="14C8816F" w14:textId="77777777" w:rsidTr="004B0659">
        <w:tc>
          <w:tcPr>
            <w:tcW w:w="9900" w:type="dxa"/>
            <w:shd w:val="clear" w:color="auto" w:fill="auto"/>
          </w:tcPr>
          <w:p w14:paraId="7B594EAC" w14:textId="352A8BC6" w:rsidR="004B0659" w:rsidRPr="00585391" w:rsidRDefault="004B0659" w:rsidP="004B0659">
            <w:pPr>
              <w:ind w:left="282" w:hanging="28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  <w:r w:rsidRPr="00585391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(i) Does your company have/or is planning to have a sustainable transport system? (for </w:t>
            </w:r>
            <w:r w:rsidR="006D1FFF" w:rsidRPr="00585391">
              <w:rPr>
                <w:rFonts w:cstheme="minorHAnsi"/>
                <w:kern w:val="0"/>
                <w:sz w:val="24"/>
                <w:szCs w:val="24"/>
                <w14:ligatures w14:val="none"/>
              </w:rPr>
              <w:t>e.g.</w:t>
            </w:r>
            <w:r w:rsidRPr="00585391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 Incorporating electric/plug in hybrid/hybrid vehicles in your vehicle fleet)</w:t>
            </w:r>
          </w:p>
          <w:p w14:paraId="27FE039E" w14:textId="77777777" w:rsidR="004B0659" w:rsidRPr="00585391" w:rsidRDefault="004B0659" w:rsidP="004B0659">
            <w:pPr>
              <w:ind w:left="282" w:hanging="282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6BE5880" w14:textId="4ECA8316" w:rsidR="004B0659" w:rsidRPr="00585391" w:rsidRDefault="004B0659" w:rsidP="004B0659">
            <w:pPr>
              <w:ind w:left="282" w:hanging="282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A13CBF7" w14:textId="24D054E1" w:rsidR="004B0659" w:rsidRPr="00585391" w:rsidRDefault="004B0659" w:rsidP="004B0659">
            <w:pPr>
              <w:ind w:left="282" w:hanging="282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7550D42" w14:textId="28E2FB8B" w:rsidR="004B0659" w:rsidRDefault="004B0659" w:rsidP="004B0659">
            <w:pPr>
              <w:ind w:left="282" w:hanging="282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6D8CFA0" w14:textId="22F853ED" w:rsidR="00585391" w:rsidRDefault="00585391" w:rsidP="004B0659">
            <w:pPr>
              <w:ind w:left="282" w:hanging="282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DB99CFE" w14:textId="57BB95CA" w:rsidR="004B0659" w:rsidRPr="00585391" w:rsidRDefault="004B0659" w:rsidP="009803D8">
            <w:pPr>
              <w:rPr>
                <w:rStyle w:val="normaltextrun"/>
                <w:rFonts w:cstheme="minorHAnsi"/>
              </w:rPr>
            </w:pPr>
          </w:p>
        </w:tc>
      </w:tr>
      <w:tr w:rsidR="004B0659" w:rsidRPr="00057208" w14:paraId="4DDEFC1C" w14:textId="77777777" w:rsidTr="004B0659">
        <w:tc>
          <w:tcPr>
            <w:tcW w:w="9900" w:type="dxa"/>
            <w:shd w:val="clear" w:color="auto" w:fill="auto"/>
          </w:tcPr>
          <w:p w14:paraId="656A9B87" w14:textId="77777777" w:rsidR="004B0659" w:rsidRPr="00585391" w:rsidRDefault="004B0659" w:rsidP="004B065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</w:rPr>
            </w:pPr>
            <w:r w:rsidRPr="00585391">
              <w:rPr>
                <w:rFonts w:asciiTheme="minorHAnsi" w:hAnsiTheme="minorHAnsi" w:cstheme="minorHAnsi"/>
              </w:rPr>
              <w:t>(ii) If yes, please state how it is important to move towards a sustainable transport system?</w:t>
            </w:r>
          </w:p>
          <w:p w14:paraId="168EBEA0" w14:textId="77777777" w:rsidR="004B0659" w:rsidRPr="00585391" w:rsidRDefault="004B0659" w:rsidP="004B065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</w:rPr>
            </w:pPr>
          </w:p>
          <w:p w14:paraId="58E3686D" w14:textId="77777777" w:rsidR="004B0659" w:rsidRPr="00585391" w:rsidRDefault="004B0659" w:rsidP="004B065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</w:rPr>
            </w:pPr>
          </w:p>
          <w:p w14:paraId="23173F2A" w14:textId="7249AA03" w:rsidR="00585391" w:rsidRPr="00585391" w:rsidRDefault="00585391" w:rsidP="004B0659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</w:tc>
      </w:tr>
      <w:tr w:rsidR="004B0659" w:rsidRPr="00057208" w14:paraId="1572A3AA" w14:textId="77777777" w:rsidTr="004B0659">
        <w:tc>
          <w:tcPr>
            <w:tcW w:w="9900" w:type="dxa"/>
            <w:shd w:val="clear" w:color="auto" w:fill="auto"/>
          </w:tcPr>
          <w:p w14:paraId="2EAA9BC2" w14:textId="749825ED" w:rsidR="004B0659" w:rsidRPr="00585391" w:rsidRDefault="004B0659" w:rsidP="004B0659">
            <w:pPr>
              <w:pStyle w:val="paragraph"/>
              <w:spacing w:after="0"/>
              <w:ind w:left="424" w:hanging="426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585391">
              <w:rPr>
                <w:rFonts w:asciiTheme="minorHAnsi" w:hAnsiTheme="minorHAnsi" w:cstheme="minorHAnsi"/>
              </w:rPr>
              <w:t>(iii) If you have any electri</w:t>
            </w:r>
            <w:r w:rsidR="00585391">
              <w:rPr>
                <w:rFonts w:asciiTheme="minorHAnsi" w:hAnsiTheme="minorHAnsi" w:cstheme="minorHAnsi"/>
              </w:rPr>
              <w:t>c/plug in hybrid/hybrid vehicle</w:t>
            </w:r>
            <w:r w:rsidRPr="00585391">
              <w:rPr>
                <w:rFonts w:asciiTheme="minorHAnsi" w:hAnsiTheme="minorHAnsi" w:cstheme="minorHAnsi"/>
              </w:rPr>
              <w:t xml:space="preserve">, please state the number of such category </w:t>
            </w:r>
            <w:r w:rsidR="00585391">
              <w:rPr>
                <w:rFonts w:asciiTheme="minorHAnsi" w:hAnsiTheme="minorHAnsi" w:cstheme="minorHAnsi"/>
              </w:rPr>
              <w:t xml:space="preserve">of </w:t>
            </w:r>
            <w:r w:rsidRPr="00585391">
              <w:rPr>
                <w:rFonts w:asciiTheme="minorHAnsi" w:hAnsiTheme="minorHAnsi" w:cstheme="minorHAnsi"/>
              </w:rPr>
              <w:t>vehicles in your fleet?</w:t>
            </w:r>
          </w:p>
          <w:p w14:paraId="5689011A" w14:textId="77777777" w:rsidR="004B0659" w:rsidRPr="00585391" w:rsidRDefault="004B0659" w:rsidP="004B0659">
            <w:pPr>
              <w:pStyle w:val="paragraph"/>
              <w:spacing w:after="0"/>
              <w:ind w:left="424" w:hanging="426"/>
              <w:textAlignment w:val="baseline"/>
              <w:rPr>
                <w:rFonts w:asciiTheme="minorHAnsi" w:hAnsiTheme="minorHAnsi" w:cstheme="minorHAnsi"/>
              </w:rPr>
            </w:pPr>
          </w:p>
          <w:p w14:paraId="694596A5" w14:textId="56C2BB9A" w:rsidR="004B0659" w:rsidRDefault="004B0659" w:rsidP="004B0659">
            <w:pPr>
              <w:pStyle w:val="paragraph"/>
              <w:spacing w:after="0"/>
              <w:ind w:left="424" w:hanging="426"/>
              <w:textAlignment w:val="baseline"/>
              <w:rPr>
                <w:rFonts w:asciiTheme="minorHAnsi" w:hAnsiTheme="minorHAnsi" w:cstheme="minorHAnsi"/>
              </w:rPr>
            </w:pPr>
          </w:p>
          <w:p w14:paraId="3C00E5E0" w14:textId="57ABAE30" w:rsidR="00585391" w:rsidRPr="00585391" w:rsidRDefault="00585391" w:rsidP="00585391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</w:rPr>
            </w:pPr>
          </w:p>
          <w:p w14:paraId="66819D0B" w14:textId="4B8FDE07" w:rsidR="004B0659" w:rsidRPr="00585391" w:rsidRDefault="004B0659" w:rsidP="00585391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</w:tc>
      </w:tr>
      <w:tr w:rsidR="004B0659" w:rsidRPr="00057208" w14:paraId="6259860A" w14:textId="77777777" w:rsidTr="004B0659">
        <w:tc>
          <w:tcPr>
            <w:tcW w:w="9900" w:type="dxa"/>
            <w:shd w:val="clear" w:color="auto" w:fill="auto"/>
          </w:tcPr>
          <w:p w14:paraId="091ADE1E" w14:textId="5C0CE9BD" w:rsidR="004B0659" w:rsidRPr="00585391" w:rsidRDefault="004B0659" w:rsidP="004B0659">
            <w:pPr>
              <w:pStyle w:val="paragraph"/>
              <w:spacing w:after="0"/>
              <w:ind w:left="424" w:hanging="426"/>
              <w:jc w:val="both"/>
              <w:textAlignment w:val="baseline"/>
              <w:rPr>
                <w:rFonts w:asciiTheme="minorHAnsi" w:hAnsiTheme="minorHAnsi" w:cstheme="minorHAnsi"/>
              </w:rPr>
            </w:pPr>
            <w:r w:rsidRPr="00585391">
              <w:rPr>
                <w:rFonts w:asciiTheme="minorHAnsi" w:hAnsiTheme="minorHAnsi" w:cstheme="minorHAnsi"/>
              </w:rPr>
              <w:t xml:space="preserve">(iv)  If you have any </w:t>
            </w:r>
            <w:r w:rsidR="00585391">
              <w:rPr>
                <w:rFonts w:asciiTheme="minorHAnsi" w:hAnsiTheme="minorHAnsi" w:cstheme="minorHAnsi"/>
              </w:rPr>
              <w:t>electric/plug in hybrid vehicle</w:t>
            </w:r>
            <w:r w:rsidRPr="00585391">
              <w:rPr>
                <w:rFonts w:asciiTheme="minorHAnsi" w:hAnsiTheme="minorHAnsi" w:cstheme="minorHAnsi"/>
              </w:rPr>
              <w:t>, please state how you recharge your battery (for e.g. charging your electric/plug in hybrid vehicles from the grid or photovoltaic (PV) system or using any other rene</w:t>
            </w:r>
            <w:r w:rsidR="00585391">
              <w:rPr>
                <w:rFonts w:asciiTheme="minorHAnsi" w:hAnsiTheme="minorHAnsi" w:cstheme="minorHAnsi"/>
              </w:rPr>
              <w:t>wable source of energy systems)?</w:t>
            </w:r>
          </w:p>
          <w:p w14:paraId="22F28DEF" w14:textId="77777777" w:rsidR="004B0659" w:rsidRPr="00585391" w:rsidRDefault="004B0659" w:rsidP="004B0659">
            <w:pPr>
              <w:pStyle w:val="paragraph"/>
              <w:spacing w:after="0"/>
              <w:ind w:left="424" w:hanging="426"/>
              <w:textAlignment w:val="baseline"/>
              <w:rPr>
                <w:rFonts w:asciiTheme="minorHAnsi" w:hAnsiTheme="minorHAnsi" w:cstheme="minorHAnsi"/>
              </w:rPr>
            </w:pPr>
          </w:p>
          <w:p w14:paraId="6A75F6BD" w14:textId="77777777" w:rsidR="004B0659" w:rsidRPr="00585391" w:rsidRDefault="004B0659" w:rsidP="004B0659">
            <w:pPr>
              <w:pStyle w:val="paragraph"/>
              <w:spacing w:after="0"/>
              <w:ind w:left="424" w:hanging="426"/>
              <w:textAlignment w:val="baseline"/>
              <w:rPr>
                <w:rFonts w:asciiTheme="minorHAnsi" w:hAnsiTheme="minorHAnsi" w:cstheme="minorHAnsi"/>
              </w:rPr>
            </w:pPr>
          </w:p>
          <w:p w14:paraId="66A1A590" w14:textId="2FE7CB7B" w:rsidR="004B0659" w:rsidRPr="00585391" w:rsidRDefault="004B0659" w:rsidP="004B0659">
            <w:pPr>
              <w:pStyle w:val="paragraph"/>
              <w:spacing w:after="0"/>
              <w:ind w:left="424" w:hanging="426"/>
              <w:textAlignment w:val="baseline"/>
              <w:rPr>
                <w:rStyle w:val="normaltextrun"/>
                <w:rFonts w:asciiTheme="minorHAnsi" w:hAnsiTheme="minorHAnsi" w:cstheme="minorHAnsi"/>
              </w:rPr>
            </w:pPr>
          </w:p>
        </w:tc>
      </w:tr>
      <w:tr w:rsidR="00271175" w:rsidRPr="00057208" w14:paraId="16E46100" w14:textId="77777777" w:rsidTr="00715C9E">
        <w:tc>
          <w:tcPr>
            <w:tcW w:w="9900" w:type="dxa"/>
            <w:shd w:val="clear" w:color="auto" w:fill="D9D9D9" w:themeFill="background1" w:themeFillShade="D9"/>
          </w:tcPr>
          <w:p w14:paraId="4B5855E7" w14:textId="2FB05753" w:rsidR="00271175" w:rsidRPr="00585391" w:rsidRDefault="00271175" w:rsidP="005856A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585391">
              <w:rPr>
                <w:rStyle w:val="normaltextrun"/>
                <w:rFonts w:asciiTheme="minorHAnsi" w:hAnsiTheme="minorHAnsi" w:cstheme="minorHAnsi"/>
                <w:b/>
                <w:bCs/>
              </w:rPr>
              <w:t>2.0   TRAFFIC SAFETY AND CONGESTION</w:t>
            </w:r>
          </w:p>
        </w:tc>
      </w:tr>
      <w:tr w:rsidR="00271175" w:rsidRPr="00057208" w14:paraId="741D41F7" w14:textId="77777777" w:rsidTr="00271175">
        <w:tc>
          <w:tcPr>
            <w:tcW w:w="9900" w:type="dxa"/>
            <w:shd w:val="clear" w:color="auto" w:fill="auto"/>
          </w:tcPr>
          <w:p w14:paraId="0775F96E" w14:textId="4246CE51" w:rsidR="00271175" w:rsidRPr="005F4D36" w:rsidRDefault="005F4D36" w:rsidP="005856AF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(i) </w:t>
            </w:r>
            <w:r w:rsidR="00271175" w:rsidRPr="005F4D36">
              <w:rPr>
                <w:rFonts w:asciiTheme="minorHAnsi" w:hAnsiTheme="minorHAnsi" w:cstheme="minorHAnsi"/>
              </w:rPr>
              <w:t>What measures are being taken by the company to ensure traffic safety</w:t>
            </w:r>
            <w:r w:rsidR="00DB071B" w:rsidRPr="005F4D36">
              <w:rPr>
                <w:rFonts w:asciiTheme="minorHAnsi" w:hAnsiTheme="minorHAnsi" w:cstheme="minorHAnsi"/>
              </w:rPr>
              <w:t>?</w:t>
            </w:r>
            <w:r w:rsidRPr="005F4D36">
              <w:rPr>
                <w:rFonts w:asciiTheme="minorHAnsi" w:hAnsiTheme="minorHAnsi" w:cstheme="minorHAnsi"/>
              </w:rPr>
              <w:t xml:space="preserve"> Please provide details </w:t>
            </w:r>
          </w:p>
          <w:p w14:paraId="3FF390BC" w14:textId="77777777" w:rsidR="006D1FFF" w:rsidRPr="005F4D36" w:rsidRDefault="006D1FFF" w:rsidP="005856A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lang w:val="en-US"/>
              </w:rPr>
            </w:pPr>
          </w:p>
          <w:p w14:paraId="32CC921F" w14:textId="77777777" w:rsidR="006D1FFF" w:rsidRPr="00585391" w:rsidRDefault="006D1FFF" w:rsidP="005856A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35EA72EE" w14:textId="77777777" w:rsidR="006D1FFF" w:rsidRPr="00585391" w:rsidRDefault="006D1FFF" w:rsidP="005856A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7666F84B" w14:textId="69EB9737" w:rsidR="006D1FFF" w:rsidRDefault="006D1FFF" w:rsidP="005856A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5E0EAD5A" w14:textId="4FDB6AB7" w:rsidR="006D1FFF" w:rsidRPr="00585391" w:rsidRDefault="006D1FFF" w:rsidP="005856A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</w:tc>
      </w:tr>
      <w:tr w:rsidR="005F4D36" w:rsidRPr="00057208" w14:paraId="53C38D93" w14:textId="77777777" w:rsidTr="00271175">
        <w:tc>
          <w:tcPr>
            <w:tcW w:w="9900" w:type="dxa"/>
            <w:shd w:val="clear" w:color="auto" w:fill="auto"/>
          </w:tcPr>
          <w:p w14:paraId="4141BBF8" w14:textId="1D80684F" w:rsidR="005F4D36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(ii) </w:t>
            </w:r>
            <w:r w:rsidR="007D7D60">
              <w:rPr>
                <w:rFonts w:asciiTheme="minorHAnsi" w:hAnsiTheme="minorHAnsi" w:cstheme="minorHAnsi"/>
              </w:rPr>
              <w:t xml:space="preserve">Are </w:t>
            </w:r>
            <w:r w:rsidR="005F4D36" w:rsidRPr="005F4D36">
              <w:rPr>
                <w:rFonts w:asciiTheme="minorHAnsi" w:hAnsiTheme="minorHAnsi" w:cstheme="minorHAnsi"/>
              </w:rPr>
              <w:t>the company vehicles fitted with speed limiter?</w:t>
            </w:r>
          </w:p>
          <w:p w14:paraId="013237B9" w14:textId="1FCBFDBF" w:rsidR="001D2C82" w:rsidRDefault="001D2C82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6FD25C61" w14:textId="195208A8" w:rsidR="001D2C82" w:rsidRDefault="001D2C82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7B22C6EE" w14:textId="77777777" w:rsidR="001D2C82" w:rsidRPr="005F4D36" w:rsidRDefault="001D2C82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5C841FC4" w14:textId="42793B9B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</w:tc>
      </w:tr>
      <w:tr w:rsidR="005F4D36" w:rsidRPr="00057208" w14:paraId="64F4BA5F" w14:textId="77777777" w:rsidTr="00271175">
        <w:tc>
          <w:tcPr>
            <w:tcW w:w="9900" w:type="dxa"/>
            <w:shd w:val="clear" w:color="auto" w:fill="auto"/>
          </w:tcPr>
          <w:p w14:paraId="10F613A8" w14:textId="03FAD990" w:rsidR="005F4D36" w:rsidRDefault="009803D8" w:rsidP="009803D8">
            <w:pPr>
              <w:pStyle w:val="paragraph"/>
              <w:spacing w:before="0" w:beforeAutospacing="0" w:after="0" w:afterAutospacing="0"/>
              <w:ind w:left="422" w:hanging="422"/>
              <w:jc w:val="both"/>
              <w:textAlignment w:val="baselin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 xml:space="preserve">(iii) </w:t>
            </w:r>
            <w:r w:rsidR="007D7D60">
              <w:rPr>
                <w:rFonts w:asciiTheme="minorHAnsi" w:hAnsiTheme="minorHAnsi" w:cstheme="minorHAnsi"/>
              </w:rPr>
              <w:t xml:space="preserve">Are </w:t>
            </w:r>
            <w:r w:rsidR="005F4D36" w:rsidRPr="005F4D36">
              <w:rPr>
                <w:rFonts w:asciiTheme="minorHAnsi" w:hAnsiTheme="minorHAnsi" w:cstheme="minorHAnsi"/>
              </w:rPr>
              <w:t>the co</w:t>
            </w:r>
            <w:r w:rsidR="007D7D60">
              <w:rPr>
                <w:rFonts w:asciiTheme="minorHAnsi" w:hAnsiTheme="minorHAnsi" w:cstheme="minorHAnsi"/>
              </w:rPr>
              <w:t>mpany vehicles</w:t>
            </w:r>
            <w:r w:rsidR="005F4D36" w:rsidRPr="005F4D36">
              <w:rPr>
                <w:rFonts w:asciiTheme="minorHAnsi" w:hAnsiTheme="minorHAnsi" w:cstheme="minorHAnsi"/>
              </w:rPr>
              <w:t xml:space="preserve"> fitted with safety alarm features </w:t>
            </w:r>
            <w:r w:rsidR="007D7D60" w:rsidRPr="005F4D36">
              <w:rPr>
                <w:rFonts w:asciiTheme="minorHAnsi" w:hAnsiTheme="minorHAnsi" w:cstheme="minorHAnsi"/>
              </w:rPr>
              <w:t>(e.g.</w:t>
            </w:r>
            <w:r w:rsidR="005F4D36" w:rsidRPr="005F4D36">
              <w:rPr>
                <w:rFonts w:asciiTheme="minorHAnsi" w:hAnsiTheme="minorHAnsi" w:cstheme="minorHAnsi"/>
              </w:rPr>
              <w:t> emergency alarm on doors,</w:t>
            </w:r>
            <w:r w:rsidR="007D7D60">
              <w:rPr>
                <w:rFonts w:asciiTheme="minorHAnsi" w:hAnsiTheme="minorHAnsi" w:cstheme="minorHAnsi"/>
              </w:rPr>
              <w:t xml:space="preserve"> </w:t>
            </w:r>
            <w:r w:rsidR="005F4D36" w:rsidRPr="005F4D36">
              <w:rPr>
                <w:rFonts w:asciiTheme="minorHAnsi" w:hAnsiTheme="minorHAnsi" w:cstheme="minorHAnsi"/>
              </w:rPr>
              <w:t>reverse alarm,</w:t>
            </w:r>
            <w:r w:rsidR="007D7D60">
              <w:rPr>
                <w:rFonts w:asciiTheme="minorHAnsi" w:hAnsiTheme="minorHAnsi" w:cstheme="minorHAnsi"/>
              </w:rPr>
              <w:t xml:space="preserve"> </w:t>
            </w:r>
            <w:r w:rsidR="005F4D36" w:rsidRPr="005F4D36">
              <w:rPr>
                <w:rFonts w:asciiTheme="minorHAnsi" w:hAnsiTheme="minorHAnsi" w:cstheme="minorHAnsi"/>
              </w:rPr>
              <w:t xml:space="preserve">brake alarm system </w:t>
            </w:r>
            <w:r w:rsidR="007D7D60" w:rsidRPr="005F4D36">
              <w:rPr>
                <w:rFonts w:asciiTheme="minorHAnsi" w:hAnsiTheme="minorHAnsi" w:cstheme="minorHAnsi"/>
              </w:rPr>
              <w:t>etc.</w:t>
            </w:r>
            <w:r w:rsidR="005F4D36" w:rsidRPr="005F4D36">
              <w:rPr>
                <w:rFonts w:asciiTheme="minorHAnsi" w:hAnsiTheme="minorHAnsi" w:cstheme="minorHAnsi"/>
              </w:rPr>
              <w:t>)</w:t>
            </w:r>
            <w:r w:rsidR="007D7D60">
              <w:rPr>
                <w:rFonts w:asciiTheme="minorHAnsi" w:hAnsiTheme="minorHAnsi" w:cstheme="minorHAnsi"/>
              </w:rPr>
              <w:t>?</w:t>
            </w:r>
            <w:r w:rsidR="00B60DFC">
              <w:rPr>
                <w:rFonts w:asciiTheme="minorHAnsi" w:hAnsiTheme="minorHAnsi" w:cstheme="minorHAnsi"/>
              </w:rPr>
              <w:t xml:space="preserve"> </w:t>
            </w:r>
            <w:r w:rsidR="00B60DFC" w:rsidRPr="005F4D36">
              <w:rPr>
                <w:rFonts w:asciiTheme="minorHAnsi" w:hAnsiTheme="minorHAnsi" w:cstheme="minorHAnsi"/>
              </w:rPr>
              <w:t>Please provide details</w:t>
            </w:r>
          </w:p>
          <w:p w14:paraId="3EFDAC07" w14:textId="77777777" w:rsidR="005F4D36" w:rsidRDefault="005F4D36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08AFB930" w14:textId="77777777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0462027C" w14:textId="77777777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0E72DBA7" w14:textId="77777777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788A192D" w14:textId="36EBC860" w:rsidR="009803D8" w:rsidRPr="005F4D36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</w:tc>
      </w:tr>
      <w:tr w:rsidR="005F4D36" w:rsidRPr="00057208" w14:paraId="63D97664" w14:textId="77777777" w:rsidTr="00271175">
        <w:tc>
          <w:tcPr>
            <w:tcW w:w="9900" w:type="dxa"/>
            <w:shd w:val="clear" w:color="auto" w:fill="auto"/>
          </w:tcPr>
          <w:p w14:paraId="5A035C5D" w14:textId="31C8951D" w:rsidR="005F4D36" w:rsidRPr="005F4D36" w:rsidRDefault="009803D8" w:rsidP="009803D8">
            <w:pPr>
              <w:pStyle w:val="paragraph"/>
              <w:spacing w:before="0" w:beforeAutospacing="0" w:after="0" w:afterAutospacing="0"/>
              <w:ind w:left="422" w:hanging="422"/>
              <w:jc w:val="both"/>
              <w:textAlignment w:val="baselin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(iv) </w:t>
            </w:r>
            <w:r w:rsidR="007D7D60">
              <w:rPr>
                <w:rFonts w:asciiTheme="minorHAnsi" w:hAnsiTheme="minorHAnsi" w:cstheme="minorHAnsi"/>
              </w:rPr>
              <w:t xml:space="preserve">Does the company provide any training to the drivers </w:t>
            </w:r>
            <w:r w:rsidR="005F4D36">
              <w:rPr>
                <w:rFonts w:asciiTheme="minorHAnsi" w:hAnsiTheme="minorHAnsi" w:cstheme="minorHAnsi"/>
              </w:rPr>
              <w:t xml:space="preserve">on defensive driving </w:t>
            </w:r>
            <w:r w:rsidR="005F4D36" w:rsidRPr="005F4D36">
              <w:rPr>
                <w:rFonts w:asciiTheme="minorHAnsi" w:hAnsiTheme="minorHAnsi" w:cstheme="minorHAnsi"/>
              </w:rPr>
              <w:t>(</w:t>
            </w:r>
            <w:r w:rsidR="007D7D60" w:rsidRPr="005F4D36">
              <w:rPr>
                <w:rFonts w:asciiTheme="minorHAnsi" w:hAnsiTheme="minorHAnsi" w:cstheme="minorHAnsi"/>
              </w:rPr>
              <w:t>e.g.</w:t>
            </w:r>
            <w:r w:rsidR="005F4D36" w:rsidRPr="005F4D36">
              <w:rPr>
                <w:rFonts w:asciiTheme="minorHAnsi" w:hAnsiTheme="minorHAnsi" w:cstheme="minorHAnsi"/>
              </w:rPr>
              <w:t xml:space="preserve"> over speeding, use of phone while driving,</w:t>
            </w:r>
            <w:r w:rsidR="007D7D60">
              <w:rPr>
                <w:rFonts w:asciiTheme="minorHAnsi" w:hAnsiTheme="minorHAnsi" w:cstheme="minorHAnsi"/>
              </w:rPr>
              <w:t xml:space="preserve"> </w:t>
            </w:r>
            <w:r w:rsidR="005F4D36" w:rsidRPr="005F4D36">
              <w:rPr>
                <w:rFonts w:asciiTheme="minorHAnsi" w:hAnsiTheme="minorHAnsi" w:cstheme="minorHAnsi"/>
              </w:rPr>
              <w:t>alcoholic drink,</w:t>
            </w:r>
            <w:r w:rsidR="007D7D60">
              <w:rPr>
                <w:rFonts w:asciiTheme="minorHAnsi" w:hAnsiTheme="minorHAnsi" w:cstheme="minorHAnsi"/>
              </w:rPr>
              <w:t xml:space="preserve"> drugs </w:t>
            </w:r>
            <w:r w:rsidR="007D7D60" w:rsidRPr="005F4D36">
              <w:rPr>
                <w:rFonts w:asciiTheme="minorHAnsi" w:hAnsiTheme="minorHAnsi" w:cstheme="minorHAnsi"/>
              </w:rPr>
              <w:t>etc.)?</w:t>
            </w:r>
            <w:r w:rsidR="00B60DFC">
              <w:rPr>
                <w:rFonts w:asciiTheme="minorHAnsi" w:hAnsiTheme="minorHAnsi" w:cstheme="minorHAnsi"/>
              </w:rPr>
              <w:t xml:space="preserve"> </w:t>
            </w:r>
            <w:r w:rsidR="00B60DFC" w:rsidRPr="005F4D36">
              <w:rPr>
                <w:rFonts w:asciiTheme="minorHAnsi" w:hAnsiTheme="minorHAnsi" w:cstheme="minorHAnsi"/>
              </w:rPr>
              <w:t>Please provide details</w:t>
            </w:r>
          </w:p>
          <w:p w14:paraId="284B048E" w14:textId="77777777" w:rsidR="005F4D36" w:rsidRDefault="005F4D36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5A944CE1" w14:textId="228C0BAE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2B6ACBAA" w14:textId="77777777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700BD595" w14:textId="44819AB8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3B194C07" w14:textId="175D3FEE" w:rsidR="00B60DFC" w:rsidRDefault="00B60DFC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6F6A41C2" w14:textId="77777777" w:rsidR="00B60DFC" w:rsidRDefault="00B60DFC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36D6A735" w14:textId="34104AA1" w:rsidR="009803D8" w:rsidRPr="005F4D36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</w:tc>
      </w:tr>
      <w:tr w:rsidR="005F4D36" w:rsidRPr="00057208" w14:paraId="241AF364" w14:textId="77777777" w:rsidTr="00271175">
        <w:tc>
          <w:tcPr>
            <w:tcW w:w="9900" w:type="dxa"/>
            <w:shd w:val="clear" w:color="auto" w:fill="auto"/>
          </w:tcPr>
          <w:p w14:paraId="2EE85615" w14:textId="5A2DF921" w:rsidR="007D7D60" w:rsidRPr="005F4D36" w:rsidRDefault="009803D8" w:rsidP="009803D8">
            <w:pPr>
              <w:pStyle w:val="paragraph"/>
              <w:spacing w:before="0" w:beforeAutospacing="0" w:after="0" w:afterAutospacing="0"/>
              <w:ind w:left="422" w:hanging="422"/>
              <w:jc w:val="both"/>
              <w:textAlignment w:val="baselin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(v) </w:t>
            </w:r>
            <w:r w:rsidR="007D7D60" w:rsidRPr="005F4D36">
              <w:rPr>
                <w:rFonts w:asciiTheme="minorHAnsi" w:hAnsiTheme="minorHAnsi" w:cstheme="minorHAnsi"/>
              </w:rPr>
              <w:t>Ha</w:t>
            </w:r>
            <w:r w:rsidR="007D7D60">
              <w:rPr>
                <w:rFonts w:asciiTheme="minorHAnsi" w:hAnsiTheme="minorHAnsi" w:cstheme="minorHAnsi"/>
              </w:rPr>
              <w:t>ve the drivers</w:t>
            </w:r>
            <w:r w:rsidR="007D7D60" w:rsidRPr="005F4D36">
              <w:rPr>
                <w:rFonts w:asciiTheme="minorHAnsi" w:hAnsiTheme="minorHAnsi" w:cstheme="minorHAnsi"/>
              </w:rPr>
              <w:t>/em</w:t>
            </w:r>
            <w:r w:rsidR="00B60DFC">
              <w:rPr>
                <w:rFonts w:asciiTheme="minorHAnsi" w:hAnsiTheme="minorHAnsi" w:cstheme="minorHAnsi"/>
              </w:rPr>
              <w:t xml:space="preserve">ployees followed </w:t>
            </w:r>
            <w:r w:rsidR="007D10B0">
              <w:rPr>
                <w:rFonts w:asciiTheme="minorHAnsi" w:hAnsiTheme="minorHAnsi" w:cstheme="minorHAnsi"/>
              </w:rPr>
              <w:t>any continuous</w:t>
            </w:r>
            <w:r w:rsidR="007D7D60" w:rsidRPr="005F4D36">
              <w:rPr>
                <w:rFonts w:asciiTheme="minorHAnsi" w:hAnsiTheme="minorHAnsi" w:cstheme="minorHAnsi"/>
              </w:rPr>
              <w:t> p</w:t>
            </w:r>
            <w:r w:rsidR="007D7D60">
              <w:rPr>
                <w:rFonts w:asciiTheme="minorHAnsi" w:hAnsiTheme="minorHAnsi" w:cstheme="minorHAnsi"/>
              </w:rPr>
              <w:t>rogram</w:t>
            </w:r>
            <w:r w:rsidR="007D10B0">
              <w:rPr>
                <w:rFonts w:asciiTheme="minorHAnsi" w:hAnsiTheme="minorHAnsi" w:cstheme="minorHAnsi"/>
              </w:rPr>
              <w:t>me</w:t>
            </w:r>
            <w:r w:rsidR="007D7D60">
              <w:rPr>
                <w:rFonts w:asciiTheme="minorHAnsi" w:hAnsiTheme="minorHAnsi" w:cstheme="minorHAnsi"/>
              </w:rPr>
              <w:t xml:space="preserve"> on safe driving skills</w:t>
            </w:r>
            <w:r w:rsidR="007D10B0">
              <w:rPr>
                <w:rFonts w:asciiTheme="minorHAnsi" w:hAnsiTheme="minorHAnsi" w:cstheme="minorHAnsi"/>
              </w:rPr>
              <w:t xml:space="preserve"> and </w:t>
            </w:r>
            <w:r w:rsidR="007D7D60" w:rsidRPr="005F4D36">
              <w:rPr>
                <w:rFonts w:asciiTheme="minorHAnsi" w:hAnsiTheme="minorHAnsi" w:cstheme="minorHAnsi"/>
              </w:rPr>
              <w:t>attend </w:t>
            </w:r>
            <w:r w:rsidR="007D7D60">
              <w:rPr>
                <w:rFonts w:asciiTheme="minorHAnsi" w:hAnsiTheme="minorHAnsi" w:cstheme="minorHAnsi"/>
              </w:rPr>
              <w:t xml:space="preserve">educational </w:t>
            </w:r>
            <w:r w:rsidR="007D7D60" w:rsidRPr="005F4D36">
              <w:rPr>
                <w:rFonts w:asciiTheme="minorHAnsi" w:hAnsiTheme="minorHAnsi" w:cstheme="minorHAnsi"/>
              </w:rPr>
              <w:t>workshop</w:t>
            </w:r>
            <w:r w:rsidR="001D2C82">
              <w:rPr>
                <w:rFonts w:asciiTheme="minorHAnsi" w:hAnsiTheme="minorHAnsi" w:cstheme="minorHAnsi"/>
              </w:rPr>
              <w:t xml:space="preserve"> on road safety?</w:t>
            </w:r>
            <w:r w:rsidR="00B60DFC">
              <w:rPr>
                <w:rFonts w:asciiTheme="minorHAnsi" w:hAnsiTheme="minorHAnsi" w:cstheme="minorHAnsi"/>
              </w:rPr>
              <w:t xml:space="preserve"> </w:t>
            </w:r>
            <w:r w:rsidR="00B60DFC" w:rsidRPr="005F4D36">
              <w:rPr>
                <w:rFonts w:asciiTheme="minorHAnsi" w:hAnsiTheme="minorHAnsi" w:cstheme="minorHAnsi"/>
              </w:rPr>
              <w:t>Please provide details</w:t>
            </w:r>
          </w:p>
          <w:p w14:paraId="60F3524A" w14:textId="77777777" w:rsidR="005F4D36" w:rsidRDefault="005F4D36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716982A2" w14:textId="77777777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18D9F291" w14:textId="1118B944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616CB30A" w14:textId="77777777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4AE5FCF8" w14:textId="77777777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7B059875" w14:textId="77777777" w:rsidR="00B60DFC" w:rsidRDefault="00B60DFC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63BEA709" w14:textId="511057D0" w:rsidR="00B60DFC" w:rsidRPr="005F4D36" w:rsidRDefault="00B60DFC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</w:tc>
      </w:tr>
      <w:tr w:rsidR="007D7D60" w:rsidRPr="00057208" w14:paraId="51E524BE" w14:textId="77777777" w:rsidTr="00271175">
        <w:tc>
          <w:tcPr>
            <w:tcW w:w="9900" w:type="dxa"/>
            <w:shd w:val="clear" w:color="auto" w:fill="auto"/>
          </w:tcPr>
          <w:p w14:paraId="6C1AF6CC" w14:textId="2F0D1E04" w:rsidR="007D7D60" w:rsidRPr="005F4D36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(vi)  </w:t>
            </w:r>
            <w:r w:rsidR="007D7D60">
              <w:rPr>
                <w:rFonts w:asciiTheme="minorHAnsi" w:hAnsiTheme="minorHAnsi" w:cstheme="minorHAnsi"/>
              </w:rPr>
              <w:t xml:space="preserve">Are the </w:t>
            </w:r>
            <w:r w:rsidR="007D7D60" w:rsidRPr="005F4D36">
              <w:rPr>
                <w:rFonts w:asciiTheme="minorHAnsi" w:hAnsiTheme="minorHAnsi" w:cstheme="minorHAnsi"/>
              </w:rPr>
              <w:t>drivers /employees well verse</w:t>
            </w:r>
            <w:r w:rsidR="007D7D60">
              <w:rPr>
                <w:rFonts w:asciiTheme="minorHAnsi" w:hAnsiTheme="minorHAnsi" w:cstheme="minorHAnsi"/>
              </w:rPr>
              <w:t>d with traffic offences?</w:t>
            </w:r>
            <w:r w:rsidR="001D2C82">
              <w:rPr>
                <w:rFonts w:asciiTheme="minorHAnsi" w:hAnsiTheme="minorHAnsi" w:cstheme="minorHAnsi"/>
              </w:rPr>
              <w:t xml:space="preserve"> </w:t>
            </w:r>
          </w:p>
          <w:p w14:paraId="4170FA29" w14:textId="77777777" w:rsidR="007D7D60" w:rsidRDefault="007D7D60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2AC52E4F" w14:textId="77777777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759B79B5" w14:textId="77777777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284F8FCC" w14:textId="77777777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279245D1" w14:textId="77777777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273BCF76" w14:textId="77777777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  <w:p w14:paraId="7EDF26EC" w14:textId="5BF02803" w:rsidR="009803D8" w:rsidRPr="005F4D36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</w:rPr>
            </w:pPr>
          </w:p>
        </w:tc>
      </w:tr>
      <w:tr w:rsidR="00271175" w:rsidRPr="00057208" w14:paraId="4AA6047D" w14:textId="77777777" w:rsidTr="00271175">
        <w:tc>
          <w:tcPr>
            <w:tcW w:w="9900" w:type="dxa"/>
            <w:shd w:val="clear" w:color="auto" w:fill="auto"/>
          </w:tcPr>
          <w:p w14:paraId="214B876F" w14:textId="72DA7329" w:rsidR="00271175" w:rsidRPr="00585391" w:rsidRDefault="009803D8" w:rsidP="00B60DFC">
            <w:pPr>
              <w:pStyle w:val="paragraph"/>
              <w:spacing w:before="0" w:beforeAutospacing="0" w:after="0" w:afterAutospacing="0"/>
              <w:ind w:left="422" w:hanging="426"/>
              <w:jc w:val="both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Cs/>
              </w:rPr>
              <w:t>(vii</w:t>
            </w:r>
            <w:r w:rsidR="00B60DFC">
              <w:rPr>
                <w:rStyle w:val="normaltextrun"/>
                <w:rFonts w:asciiTheme="minorHAnsi" w:hAnsiTheme="minorHAnsi" w:cstheme="minorHAnsi"/>
                <w:bCs/>
              </w:rPr>
              <w:t>)</w:t>
            </w:r>
            <w:r w:rsidR="00DB071B" w:rsidRPr="00585391">
              <w:rPr>
                <w:rStyle w:val="normaltextrun"/>
                <w:rFonts w:asciiTheme="minorHAnsi" w:hAnsiTheme="minorHAnsi" w:cstheme="minorHAnsi"/>
                <w:bCs/>
              </w:rPr>
              <w:t xml:space="preserve"> </w:t>
            </w:r>
            <w:r w:rsidR="00585391">
              <w:rPr>
                <w:rStyle w:val="normaltextrun"/>
                <w:rFonts w:asciiTheme="minorHAnsi" w:hAnsiTheme="minorHAnsi" w:cstheme="minorHAnsi"/>
                <w:bCs/>
              </w:rPr>
              <w:t>What</w:t>
            </w:r>
            <w:r w:rsidR="00271175" w:rsidRPr="00585391">
              <w:rPr>
                <w:rStyle w:val="normaltextrun"/>
                <w:rFonts w:asciiTheme="minorHAnsi" w:hAnsiTheme="minorHAnsi" w:cstheme="minorHAnsi"/>
                <w:bCs/>
              </w:rPr>
              <w:t xml:space="preserve"> measures are being taken by the company </w:t>
            </w:r>
            <w:r w:rsidR="00B60DFC">
              <w:rPr>
                <w:rStyle w:val="normaltextrun"/>
                <w:rFonts w:asciiTheme="minorHAnsi" w:hAnsiTheme="minorHAnsi" w:cstheme="minorHAnsi"/>
                <w:bCs/>
              </w:rPr>
              <w:t xml:space="preserve">vehicles </w:t>
            </w:r>
            <w:r w:rsidR="00271175" w:rsidRPr="00585391">
              <w:rPr>
                <w:rStyle w:val="normaltextrun"/>
                <w:rFonts w:asciiTheme="minorHAnsi" w:hAnsiTheme="minorHAnsi" w:cstheme="minorHAnsi"/>
                <w:bCs/>
              </w:rPr>
              <w:t>to mitigate traffic congestion</w:t>
            </w:r>
            <w:r w:rsidR="00DB071B" w:rsidRPr="00585391">
              <w:rPr>
                <w:rStyle w:val="normaltextrun"/>
                <w:rFonts w:asciiTheme="minorHAnsi" w:hAnsiTheme="minorHAnsi" w:cstheme="minorHAnsi"/>
                <w:bCs/>
              </w:rPr>
              <w:t>?</w:t>
            </w:r>
            <w:r w:rsidR="00B60DFC">
              <w:rPr>
                <w:rStyle w:val="normaltextrun"/>
                <w:rFonts w:asciiTheme="minorHAnsi" w:hAnsiTheme="minorHAnsi" w:cstheme="minorHAnsi"/>
                <w:bCs/>
              </w:rPr>
              <w:t xml:space="preserve"> </w:t>
            </w:r>
            <w:r w:rsidR="00B60DFC" w:rsidRPr="005F4D36">
              <w:rPr>
                <w:rFonts w:asciiTheme="minorHAnsi" w:hAnsiTheme="minorHAnsi" w:cstheme="minorHAnsi"/>
              </w:rPr>
              <w:t>Please provide details</w:t>
            </w:r>
          </w:p>
          <w:p w14:paraId="2E51E705" w14:textId="05503300" w:rsidR="006D1FFF" w:rsidRPr="00585391" w:rsidRDefault="006D1FFF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70C14749" w14:textId="50849AC5" w:rsidR="006D1FFF" w:rsidRPr="00585391" w:rsidRDefault="006D1FFF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0A3265F0" w14:textId="7CA3F2B0" w:rsidR="006D1FFF" w:rsidRPr="00585391" w:rsidRDefault="006D1FFF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38A23935" w14:textId="747CBBA9" w:rsidR="006D1FFF" w:rsidRDefault="006D1FFF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7038475A" w14:textId="4764689A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720DC00D" w14:textId="2C2AA3F9" w:rsidR="009803D8" w:rsidRDefault="009803D8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515B0EF2" w14:textId="743A0141" w:rsidR="006D1FFF" w:rsidRPr="00585391" w:rsidRDefault="006D1FFF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62AD4436" w14:textId="77777777" w:rsidR="00271175" w:rsidRDefault="00271175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6A1484EE" w14:textId="77777777" w:rsidR="00735CF7" w:rsidRDefault="00735CF7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620F3B7B" w14:textId="77777777" w:rsidR="00735CF7" w:rsidRDefault="00735CF7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4FEC2394" w14:textId="77777777" w:rsidR="00735CF7" w:rsidRDefault="00735CF7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54BA02CC" w14:textId="77777777" w:rsidR="00735CF7" w:rsidRDefault="00735CF7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  <w:p w14:paraId="3DB45823" w14:textId="6DC5B4E7" w:rsidR="00735CF7" w:rsidRPr="00585391" w:rsidRDefault="00735CF7" w:rsidP="007D7D6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</w:tc>
      </w:tr>
      <w:tr w:rsidR="005856AF" w:rsidRPr="00057208" w14:paraId="3BAD5817" w14:textId="77777777" w:rsidTr="00715C9E">
        <w:tc>
          <w:tcPr>
            <w:tcW w:w="9900" w:type="dxa"/>
            <w:shd w:val="clear" w:color="auto" w:fill="D9D9D9" w:themeFill="background1" w:themeFillShade="D9"/>
          </w:tcPr>
          <w:p w14:paraId="7C900218" w14:textId="6B97D67B" w:rsidR="005856AF" w:rsidRPr="00057208" w:rsidRDefault="006D1FFF" w:rsidP="006D1FF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lastRenderedPageBreak/>
              <w:t>3.0</w:t>
            </w:r>
            <w:r w:rsidR="005856AF"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 CERTIFICATION AND REPORTING</w:t>
            </w:r>
          </w:p>
        </w:tc>
      </w:tr>
      <w:tr w:rsidR="00E63B70" w:rsidRPr="00057208" w14:paraId="5892F91A" w14:textId="77777777" w:rsidTr="00715C9E">
        <w:trPr>
          <w:trHeight w:val="576"/>
        </w:trPr>
        <w:tc>
          <w:tcPr>
            <w:tcW w:w="9900" w:type="dxa"/>
            <w:tcBorders>
              <w:top w:val="dashSmallGap" w:sz="4" w:space="0" w:color="auto"/>
            </w:tcBorders>
          </w:tcPr>
          <w:p w14:paraId="2A56A209" w14:textId="5EC1E466" w:rsidR="00E63B70" w:rsidRPr="00057208" w:rsidRDefault="00E63B70" w:rsidP="00E63B70">
            <w:pPr>
              <w:pStyle w:val="ListParagraph"/>
              <w:spacing w:before="120" w:after="120" w:line="276" w:lineRule="auto"/>
              <w:ind w:left="0"/>
              <w:rPr>
                <w:rFonts w:cstheme="minorHAnsi"/>
              </w:rPr>
            </w:pPr>
            <w:r w:rsidRPr="00057208">
              <w:rPr>
                <w:rStyle w:val="normaltextrun"/>
                <w:rFonts w:eastAsia="Times New Roman" w:cstheme="minorHAnsi"/>
                <w:b/>
                <w:bCs/>
                <w:lang w:eastAsia="en-GB"/>
              </w:rPr>
              <w:t>A.   CERTIFICATION</w:t>
            </w:r>
          </w:p>
        </w:tc>
      </w:tr>
      <w:tr w:rsidR="005856AF" w:rsidRPr="00057208" w14:paraId="776B3C41" w14:textId="77777777" w:rsidTr="00715C9E">
        <w:trPr>
          <w:trHeight w:val="576"/>
        </w:trPr>
        <w:tc>
          <w:tcPr>
            <w:tcW w:w="9900" w:type="dxa"/>
            <w:tcBorders>
              <w:top w:val="dashSmallGap" w:sz="4" w:space="0" w:color="auto"/>
            </w:tcBorders>
          </w:tcPr>
          <w:p w14:paraId="38E1EEF1" w14:textId="0A661C9A" w:rsidR="005856AF" w:rsidRPr="00057208" w:rsidRDefault="00F343A4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 w:rsidRPr="00057208">
              <w:rPr>
                <w:rFonts w:cstheme="minorHAnsi"/>
              </w:rPr>
              <w:t xml:space="preserve">(i) </w:t>
            </w:r>
            <w:r w:rsidR="005856AF" w:rsidRPr="00057208">
              <w:rPr>
                <w:rFonts w:cstheme="minorHAnsi"/>
              </w:rPr>
              <w:t xml:space="preserve">Does the </w:t>
            </w:r>
            <w:r w:rsidR="00BC682C" w:rsidRPr="00057208">
              <w:rPr>
                <w:rFonts w:cstheme="minorHAnsi"/>
              </w:rPr>
              <w:t>company f</w:t>
            </w:r>
            <w:r w:rsidRPr="00057208">
              <w:rPr>
                <w:rFonts w:cstheme="minorHAnsi"/>
              </w:rPr>
              <w:t>ollow any formal certificates based on environmental standards but not limited to ISO 14001, ISO 50001, ISO 22000, MauriGAP, Ecocert, Ecolabel, Made in Moris, HACCP, EU, GMP, etc.)</w:t>
            </w:r>
            <w:r w:rsidR="005856AF" w:rsidRPr="00057208">
              <w:rPr>
                <w:rFonts w:cstheme="minorHAnsi"/>
              </w:rPr>
              <w:t>?</w:t>
            </w:r>
            <w:r w:rsidR="00630185" w:rsidRPr="00057208">
              <w:rPr>
                <w:rFonts w:cstheme="minorHAnsi"/>
              </w:rPr>
              <w:t xml:space="preserve"> Please provide details.</w:t>
            </w:r>
          </w:p>
          <w:p w14:paraId="2453ABF4" w14:textId="77777777" w:rsidR="005856AF" w:rsidRPr="00057208" w:rsidRDefault="005856AF" w:rsidP="005856AF">
            <w:pPr>
              <w:ind w:left="342" w:firstLine="720"/>
              <w:rPr>
                <w:rFonts w:cstheme="minorHAnsi"/>
              </w:rPr>
            </w:pPr>
          </w:p>
          <w:p w14:paraId="2CDA76B8" w14:textId="77777777" w:rsidR="00E63B70" w:rsidRPr="00057208" w:rsidRDefault="00E63B70" w:rsidP="005856AF">
            <w:pPr>
              <w:ind w:left="342" w:firstLine="720"/>
              <w:rPr>
                <w:rFonts w:cstheme="minorHAnsi"/>
              </w:rPr>
            </w:pPr>
          </w:p>
          <w:p w14:paraId="37A35C9C" w14:textId="77777777" w:rsidR="005856AF" w:rsidRPr="00057208" w:rsidRDefault="005856AF" w:rsidP="005856AF">
            <w:pPr>
              <w:ind w:left="342"/>
              <w:rPr>
                <w:rFonts w:cstheme="minorHAnsi"/>
              </w:rPr>
            </w:pPr>
          </w:p>
          <w:p w14:paraId="609EF83F" w14:textId="2A0B933C" w:rsidR="005856AF" w:rsidRPr="00057208" w:rsidRDefault="005856AF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</w:p>
          <w:p w14:paraId="1124A551" w14:textId="4154683A" w:rsidR="005856AF" w:rsidRPr="00057208" w:rsidRDefault="005856AF" w:rsidP="00854538">
            <w:pPr>
              <w:jc w:val="both"/>
              <w:rPr>
                <w:rFonts w:cstheme="minorHAnsi"/>
                <w:b/>
                <w:bCs/>
              </w:rPr>
            </w:pPr>
          </w:p>
          <w:p w14:paraId="384CDA9B" w14:textId="3BA9364E" w:rsidR="00585391" w:rsidRPr="00057208" w:rsidRDefault="00585391" w:rsidP="005856AF">
            <w:pPr>
              <w:rPr>
                <w:rFonts w:cstheme="minorHAnsi"/>
                <w:b/>
                <w:bCs/>
              </w:rPr>
            </w:pPr>
          </w:p>
        </w:tc>
      </w:tr>
      <w:tr w:rsidR="00017D68" w:rsidRPr="00057208" w14:paraId="529A5CFB" w14:textId="77777777" w:rsidTr="00715C9E">
        <w:tc>
          <w:tcPr>
            <w:tcW w:w="9900" w:type="dxa"/>
          </w:tcPr>
          <w:p w14:paraId="3379455C" w14:textId="6326C2F7" w:rsidR="00017D68" w:rsidRPr="00057208" w:rsidRDefault="00E63B70" w:rsidP="00E63B70">
            <w:pPr>
              <w:pStyle w:val="ListParagraph"/>
              <w:ind w:left="72"/>
              <w:rPr>
                <w:rFonts w:cstheme="minorHAnsi"/>
              </w:rPr>
            </w:pPr>
            <w:r w:rsidRPr="00057208">
              <w:rPr>
                <w:rStyle w:val="normaltextrun"/>
                <w:rFonts w:eastAsia="Times New Roman" w:cstheme="minorHAnsi"/>
                <w:b/>
                <w:bCs/>
                <w:lang w:eastAsia="en-GB"/>
              </w:rPr>
              <w:t>B.   REPORTING</w:t>
            </w:r>
          </w:p>
        </w:tc>
      </w:tr>
      <w:tr w:rsidR="00017D68" w:rsidRPr="00057208" w14:paraId="37A4C2B4" w14:textId="77777777" w:rsidTr="00715C9E">
        <w:tc>
          <w:tcPr>
            <w:tcW w:w="9900" w:type="dxa"/>
          </w:tcPr>
          <w:p w14:paraId="7D5DE898" w14:textId="7AE4A953" w:rsidR="00017D68" w:rsidRPr="0005720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 w:rsidRPr="00057208">
              <w:rPr>
                <w:rFonts w:cstheme="minorHAnsi"/>
              </w:rPr>
              <w:t xml:space="preserve">(i)   </w:t>
            </w:r>
            <w:r w:rsidR="00017D68" w:rsidRPr="00057208">
              <w:rPr>
                <w:rFonts w:cstheme="minorHAnsi"/>
              </w:rPr>
              <w:t xml:space="preserve">Does your </w:t>
            </w:r>
            <w:r w:rsidR="00BC682C" w:rsidRPr="00057208">
              <w:rPr>
                <w:rFonts w:cstheme="minorHAnsi"/>
              </w:rPr>
              <w:t xml:space="preserve">company </w:t>
            </w:r>
            <w:r w:rsidR="00017D68" w:rsidRPr="00057208">
              <w:rPr>
                <w:rFonts w:cstheme="minorHAnsi"/>
              </w:rPr>
              <w:t>provide sustainability data in line with sustainability reporting frameworks (such as GRI, TCFD, SASB, SFDR)?</w:t>
            </w:r>
            <w:r w:rsidR="00630185" w:rsidRPr="00057208">
              <w:rPr>
                <w:rFonts w:cstheme="minorHAnsi"/>
              </w:rPr>
              <w:t xml:space="preserve"> Please provide details.</w:t>
            </w:r>
          </w:p>
          <w:p w14:paraId="249DD79E" w14:textId="77777777" w:rsidR="00E63B70" w:rsidRPr="00057208" w:rsidRDefault="00E63B70" w:rsidP="00E63B70">
            <w:pPr>
              <w:rPr>
                <w:rFonts w:cstheme="minorHAnsi"/>
              </w:rPr>
            </w:pPr>
          </w:p>
          <w:p w14:paraId="566592E0" w14:textId="77777777" w:rsidR="00E63B70" w:rsidRPr="00057208" w:rsidRDefault="00E63B70" w:rsidP="00E63B70">
            <w:pPr>
              <w:rPr>
                <w:rFonts w:cstheme="minorHAnsi"/>
              </w:rPr>
            </w:pPr>
          </w:p>
          <w:p w14:paraId="11C08A59" w14:textId="77777777" w:rsidR="00E63B70" w:rsidRPr="00057208" w:rsidRDefault="00E63B70" w:rsidP="00E63B70">
            <w:pPr>
              <w:rPr>
                <w:rFonts w:cstheme="minorHAnsi"/>
              </w:rPr>
            </w:pPr>
          </w:p>
          <w:p w14:paraId="27EDE01B" w14:textId="77777777" w:rsidR="00E63B70" w:rsidRDefault="00E63B70" w:rsidP="00E63B70">
            <w:pPr>
              <w:rPr>
                <w:rFonts w:cstheme="minorHAnsi"/>
              </w:rPr>
            </w:pPr>
          </w:p>
          <w:p w14:paraId="330292E8" w14:textId="77777777" w:rsidR="00B37E0C" w:rsidRDefault="00B37E0C" w:rsidP="00E63B70">
            <w:pPr>
              <w:rPr>
                <w:rFonts w:cstheme="minorHAnsi"/>
              </w:rPr>
            </w:pPr>
          </w:p>
          <w:p w14:paraId="7B7524CC" w14:textId="403E4888" w:rsidR="00585391" w:rsidRPr="00057208" w:rsidRDefault="00585391" w:rsidP="00E63B70">
            <w:pPr>
              <w:rPr>
                <w:rFonts w:cstheme="minorHAnsi"/>
              </w:rPr>
            </w:pPr>
          </w:p>
        </w:tc>
      </w:tr>
      <w:tr w:rsidR="00017D68" w:rsidRPr="00057208" w14:paraId="1594819C" w14:textId="77777777" w:rsidTr="00715C9E">
        <w:tc>
          <w:tcPr>
            <w:tcW w:w="9900" w:type="dxa"/>
          </w:tcPr>
          <w:p w14:paraId="22882C2F" w14:textId="04BD64BD" w:rsidR="00017D68" w:rsidRPr="0005720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 w:rsidRPr="00057208">
              <w:rPr>
                <w:rFonts w:cstheme="minorHAnsi"/>
              </w:rPr>
              <w:t xml:space="preserve">(ii)  </w:t>
            </w:r>
            <w:r w:rsidR="00715C9E" w:rsidRPr="00057208">
              <w:rPr>
                <w:rFonts w:cstheme="minorHAnsi"/>
              </w:rPr>
              <w:t xml:space="preserve">Does your </w:t>
            </w:r>
            <w:r w:rsidR="00BC682C" w:rsidRPr="00057208">
              <w:rPr>
                <w:rFonts w:cstheme="minorHAnsi"/>
              </w:rPr>
              <w:t xml:space="preserve">company </w:t>
            </w:r>
            <w:r w:rsidR="00017D68" w:rsidRPr="00057208">
              <w:rPr>
                <w:rFonts w:cstheme="minorHAnsi"/>
              </w:rPr>
              <w:t>focus on specific U</w:t>
            </w:r>
            <w:r w:rsidR="00854538" w:rsidRPr="00057208">
              <w:rPr>
                <w:rFonts w:cstheme="minorHAnsi"/>
              </w:rPr>
              <w:t xml:space="preserve">nited </w:t>
            </w:r>
            <w:r w:rsidR="00017D68" w:rsidRPr="00057208">
              <w:rPr>
                <w:rFonts w:cstheme="minorHAnsi"/>
              </w:rPr>
              <w:t>N</w:t>
            </w:r>
            <w:r w:rsidR="00BC682C" w:rsidRPr="00057208">
              <w:rPr>
                <w:rFonts w:cstheme="minorHAnsi"/>
              </w:rPr>
              <w:t>ations</w:t>
            </w:r>
            <w:r w:rsidR="00017D68" w:rsidRPr="00057208">
              <w:rPr>
                <w:rFonts w:cstheme="minorHAnsi"/>
              </w:rPr>
              <w:t xml:space="preserve"> Sustainable Development Goals (SDGs)?</w:t>
            </w:r>
            <w:r w:rsidR="00630185" w:rsidRPr="00057208">
              <w:rPr>
                <w:rFonts w:cstheme="minorHAnsi"/>
              </w:rPr>
              <w:t xml:space="preserve"> Please provide details.</w:t>
            </w:r>
          </w:p>
          <w:p w14:paraId="4CAA403B" w14:textId="77777777" w:rsidR="00E63B70" w:rsidRPr="00057208" w:rsidRDefault="00E63B70" w:rsidP="00E63B70">
            <w:pPr>
              <w:rPr>
                <w:rFonts w:cstheme="minorHAnsi"/>
              </w:rPr>
            </w:pPr>
          </w:p>
          <w:p w14:paraId="3A6F0701" w14:textId="77777777" w:rsidR="00E63B70" w:rsidRPr="00057208" w:rsidRDefault="00E63B70" w:rsidP="00E63B70">
            <w:pPr>
              <w:rPr>
                <w:rFonts w:cstheme="minorHAnsi"/>
              </w:rPr>
            </w:pPr>
          </w:p>
          <w:p w14:paraId="176B4F2E" w14:textId="77777777" w:rsidR="00E63B70" w:rsidRPr="00057208" w:rsidRDefault="00E63B70" w:rsidP="00E63B70">
            <w:pPr>
              <w:rPr>
                <w:rFonts w:cstheme="minorHAnsi"/>
              </w:rPr>
            </w:pPr>
          </w:p>
          <w:p w14:paraId="1FACDD68" w14:textId="77777777" w:rsidR="00E63B70" w:rsidRDefault="00E63B70" w:rsidP="00E63B70">
            <w:pPr>
              <w:rPr>
                <w:rFonts w:cstheme="minorHAnsi"/>
              </w:rPr>
            </w:pPr>
          </w:p>
          <w:p w14:paraId="31B1227D" w14:textId="34FF96EE" w:rsidR="009803D8" w:rsidRDefault="009803D8" w:rsidP="00E63B70">
            <w:pPr>
              <w:rPr>
                <w:rFonts w:cstheme="minorHAnsi"/>
              </w:rPr>
            </w:pPr>
          </w:p>
          <w:p w14:paraId="4E877FA3" w14:textId="77777777" w:rsidR="00585391" w:rsidRDefault="00585391" w:rsidP="00E63B70">
            <w:pPr>
              <w:rPr>
                <w:rFonts w:cstheme="minorHAnsi"/>
              </w:rPr>
            </w:pPr>
          </w:p>
          <w:p w14:paraId="0EB22F96" w14:textId="77777777" w:rsidR="00B60DFC" w:rsidRDefault="00B60DFC" w:rsidP="00E63B70">
            <w:pPr>
              <w:rPr>
                <w:rFonts w:cstheme="minorHAnsi"/>
              </w:rPr>
            </w:pPr>
          </w:p>
          <w:p w14:paraId="2170F2BE" w14:textId="77777777" w:rsidR="00B60DFC" w:rsidRDefault="00B60DFC" w:rsidP="00E63B70">
            <w:pPr>
              <w:rPr>
                <w:rFonts w:cstheme="minorHAnsi"/>
              </w:rPr>
            </w:pPr>
          </w:p>
          <w:p w14:paraId="2E291F87" w14:textId="27E89A37" w:rsidR="00B60DFC" w:rsidRPr="00057208" w:rsidRDefault="00B60DFC" w:rsidP="00E63B70">
            <w:pPr>
              <w:rPr>
                <w:rFonts w:cstheme="minorHAnsi"/>
              </w:rPr>
            </w:pPr>
          </w:p>
        </w:tc>
      </w:tr>
      <w:tr w:rsidR="00017D68" w:rsidRPr="00057208" w14:paraId="22767846" w14:textId="77777777" w:rsidTr="00715C9E">
        <w:tc>
          <w:tcPr>
            <w:tcW w:w="9900" w:type="dxa"/>
          </w:tcPr>
          <w:p w14:paraId="506C7699" w14:textId="03C77AF3" w:rsidR="00017D68" w:rsidRPr="0005720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 w:rsidRPr="00057208">
              <w:rPr>
                <w:rFonts w:cstheme="minorHAnsi"/>
              </w:rPr>
              <w:t xml:space="preserve">(iii)  </w:t>
            </w:r>
            <w:r w:rsidR="00017D68" w:rsidRPr="00057208">
              <w:rPr>
                <w:rFonts w:cstheme="minorHAnsi"/>
              </w:rPr>
              <w:t xml:space="preserve">Does your </w:t>
            </w:r>
            <w:r w:rsidR="00BC682C" w:rsidRPr="00057208">
              <w:rPr>
                <w:rFonts w:cstheme="minorHAnsi"/>
              </w:rPr>
              <w:t xml:space="preserve">company </w:t>
            </w:r>
            <w:r w:rsidR="00017D68" w:rsidRPr="00057208">
              <w:rPr>
                <w:rFonts w:cstheme="minorHAnsi"/>
              </w:rPr>
              <w:t>set targets and report progress on the UN SDGs?</w:t>
            </w:r>
            <w:r w:rsidR="00630185" w:rsidRPr="00057208">
              <w:rPr>
                <w:rFonts w:cstheme="minorHAnsi"/>
              </w:rPr>
              <w:t xml:space="preserve"> Please provide details.</w:t>
            </w:r>
          </w:p>
          <w:p w14:paraId="48D91641" w14:textId="77777777" w:rsidR="00E63B70" w:rsidRPr="00057208" w:rsidRDefault="00E63B70" w:rsidP="00E63B70">
            <w:pPr>
              <w:rPr>
                <w:rFonts w:cstheme="minorHAnsi"/>
              </w:rPr>
            </w:pPr>
          </w:p>
          <w:p w14:paraId="4B37918E" w14:textId="77777777" w:rsidR="00E63B70" w:rsidRPr="00057208" w:rsidRDefault="00E63B70" w:rsidP="00E63B70">
            <w:pPr>
              <w:rPr>
                <w:rFonts w:cstheme="minorHAnsi"/>
              </w:rPr>
            </w:pPr>
          </w:p>
          <w:p w14:paraId="0AC964AA" w14:textId="6CDE0DC4" w:rsidR="00E63B70" w:rsidRDefault="00E63B70" w:rsidP="00E63B70">
            <w:pPr>
              <w:rPr>
                <w:rFonts w:cstheme="minorHAnsi"/>
              </w:rPr>
            </w:pPr>
          </w:p>
          <w:p w14:paraId="1DC315C9" w14:textId="4807CB6E" w:rsidR="00B37E0C" w:rsidRDefault="00B37E0C" w:rsidP="00E63B70">
            <w:pPr>
              <w:rPr>
                <w:rFonts w:cstheme="minorHAnsi"/>
              </w:rPr>
            </w:pPr>
          </w:p>
          <w:p w14:paraId="6E140F07" w14:textId="77777777" w:rsidR="00B37E0C" w:rsidRPr="00057208" w:rsidRDefault="00B37E0C" w:rsidP="00E63B70">
            <w:pPr>
              <w:rPr>
                <w:rFonts w:cstheme="minorHAnsi"/>
              </w:rPr>
            </w:pPr>
          </w:p>
          <w:p w14:paraId="07355A8F" w14:textId="77777777" w:rsidR="00E63B70" w:rsidRDefault="00E63B70" w:rsidP="00E63B70">
            <w:pPr>
              <w:rPr>
                <w:rFonts w:cstheme="minorHAnsi"/>
              </w:rPr>
            </w:pPr>
          </w:p>
          <w:p w14:paraId="33204205" w14:textId="46961877" w:rsidR="00585391" w:rsidRPr="00057208" w:rsidRDefault="00585391" w:rsidP="00E63B70">
            <w:pPr>
              <w:rPr>
                <w:rFonts w:cstheme="minorHAnsi"/>
              </w:rPr>
            </w:pPr>
          </w:p>
        </w:tc>
      </w:tr>
      <w:tr w:rsidR="00017D68" w:rsidRPr="00057208" w14:paraId="06D3B64B" w14:textId="77777777" w:rsidTr="00715C9E">
        <w:tc>
          <w:tcPr>
            <w:tcW w:w="9900" w:type="dxa"/>
          </w:tcPr>
          <w:p w14:paraId="2DD7DB8A" w14:textId="143049EC" w:rsidR="00017D68" w:rsidRPr="0005720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 w:rsidRPr="00057208">
              <w:rPr>
                <w:rFonts w:cstheme="minorHAnsi"/>
              </w:rPr>
              <w:t xml:space="preserve">(iv)  </w:t>
            </w:r>
            <w:r w:rsidR="00017D68" w:rsidRPr="00057208">
              <w:rPr>
                <w:rFonts w:cstheme="minorHAnsi"/>
              </w:rPr>
              <w:t xml:space="preserve">Does your </w:t>
            </w:r>
            <w:r w:rsidR="00BC682C" w:rsidRPr="00057208">
              <w:rPr>
                <w:rFonts w:cstheme="minorHAnsi"/>
              </w:rPr>
              <w:t xml:space="preserve">company </w:t>
            </w:r>
            <w:r w:rsidR="00017D68" w:rsidRPr="00057208">
              <w:rPr>
                <w:rFonts w:cstheme="minorHAnsi"/>
              </w:rPr>
              <w:t>publish a sustainability report?</w:t>
            </w:r>
            <w:r w:rsidR="00630185" w:rsidRPr="00057208">
              <w:rPr>
                <w:rFonts w:cstheme="minorHAnsi"/>
              </w:rPr>
              <w:t xml:space="preserve"> Please provide details.</w:t>
            </w:r>
          </w:p>
          <w:p w14:paraId="3B6F1BEC" w14:textId="77777777" w:rsidR="00E63B70" w:rsidRPr="00057208" w:rsidRDefault="00E63B70" w:rsidP="00E63B70">
            <w:pPr>
              <w:rPr>
                <w:rFonts w:cstheme="minorHAnsi"/>
              </w:rPr>
            </w:pPr>
          </w:p>
          <w:p w14:paraId="308EF4E4" w14:textId="77777777" w:rsidR="00E63B70" w:rsidRPr="00057208" w:rsidRDefault="00E63B70" w:rsidP="00E63B70">
            <w:pPr>
              <w:rPr>
                <w:rFonts w:cstheme="minorHAnsi"/>
              </w:rPr>
            </w:pPr>
          </w:p>
          <w:p w14:paraId="7755A598" w14:textId="0DE6B614" w:rsidR="00E63B70" w:rsidRDefault="00E63B70" w:rsidP="00E63B70">
            <w:pPr>
              <w:rPr>
                <w:rFonts w:cstheme="minorHAnsi"/>
              </w:rPr>
            </w:pPr>
          </w:p>
          <w:p w14:paraId="66E3C640" w14:textId="710CB4A5" w:rsidR="00B37E0C" w:rsidRDefault="00B37E0C" w:rsidP="00E63B70">
            <w:pPr>
              <w:rPr>
                <w:rFonts w:cstheme="minorHAnsi"/>
              </w:rPr>
            </w:pPr>
          </w:p>
          <w:p w14:paraId="0F7B15FB" w14:textId="309F8D5A" w:rsidR="00585391" w:rsidRDefault="00585391" w:rsidP="00E63B70">
            <w:pPr>
              <w:rPr>
                <w:rFonts w:cstheme="minorHAnsi"/>
              </w:rPr>
            </w:pPr>
          </w:p>
          <w:p w14:paraId="73FE74DB" w14:textId="77777777" w:rsidR="00585391" w:rsidRPr="00057208" w:rsidRDefault="00585391" w:rsidP="00E63B70">
            <w:pPr>
              <w:rPr>
                <w:rFonts w:cstheme="minorHAnsi"/>
              </w:rPr>
            </w:pPr>
          </w:p>
          <w:p w14:paraId="468A5B56" w14:textId="77777777" w:rsidR="00E63B70" w:rsidRDefault="00E63B70" w:rsidP="00E63B70">
            <w:pPr>
              <w:rPr>
                <w:rFonts w:cstheme="minorHAnsi"/>
              </w:rPr>
            </w:pPr>
          </w:p>
          <w:p w14:paraId="7F12AD3A" w14:textId="77777777" w:rsidR="00735CF7" w:rsidRDefault="00735CF7" w:rsidP="00E63B70">
            <w:pPr>
              <w:rPr>
                <w:rFonts w:cstheme="minorHAnsi"/>
              </w:rPr>
            </w:pPr>
          </w:p>
          <w:p w14:paraId="478BF8FB" w14:textId="6CBF39A0" w:rsidR="00735CF7" w:rsidRPr="00057208" w:rsidRDefault="00735CF7" w:rsidP="00E63B70">
            <w:pPr>
              <w:rPr>
                <w:rFonts w:cstheme="minorHAnsi"/>
              </w:rPr>
            </w:pPr>
          </w:p>
        </w:tc>
      </w:tr>
      <w:tr w:rsidR="00017D68" w:rsidRPr="00057208" w14:paraId="5F6FC8B4" w14:textId="77777777" w:rsidTr="00715C9E">
        <w:tc>
          <w:tcPr>
            <w:tcW w:w="9900" w:type="dxa"/>
          </w:tcPr>
          <w:p w14:paraId="0640435E" w14:textId="406A0262" w:rsidR="00017D68" w:rsidRPr="0005720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 w:rsidRPr="00057208">
              <w:rPr>
                <w:rFonts w:cstheme="minorHAnsi"/>
              </w:rPr>
              <w:lastRenderedPageBreak/>
              <w:t xml:space="preserve">(v)  </w:t>
            </w:r>
            <w:r w:rsidR="00017D68" w:rsidRPr="00057208">
              <w:rPr>
                <w:rFonts w:cstheme="minorHAnsi"/>
              </w:rPr>
              <w:t>Are your sustainability disclosures assured or verified by a third-party audit firm?</w:t>
            </w:r>
            <w:r w:rsidR="00630185" w:rsidRPr="00057208">
              <w:rPr>
                <w:rFonts w:cstheme="minorHAnsi"/>
              </w:rPr>
              <w:t xml:space="preserve"> Please provide details.</w:t>
            </w:r>
          </w:p>
          <w:p w14:paraId="2BBE9F19" w14:textId="77777777" w:rsidR="00E63B70" w:rsidRPr="00057208" w:rsidRDefault="00E63B70" w:rsidP="00E63B70">
            <w:pPr>
              <w:pStyle w:val="ListParagraph"/>
              <w:ind w:left="360"/>
              <w:rPr>
                <w:rFonts w:cstheme="minorHAnsi"/>
              </w:rPr>
            </w:pPr>
          </w:p>
          <w:p w14:paraId="2312519B" w14:textId="36996409" w:rsidR="00017D68" w:rsidRPr="00057208" w:rsidRDefault="00017D68" w:rsidP="00DE7D36">
            <w:pPr>
              <w:pStyle w:val="ListParagraph"/>
              <w:ind w:left="360"/>
              <w:rPr>
                <w:rFonts w:cstheme="minorHAnsi"/>
              </w:rPr>
            </w:pPr>
          </w:p>
          <w:p w14:paraId="359F85FC" w14:textId="77777777" w:rsidR="00BC682C" w:rsidRPr="00057208" w:rsidRDefault="00BC682C" w:rsidP="00DE7D36">
            <w:pPr>
              <w:pStyle w:val="ListParagraph"/>
              <w:ind w:left="360"/>
              <w:rPr>
                <w:rFonts w:cstheme="minorHAnsi"/>
              </w:rPr>
            </w:pPr>
          </w:p>
          <w:p w14:paraId="4E3DB888" w14:textId="77777777" w:rsidR="00A11E0D" w:rsidRPr="00057208" w:rsidRDefault="00A11E0D" w:rsidP="00DE7D36">
            <w:pPr>
              <w:pStyle w:val="ListParagraph"/>
              <w:ind w:left="360"/>
              <w:rPr>
                <w:rFonts w:cstheme="minorHAnsi"/>
              </w:rPr>
            </w:pPr>
          </w:p>
          <w:p w14:paraId="26D49757" w14:textId="1D5013D2" w:rsidR="00585391" w:rsidRPr="00585391" w:rsidRDefault="00585391" w:rsidP="00585391">
            <w:pPr>
              <w:rPr>
                <w:rFonts w:cstheme="minorHAnsi"/>
              </w:rPr>
            </w:pPr>
          </w:p>
        </w:tc>
      </w:tr>
      <w:tr w:rsidR="00017D68" w:rsidRPr="00057208" w14:paraId="5AAC5C66" w14:textId="21E25913" w:rsidTr="00715C9E">
        <w:tc>
          <w:tcPr>
            <w:tcW w:w="9900" w:type="dxa"/>
            <w:shd w:val="clear" w:color="auto" w:fill="D9D9D9" w:themeFill="background1" w:themeFillShade="D9"/>
          </w:tcPr>
          <w:p w14:paraId="4352CDC2" w14:textId="0914CE8C" w:rsidR="00017D68" w:rsidRPr="00057208" w:rsidRDefault="006D1FFF" w:rsidP="004515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4</w:t>
            </w:r>
            <w:r w:rsidR="00017D68" w:rsidRPr="00057208">
              <w:rPr>
                <w:rStyle w:val="normaltextrun"/>
                <w:rFonts w:asciiTheme="minorHAnsi" w:hAnsiTheme="minorHAnsi" w:cstheme="minorHAnsi"/>
                <w:b/>
                <w:bCs/>
              </w:rPr>
              <w:t>.0  OUTREACH AND ENGAGEMENT WITH THE COMMUNITY</w:t>
            </w:r>
          </w:p>
        </w:tc>
      </w:tr>
      <w:tr w:rsidR="00017D68" w:rsidRPr="00057208" w14:paraId="2FE22321" w14:textId="77777777" w:rsidTr="00715C9E">
        <w:tc>
          <w:tcPr>
            <w:tcW w:w="9900" w:type="dxa"/>
          </w:tcPr>
          <w:p w14:paraId="4AEA44B1" w14:textId="0F4F0720" w:rsidR="00017D68" w:rsidRPr="0005720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 w:rsidRPr="00057208">
              <w:rPr>
                <w:rFonts w:cstheme="minorHAnsi"/>
              </w:rPr>
              <w:t xml:space="preserve">(i) </w:t>
            </w:r>
            <w:r w:rsidR="00017D68" w:rsidRPr="00057208">
              <w:rPr>
                <w:rFonts w:cstheme="minorHAnsi"/>
              </w:rPr>
              <w:t xml:space="preserve">Has the </w:t>
            </w:r>
            <w:r w:rsidR="00BC682C" w:rsidRPr="00057208">
              <w:rPr>
                <w:rFonts w:cstheme="minorHAnsi"/>
              </w:rPr>
              <w:t xml:space="preserve">company </w:t>
            </w:r>
            <w:r w:rsidR="00017D68" w:rsidRPr="00057208">
              <w:rPr>
                <w:rFonts w:cstheme="minorHAnsi"/>
              </w:rPr>
              <w:t>supported stakeholders (NGOs, Cooperatives….) which are engaged in ecological transitions? Please provide details.</w:t>
            </w:r>
          </w:p>
          <w:p w14:paraId="2DE1126A" w14:textId="77777777" w:rsidR="00E63B70" w:rsidRPr="00057208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E8C259B" w14:textId="77777777" w:rsidR="00E63B70" w:rsidRPr="00057208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8B7A862" w14:textId="77777777" w:rsidR="00E63B70" w:rsidRPr="00057208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78BEA37" w14:textId="5A6B40F8" w:rsidR="00E63B70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FA85145" w14:textId="77777777" w:rsidR="00585391" w:rsidRPr="00057208" w:rsidRDefault="00585391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FFC360E" w14:textId="0C5E57AA" w:rsidR="00E63B70" w:rsidRPr="00057208" w:rsidRDefault="00E63B70" w:rsidP="00585391">
            <w:pPr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057208" w14:paraId="4534EADF" w14:textId="77777777" w:rsidTr="00715C9E">
        <w:tc>
          <w:tcPr>
            <w:tcW w:w="9900" w:type="dxa"/>
          </w:tcPr>
          <w:p w14:paraId="518B6E85" w14:textId="24901668" w:rsidR="00017D68" w:rsidRPr="0005720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 w:rsidRPr="00057208">
              <w:rPr>
                <w:rFonts w:cstheme="minorHAnsi"/>
              </w:rPr>
              <w:t xml:space="preserve">(ii)  </w:t>
            </w:r>
            <w:r w:rsidR="00017D68" w:rsidRPr="00057208">
              <w:rPr>
                <w:rFonts w:cstheme="minorHAnsi"/>
              </w:rPr>
              <w:t xml:space="preserve">Does the </w:t>
            </w:r>
            <w:r w:rsidR="00BC682C" w:rsidRPr="00057208">
              <w:rPr>
                <w:rFonts w:cstheme="minorHAnsi"/>
              </w:rPr>
              <w:t xml:space="preserve">company </w:t>
            </w:r>
            <w:r w:rsidR="00017D68" w:rsidRPr="00057208">
              <w:rPr>
                <w:rFonts w:cstheme="minorHAnsi"/>
              </w:rPr>
              <w:t>create awareness about its sustainable goals among its stakeholders?</w:t>
            </w:r>
            <w:r w:rsidR="00630185" w:rsidRPr="00057208">
              <w:rPr>
                <w:rFonts w:cstheme="minorHAnsi"/>
              </w:rPr>
              <w:t xml:space="preserve"> Please provide details.</w:t>
            </w:r>
          </w:p>
          <w:p w14:paraId="44318A83" w14:textId="77777777" w:rsidR="00E63B70" w:rsidRPr="00057208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B9BAC1E" w14:textId="77777777" w:rsidR="00E63B70" w:rsidRPr="00057208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8C3B88D" w14:textId="77777777" w:rsidR="00E63B70" w:rsidRPr="00057208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11CDCE8" w14:textId="77777777" w:rsidR="00E63B70" w:rsidRPr="00057208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DA51687" w14:textId="5015F243" w:rsidR="00E63B70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4FBD093" w14:textId="77777777" w:rsidR="009803D8" w:rsidRPr="00057208" w:rsidRDefault="009803D8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FD9859B" w14:textId="77777777" w:rsidR="00E63B70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56DB2E1" w14:textId="27E5A436" w:rsidR="009803D8" w:rsidRPr="00057208" w:rsidRDefault="009803D8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057208" w14:paraId="50699EF5" w14:textId="77777777" w:rsidTr="00715C9E">
        <w:tc>
          <w:tcPr>
            <w:tcW w:w="9900" w:type="dxa"/>
          </w:tcPr>
          <w:p w14:paraId="5E26BD49" w14:textId="4CABCC10" w:rsidR="00017D68" w:rsidRPr="0005720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 w:rsidRPr="00057208">
              <w:rPr>
                <w:rFonts w:cstheme="minorHAnsi"/>
              </w:rPr>
              <w:t xml:space="preserve">(iii)  </w:t>
            </w:r>
            <w:r w:rsidR="00017D68" w:rsidRPr="00057208">
              <w:rPr>
                <w:rFonts w:cstheme="minorHAnsi"/>
              </w:rPr>
              <w:t xml:space="preserve">Has there been engagement of the </w:t>
            </w:r>
            <w:r w:rsidR="00BC682C" w:rsidRPr="00057208">
              <w:rPr>
                <w:rFonts w:cstheme="minorHAnsi"/>
              </w:rPr>
              <w:t xml:space="preserve">company </w:t>
            </w:r>
            <w:r w:rsidR="00017D68" w:rsidRPr="00057208">
              <w:rPr>
                <w:rFonts w:cstheme="minorHAnsi"/>
              </w:rPr>
              <w:t>in terms of supporting national initiatives?</w:t>
            </w:r>
            <w:r w:rsidR="00630185" w:rsidRPr="00057208">
              <w:rPr>
                <w:rFonts w:cstheme="minorHAnsi"/>
              </w:rPr>
              <w:t xml:space="preserve"> Please provide details.</w:t>
            </w:r>
          </w:p>
          <w:p w14:paraId="13BBE6A8" w14:textId="77777777" w:rsidR="00E63B70" w:rsidRPr="00057208" w:rsidRDefault="00E63B70" w:rsidP="00E63B70">
            <w:pPr>
              <w:rPr>
                <w:rFonts w:cstheme="minorHAnsi"/>
              </w:rPr>
            </w:pPr>
          </w:p>
          <w:p w14:paraId="2A8C836A" w14:textId="77777777" w:rsidR="00E63B70" w:rsidRPr="00057208" w:rsidRDefault="00E63B70" w:rsidP="00E63B70">
            <w:pPr>
              <w:rPr>
                <w:rFonts w:cstheme="minorHAnsi"/>
              </w:rPr>
            </w:pPr>
          </w:p>
          <w:p w14:paraId="115DE4A8" w14:textId="77777777" w:rsidR="00E63B70" w:rsidRPr="00057208" w:rsidRDefault="00E63B70" w:rsidP="00E63B70">
            <w:pPr>
              <w:rPr>
                <w:rFonts w:cstheme="minorHAnsi"/>
              </w:rPr>
            </w:pPr>
          </w:p>
          <w:p w14:paraId="407626F5" w14:textId="77777777" w:rsidR="00E63B70" w:rsidRPr="00057208" w:rsidRDefault="00E63B70" w:rsidP="00E63B70">
            <w:pPr>
              <w:rPr>
                <w:rFonts w:cstheme="minorHAnsi"/>
              </w:rPr>
            </w:pPr>
          </w:p>
          <w:p w14:paraId="3DC2AA56" w14:textId="50446F93" w:rsidR="00E63B70" w:rsidRPr="00057208" w:rsidRDefault="00E63B70" w:rsidP="00E63B70">
            <w:pPr>
              <w:rPr>
                <w:rFonts w:cstheme="minorHAnsi"/>
              </w:rPr>
            </w:pPr>
          </w:p>
        </w:tc>
      </w:tr>
    </w:tbl>
    <w:p w14:paraId="004910E2" w14:textId="01BFEC1A" w:rsidR="00484BD8" w:rsidRPr="00057208" w:rsidRDefault="005E3D09" w:rsidP="00AE7FFC">
      <w:pPr>
        <w:shd w:val="clear" w:color="auto" w:fill="BDD7EE"/>
        <w:ind w:left="-720" w:right="-72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C</w:t>
      </w:r>
      <w:r w:rsidR="00AE7FFC" w:rsidRPr="00057208">
        <w:rPr>
          <w:rFonts w:cstheme="minorHAnsi"/>
          <w:b/>
          <w:sz w:val="24"/>
          <w:szCs w:val="24"/>
        </w:rPr>
        <w:t>. If your initiative(s) falls outside the above list, please indicate here:</w:t>
      </w:r>
    </w:p>
    <w:p w14:paraId="1146AD51" w14:textId="3C2C5867" w:rsidR="00674C55" w:rsidRPr="00057208" w:rsidRDefault="00F745AD" w:rsidP="00E63B7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</w:rPr>
      </w:pPr>
      <w:r w:rsidRPr="00057208">
        <w:rPr>
          <w:rStyle w:val="normaltextrun"/>
          <w:rFonts w:asciiTheme="minorHAnsi" w:hAnsiTheme="minorHAnsi" w:cstheme="minorHAnsi"/>
        </w:rPr>
        <w:t>Please pr</w:t>
      </w:r>
      <w:r w:rsidRPr="00057208">
        <w:rPr>
          <w:rFonts w:asciiTheme="minorHAnsi" w:hAnsiTheme="minorHAnsi" w:cstheme="minorHAnsi"/>
        </w:rPr>
        <w:t xml:space="preserve">ovide a summary of your initiative(s) – maximum of </w:t>
      </w:r>
      <w:r w:rsidRPr="00057208">
        <w:rPr>
          <w:rStyle w:val="normaltextrun"/>
          <w:rFonts w:asciiTheme="minorHAnsi" w:hAnsiTheme="minorHAnsi" w:cstheme="minorHAnsi"/>
        </w:rPr>
        <w:t>250 words</w:t>
      </w:r>
    </w:p>
    <w:tbl>
      <w:tblPr>
        <w:tblStyle w:val="TableGrid"/>
        <w:tblW w:w="0" w:type="auto"/>
        <w:tblInd w:w="-252" w:type="dxa"/>
        <w:tblLook w:val="04A0" w:firstRow="1" w:lastRow="0" w:firstColumn="1" w:lastColumn="0" w:noHBand="0" w:noVBand="1"/>
      </w:tblPr>
      <w:tblGrid>
        <w:gridCol w:w="9782"/>
      </w:tblGrid>
      <w:tr w:rsidR="00E53E22" w:rsidRPr="00057208" w14:paraId="23F80484" w14:textId="77777777" w:rsidTr="00E63B70">
        <w:tc>
          <w:tcPr>
            <w:tcW w:w="9988" w:type="dxa"/>
          </w:tcPr>
          <w:p w14:paraId="1FF19D12" w14:textId="77777777" w:rsidR="00803050" w:rsidRPr="00057208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776FD721" w14:textId="49D47672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76D0D664" w14:textId="77777777" w:rsidR="00735CF7" w:rsidRPr="00057208" w:rsidRDefault="00735CF7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bookmarkStart w:id="1" w:name="_GoBack"/>
            <w:bookmarkEnd w:id="1"/>
          </w:p>
          <w:p w14:paraId="189CF9B6" w14:textId="77777777" w:rsidR="00E63B70" w:rsidRPr="00057208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5924842C" w14:textId="77777777" w:rsidR="00E63B70" w:rsidRPr="00057208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24F20B97" w14:textId="77777777" w:rsidR="00A11E0D" w:rsidRPr="00057208" w:rsidRDefault="00A11E0D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0FBB915" w14:textId="1B70BB35" w:rsidR="00DE7D36" w:rsidRPr="00057208" w:rsidRDefault="00DE7D36" w:rsidP="00A35934">
            <w:pPr>
              <w:pStyle w:val="paragraph"/>
              <w:tabs>
                <w:tab w:val="left" w:pos="2610"/>
              </w:tabs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</w:tc>
      </w:tr>
    </w:tbl>
    <w:p w14:paraId="1BAAD4BD" w14:textId="77777777" w:rsidR="001B4719" w:rsidRPr="00057208" w:rsidRDefault="001B4719" w:rsidP="001B4719">
      <w:pPr>
        <w:spacing w:after="0" w:line="240" w:lineRule="auto"/>
        <w:ind w:left="-540"/>
        <w:rPr>
          <w:rFonts w:cstheme="minorHAnsi"/>
          <w:b/>
          <w:color w:val="000000"/>
          <w:sz w:val="24"/>
          <w:szCs w:val="24"/>
          <w:u w:val="single"/>
        </w:rPr>
      </w:pPr>
      <w:r w:rsidRPr="00057208">
        <w:rPr>
          <w:rFonts w:cstheme="minorHAnsi"/>
          <w:b/>
          <w:color w:val="000000"/>
          <w:sz w:val="24"/>
          <w:szCs w:val="24"/>
          <w:u w:val="single"/>
        </w:rPr>
        <w:lastRenderedPageBreak/>
        <w:t>Disclaimer</w:t>
      </w:r>
    </w:p>
    <w:p w14:paraId="03B0166E" w14:textId="77777777" w:rsidR="001B4719" w:rsidRPr="00057208" w:rsidRDefault="001B4719" w:rsidP="001B4719">
      <w:pPr>
        <w:spacing w:after="0" w:line="240" w:lineRule="auto"/>
        <w:ind w:left="-540"/>
        <w:rPr>
          <w:rFonts w:cstheme="minorHAnsi"/>
          <w:b/>
          <w:color w:val="000000"/>
          <w:sz w:val="24"/>
          <w:szCs w:val="24"/>
          <w:u w:val="single"/>
        </w:rPr>
      </w:pPr>
    </w:p>
    <w:p w14:paraId="15591D2E" w14:textId="77777777" w:rsidR="001B4719" w:rsidRPr="00057208" w:rsidRDefault="001B4719" w:rsidP="001B4719">
      <w:pPr>
        <w:spacing w:after="0" w:line="240" w:lineRule="auto"/>
        <w:ind w:left="-540"/>
        <w:rPr>
          <w:rFonts w:cstheme="minorHAnsi"/>
          <w:b/>
          <w:color w:val="000000"/>
          <w:sz w:val="24"/>
          <w:szCs w:val="24"/>
        </w:rPr>
      </w:pPr>
      <w:r w:rsidRPr="00057208">
        <w:rPr>
          <w:rFonts w:cstheme="minorHAnsi"/>
          <w:b/>
          <w:color w:val="000000"/>
          <w:sz w:val="24"/>
          <w:szCs w:val="24"/>
        </w:rPr>
        <w:t>I hereby declare that:</w:t>
      </w:r>
    </w:p>
    <w:p w14:paraId="2855A5A9" w14:textId="77777777" w:rsidR="001A0069" w:rsidRPr="00057208" w:rsidRDefault="001A0069" w:rsidP="001A0069">
      <w:pPr>
        <w:numPr>
          <w:ilvl w:val="0"/>
          <w:numId w:val="25"/>
        </w:numPr>
        <w:spacing w:after="0" w:line="240" w:lineRule="auto"/>
        <w:ind w:left="-90"/>
        <w:rPr>
          <w:rFonts w:cstheme="minorHAnsi"/>
          <w:b/>
          <w:color w:val="000000"/>
          <w:sz w:val="24"/>
          <w:szCs w:val="24"/>
        </w:rPr>
      </w:pPr>
      <w:r w:rsidRPr="00057208">
        <w:rPr>
          <w:rFonts w:cstheme="minorHAnsi"/>
          <w:b/>
          <w:color w:val="000000"/>
          <w:sz w:val="24"/>
          <w:szCs w:val="24"/>
        </w:rPr>
        <w:t xml:space="preserve">The information contained in this participation form is true and correct. </w:t>
      </w:r>
    </w:p>
    <w:p w14:paraId="78C1165D" w14:textId="77777777" w:rsidR="001A0069" w:rsidRPr="00057208" w:rsidRDefault="001A0069" w:rsidP="001A0069">
      <w:pPr>
        <w:numPr>
          <w:ilvl w:val="0"/>
          <w:numId w:val="25"/>
        </w:numPr>
        <w:spacing w:after="0" w:line="240" w:lineRule="auto"/>
        <w:ind w:left="-90"/>
        <w:rPr>
          <w:rFonts w:cstheme="minorHAnsi"/>
          <w:b/>
          <w:color w:val="000000"/>
          <w:sz w:val="24"/>
          <w:szCs w:val="24"/>
        </w:rPr>
      </w:pPr>
      <w:r w:rsidRPr="00057208">
        <w:rPr>
          <w:rFonts w:cstheme="minorHAnsi"/>
          <w:b/>
          <w:color w:val="000000"/>
          <w:sz w:val="24"/>
          <w:szCs w:val="24"/>
        </w:rPr>
        <w:t>I have read and understood the guidelines.</w:t>
      </w:r>
    </w:p>
    <w:p w14:paraId="2283E30D" w14:textId="77777777" w:rsidR="001A0069" w:rsidRPr="00057208" w:rsidRDefault="001A0069" w:rsidP="001A0069">
      <w:pPr>
        <w:numPr>
          <w:ilvl w:val="0"/>
          <w:numId w:val="25"/>
        </w:numPr>
        <w:spacing w:after="0" w:line="240" w:lineRule="auto"/>
        <w:ind w:left="-90"/>
        <w:rPr>
          <w:rFonts w:cstheme="minorHAnsi"/>
          <w:b/>
          <w:color w:val="000000"/>
          <w:sz w:val="24"/>
          <w:szCs w:val="24"/>
        </w:rPr>
      </w:pPr>
      <w:r w:rsidRPr="00057208">
        <w:rPr>
          <w:rFonts w:cstheme="minorHAnsi"/>
          <w:b/>
          <w:color w:val="000000"/>
          <w:sz w:val="24"/>
          <w:szCs w:val="24"/>
        </w:rPr>
        <w:t>I agree to the terms and conditions of this Award.</w:t>
      </w:r>
    </w:p>
    <w:p w14:paraId="38AA278A" w14:textId="6CFD3398" w:rsidR="001A0069" w:rsidRPr="00057208" w:rsidRDefault="005E40C5" w:rsidP="001A0069">
      <w:pPr>
        <w:numPr>
          <w:ilvl w:val="0"/>
          <w:numId w:val="25"/>
        </w:numPr>
        <w:spacing w:after="0" w:line="240" w:lineRule="auto"/>
        <w:ind w:left="-90"/>
        <w:rPr>
          <w:rFonts w:cstheme="minorHAnsi"/>
          <w:b/>
          <w:color w:val="000000"/>
          <w:sz w:val="24"/>
          <w:szCs w:val="24"/>
        </w:rPr>
      </w:pPr>
      <w:r w:rsidRPr="00057208">
        <w:rPr>
          <w:rFonts w:cstheme="minorHAnsi"/>
          <w:b/>
          <w:color w:val="000000"/>
          <w:sz w:val="24"/>
          <w:szCs w:val="24"/>
        </w:rPr>
        <w:t>I agree that t</w:t>
      </w:r>
      <w:r w:rsidR="001A0069" w:rsidRPr="00057208">
        <w:rPr>
          <w:rFonts w:cstheme="minorHAnsi"/>
          <w:b/>
          <w:color w:val="000000"/>
          <w:sz w:val="24"/>
          <w:szCs w:val="24"/>
        </w:rPr>
        <w:t xml:space="preserve">he Organiser may use the names of the Winners, quotes, photos, videos from the Award Ceremony where the Participants are visible in any media channels. </w:t>
      </w:r>
    </w:p>
    <w:p w14:paraId="3713E810" w14:textId="77777777" w:rsidR="001B4719" w:rsidRPr="00057208" w:rsidRDefault="001B4719" w:rsidP="001B4719">
      <w:pPr>
        <w:spacing w:after="0" w:line="240" w:lineRule="auto"/>
        <w:rPr>
          <w:rFonts w:cstheme="minorHAnsi"/>
          <w:b/>
          <w:i/>
          <w:color w:val="000000"/>
          <w:sz w:val="32"/>
          <w:szCs w:val="32"/>
        </w:rPr>
      </w:pPr>
    </w:p>
    <w:p w14:paraId="11BA8EFF" w14:textId="77777777" w:rsidR="001B4719" w:rsidRPr="00057208" w:rsidRDefault="001B4719" w:rsidP="001B4719">
      <w:pPr>
        <w:spacing w:after="0" w:line="240" w:lineRule="auto"/>
        <w:rPr>
          <w:rFonts w:cstheme="minorHAnsi"/>
          <w:b/>
          <w:i/>
          <w:color w:val="000000"/>
          <w:sz w:val="10"/>
          <w:szCs w:val="10"/>
        </w:rPr>
      </w:pPr>
    </w:p>
    <w:p w14:paraId="3D0C96AB" w14:textId="3DD99187" w:rsidR="001B4719" w:rsidRPr="00057208" w:rsidRDefault="001B4719" w:rsidP="001B4719">
      <w:pPr>
        <w:spacing w:after="0" w:line="240" w:lineRule="auto"/>
        <w:rPr>
          <w:rFonts w:cstheme="minorHAnsi"/>
          <w:b/>
          <w:i/>
          <w:color w:val="000000"/>
        </w:rPr>
      </w:pPr>
      <w:r w:rsidRPr="00057208">
        <w:rPr>
          <w:rFonts w:cstheme="minorHAnsi"/>
          <w:b/>
          <w:i/>
          <w:color w:val="000000"/>
        </w:rPr>
        <w:t xml:space="preserve">Name of Head of </w:t>
      </w:r>
      <w:r w:rsidR="00B37E0C">
        <w:rPr>
          <w:rFonts w:cstheme="minorHAnsi"/>
          <w:b/>
          <w:i/>
          <w:color w:val="000000"/>
        </w:rPr>
        <w:t xml:space="preserve">company </w:t>
      </w:r>
      <w:r w:rsidR="00B37E0C" w:rsidRPr="00057208">
        <w:rPr>
          <w:rFonts w:cstheme="minorHAnsi"/>
          <w:b/>
          <w:i/>
          <w:color w:val="000000"/>
        </w:rPr>
        <w:t xml:space="preserve"> :</w:t>
      </w:r>
      <w:r w:rsidRPr="00057208">
        <w:rPr>
          <w:rFonts w:cstheme="minorHAnsi"/>
          <w:b/>
          <w:i/>
          <w:color w:val="000000"/>
        </w:rPr>
        <w:t xml:space="preserve"> ………………………………………………….  </w:t>
      </w:r>
    </w:p>
    <w:p w14:paraId="26FCE348" w14:textId="77777777" w:rsidR="001B4719" w:rsidRPr="00057208" w:rsidRDefault="001B4719" w:rsidP="001B4719">
      <w:pPr>
        <w:spacing w:after="0" w:line="240" w:lineRule="auto"/>
        <w:rPr>
          <w:rFonts w:cstheme="minorHAnsi"/>
          <w:b/>
          <w:i/>
          <w:color w:val="000000"/>
        </w:rPr>
      </w:pPr>
    </w:p>
    <w:p w14:paraId="4EA80DBB" w14:textId="77777777" w:rsidR="001B4719" w:rsidRPr="00057208" w:rsidRDefault="001B4719" w:rsidP="001B4719">
      <w:pPr>
        <w:spacing w:after="0" w:line="240" w:lineRule="auto"/>
        <w:rPr>
          <w:rFonts w:cstheme="minorHAnsi"/>
          <w:b/>
          <w:i/>
          <w:color w:val="000000"/>
          <w:sz w:val="10"/>
          <w:szCs w:val="10"/>
        </w:rPr>
      </w:pPr>
      <w:r w:rsidRPr="00057208">
        <w:rPr>
          <w:rFonts w:cstheme="minorHAnsi"/>
          <w:b/>
          <w:i/>
          <w:color w:val="000000"/>
        </w:rPr>
        <w:t xml:space="preserve">Signature                                   : …………………………….……………………        </w:t>
      </w:r>
    </w:p>
    <w:p w14:paraId="2023B134" w14:textId="77777777" w:rsidR="001B4719" w:rsidRPr="00057208" w:rsidRDefault="001B4719" w:rsidP="001B4719">
      <w:pPr>
        <w:spacing w:after="0" w:line="240" w:lineRule="auto"/>
        <w:rPr>
          <w:rFonts w:cstheme="minorHAnsi"/>
          <w:b/>
          <w:i/>
          <w:color w:val="000000"/>
        </w:rPr>
      </w:pPr>
    </w:p>
    <w:p w14:paraId="1451CB72" w14:textId="02B3BBC4" w:rsidR="001B4719" w:rsidRPr="00057208" w:rsidRDefault="001B4719" w:rsidP="001B4719">
      <w:pPr>
        <w:spacing w:after="0" w:line="240" w:lineRule="auto"/>
        <w:rPr>
          <w:rFonts w:cstheme="minorHAnsi"/>
          <w:b/>
          <w:i/>
          <w:color w:val="000000"/>
        </w:rPr>
      </w:pPr>
      <w:r w:rsidRPr="00057208">
        <w:rPr>
          <w:rFonts w:cstheme="minorHAnsi"/>
          <w:b/>
          <w:i/>
          <w:color w:val="000000"/>
        </w:rPr>
        <w:t xml:space="preserve">Date                                         </w:t>
      </w:r>
      <w:r w:rsidR="006F3EF5" w:rsidRPr="00057208">
        <w:rPr>
          <w:rFonts w:cstheme="minorHAnsi"/>
          <w:b/>
          <w:i/>
          <w:color w:val="000000"/>
        </w:rPr>
        <w:t xml:space="preserve"> :</w:t>
      </w:r>
      <w:r w:rsidRPr="00057208">
        <w:rPr>
          <w:rFonts w:cstheme="minorHAnsi"/>
          <w:b/>
          <w:i/>
          <w:color w:val="000000"/>
        </w:rPr>
        <w:t xml:space="preserve"> ………………………………………………….</w:t>
      </w:r>
    </w:p>
    <w:p w14:paraId="20F686B1" w14:textId="77777777" w:rsidR="001B4719" w:rsidRPr="00057208" w:rsidRDefault="001B4719" w:rsidP="001B4719">
      <w:pPr>
        <w:spacing w:after="0" w:line="240" w:lineRule="auto"/>
        <w:rPr>
          <w:rFonts w:cstheme="minorHAnsi"/>
          <w:i/>
          <w:color w:val="000000"/>
          <w:sz w:val="24"/>
          <w:szCs w:val="24"/>
        </w:rPr>
      </w:pPr>
    </w:p>
    <w:p w14:paraId="2C9A0992" w14:textId="77777777" w:rsidR="001B4719" w:rsidRPr="00057208" w:rsidRDefault="001B4719" w:rsidP="001B4719">
      <w:pPr>
        <w:tabs>
          <w:tab w:val="left" w:pos="8402"/>
        </w:tabs>
        <w:spacing w:after="0" w:line="240" w:lineRule="auto"/>
        <w:jc w:val="center"/>
        <w:rPr>
          <w:rFonts w:cstheme="minorHAnsi"/>
          <w:i/>
          <w:color w:val="000000"/>
        </w:rPr>
      </w:pPr>
      <w:bookmarkStart w:id="2" w:name="_heading=h.gjdgxs" w:colFirst="0" w:colLast="0"/>
      <w:bookmarkEnd w:id="2"/>
    </w:p>
    <w:p w14:paraId="779B9558" w14:textId="77777777" w:rsidR="001B4719" w:rsidRPr="00057208" w:rsidRDefault="001B4719" w:rsidP="00AC4EB2">
      <w:pPr>
        <w:jc w:val="center"/>
        <w:rPr>
          <w:rFonts w:cstheme="minorHAnsi"/>
          <w:sz w:val="24"/>
          <w:szCs w:val="24"/>
        </w:rPr>
      </w:pPr>
    </w:p>
    <w:sectPr w:rsidR="001B4719" w:rsidRPr="00057208" w:rsidSect="00EA44F1">
      <w:footerReference w:type="default" r:id="rId8"/>
      <w:pgSz w:w="11906" w:h="16838"/>
      <w:pgMar w:top="1170" w:right="92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26A9A4" w14:textId="77777777" w:rsidR="00FF11C1" w:rsidRDefault="00FF11C1" w:rsidP="00E63B70">
      <w:pPr>
        <w:spacing w:after="0" w:line="240" w:lineRule="auto"/>
      </w:pPr>
      <w:r>
        <w:separator/>
      </w:r>
    </w:p>
  </w:endnote>
  <w:endnote w:type="continuationSeparator" w:id="0">
    <w:p w14:paraId="2AEA1F42" w14:textId="77777777" w:rsidR="00FF11C1" w:rsidRDefault="00FF11C1" w:rsidP="00E63B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">
    <w:altName w:val="Times New Roman"/>
    <w:charset w:val="00"/>
    <w:family w:val="swiss"/>
    <w:pitch w:val="variable"/>
    <w:sig w:usb0="E00082FF" w:usb1="400078FF" w:usb2="08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ExtraBold">
    <w:altName w:val="Arial"/>
    <w:charset w:val="00"/>
    <w:family w:val="swiss"/>
    <w:pitch w:val="variable"/>
    <w:sig w:usb0="E00002EF" w:usb1="4000205B" w:usb2="00000028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21025596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FF30ECD" w14:textId="7A84F0C1" w:rsidR="00E63B70" w:rsidRDefault="00E63B7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35CF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35CF7">
              <w:rPr>
                <w:b/>
                <w:bCs/>
                <w:noProof/>
              </w:rPr>
              <w:t>1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FB53B5" w14:textId="77777777" w:rsidR="00E63B70" w:rsidRDefault="00E63B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70DD82" w14:textId="77777777" w:rsidR="00FF11C1" w:rsidRDefault="00FF11C1" w:rsidP="00E63B70">
      <w:pPr>
        <w:spacing w:after="0" w:line="240" w:lineRule="auto"/>
      </w:pPr>
      <w:r>
        <w:separator/>
      </w:r>
    </w:p>
  </w:footnote>
  <w:footnote w:type="continuationSeparator" w:id="0">
    <w:p w14:paraId="48F60F8B" w14:textId="77777777" w:rsidR="00FF11C1" w:rsidRDefault="00FF11C1" w:rsidP="00E63B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3208E"/>
    <w:multiLevelType w:val="multilevel"/>
    <w:tmpl w:val="0053208E"/>
    <w:lvl w:ilvl="0">
      <w:start w:val="1"/>
      <w:numFmt w:val="bullet"/>
      <w:lvlText w:val="●"/>
      <w:lvlJc w:val="left"/>
      <w:pPr>
        <w:ind w:left="720" w:hanging="360"/>
      </w:pPr>
      <w:rPr>
        <w:rFonts w:ascii="Noto Sans" w:eastAsia="Noto Sans" w:hAnsi="Noto Sans" w:cs="Noto Sans"/>
        <w:color w:val="595959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" w:eastAsia="Noto Sans" w:hAnsi="Noto Sans" w:cs="Noto Sans"/>
      </w:rPr>
    </w:lvl>
  </w:abstractNum>
  <w:abstractNum w:abstractNumId="1" w15:restartNumberingAfterBreak="0">
    <w:nsid w:val="047524FC"/>
    <w:multiLevelType w:val="hybridMultilevel"/>
    <w:tmpl w:val="3ECEF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6C18"/>
    <w:multiLevelType w:val="hybridMultilevel"/>
    <w:tmpl w:val="2C4AA2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F25381"/>
    <w:multiLevelType w:val="hybridMultilevel"/>
    <w:tmpl w:val="F68C03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919C4"/>
    <w:multiLevelType w:val="hybridMultilevel"/>
    <w:tmpl w:val="80665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DF3FF2"/>
    <w:multiLevelType w:val="hybridMultilevel"/>
    <w:tmpl w:val="F1D65F8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871D58"/>
    <w:multiLevelType w:val="hybridMultilevel"/>
    <w:tmpl w:val="2C4AA2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857294"/>
    <w:multiLevelType w:val="hybridMultilevel"/>
    <w:tmpl w:val="D06C3B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C6449A"/>
    <w:multiLevelType w:val="hybridMultilevel"/>
    <w:tmpl w:val="4F68D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AC343C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2EF2886"/>
    <w:multiLevelType w:val="hybridMultilevel"/>
    <w:tmpl w:val="CFD487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4527A5"/>
    <w:multiLevelType w:val="hybridMultilevel"/>
    <w:tmpl w:val="C74889B4"/>
    <w:lvl w:ilvl="0" w:tplc="4C5615B6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66B5ABB"/>
    <w:multiLevelType w:val="hybridMultilevel"/>
    <w:tmpl w:val="8E082ECE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6CD2800"/>
    <w:multiLevelType w:val="hybridMultilevel"/>
    <w:tmpl w:val="423E9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C542A7"/>
    <w:multiLevelType w:val="hybridMultilevel"/>
    <w:tmpl w:val="5B9007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7A056F"/>
    <w:multiLevelType w:val="hybridMultilevel"/>
    <w:tmpl w:val="62C496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0A4CE4"/>
    <w:multiLevelType w:val="hybridMultilevel"/>
    <w:tmpl w:val="983E040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25C08892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C79C5A48">
      <w:start w:val="2"/>
      <w:numFmt w:val="bullet"/>
      <w:lvlText w:val="-"/>
      <w:lvlJc w:val="left"/>
      <w:pPr>
        <w:ind w:left="2520" w:hanging="360"/>
      </w:pPr>
      <w:rPr>
        <w:rFonts w:ascii="Calibri" w:eastAsia="Times New Roman" w:hAnsi="Calibri" w:cs="Calibri" w:hint="default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8BC7815"/>
    <w:multiLevelType w:val="hybridMultilevel"/>
    <w:tmpl w:val="0B1A278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188611E"/>
    <w:multiLevelType w:val="hybridMultilevel"/>
    <w:tmpl w:val="F4CAA4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872116"/>
    <w:multiLevelType w:val="hybridMultilevel"/>
    <w:tmpl w:val="A05A47E2"/>
    <w:lvl w:ilvl="0" w:tplc="020E52FC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4FE3DD6"/>
    <w:multiLevelType w:val="hybridMultilevel"/>
    <w:tmpl w:val="D4EC24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A7087E"/>
    <w:multiLevelType w:val="hybridMultilevel"/>
    <w:tmpl w:val="A05A47E2"/>
    <w:lvl w:ilvl="0" w:tplc="020E52FC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92B5F41"/>
    <w:multiLevelType w:val="hybridMultilevel"/>
    <w:tmpl w:val="0832CE7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A4471C0"/>
    <w:multiLevelType w:val="hybridMultilevel"/>
    <w:tmpl w:val="47A02C0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7F1DD2"/>
    <w:multiLevelType w:val="hybridMultilevel"/>
    <w:tmpl w:val="C74889B4"/>
    <w:lvl w:ilvl="0" w:tplc="FFFFFFFF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CB653DD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61D0C42"/>
    <w:multiLevelType w:val="hybridMultilevel"/>
    <w:tmpl w:val="D91CA6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053F83"/>
    <w:multiLevelType w:val="hybridMultilevel"/>
    <w:tmpl w:val="B7E6A7C0"/>
    <w:lvl w:ilvl="0" w:tplc="0809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8" w15:restartNumberingAfterBreak="0">
    <w:nsid w:val="7B8B5B24"/>
    <w:multiLevelType w:val="hybridMultilevel"/>
    <w:tmpl w:val="C1CC56C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16"/>
  </w:num>
  <w:num w:numId="4">
    <w:abstractNumId w:val="8"/>
  </w:num>
  <w:num w:numId="5">
    <w:abstractNumId w:val="13"/>
  </w:num>
  <w:num w:numId="6">
    <w:abstractNumId w:val="4"/>
  </w:num>
  <w:num w:numId="7">
    <w:abstractNumId w:val="3"/>
  </w:num>
  <w:num w:numId="8">
    <w:abstractNumId w:val="11"/>
  </w:num>
  <w:num w:numId="9">
    <w:abstractNumId w:val="24"/>
  </w:num>
  <w:num w:numId="10">
    <w:abstractNumId w:val="12"/>
  </w:num>
  <w:num w:numId="11">
    <w:abstractNumId w:val="28"/>
  </w:num>
  <w:num w:numId="12">
    <w:abstractNumId w:val="27"/>
  </w:num>
  <w:num w:numId="13">
    <w:abstractNumId w:val="25"/>
  </w:num>
  <w:num w:numId="14">
    <w:abstractNumId w:val="9"/>
  </w:num>
  <w:num w:numId="15">
    <w:abstractNumId w:val="5"/>
  </w:num>
  <w:num w:numId="16">
    <w:abstractNumId w:val="23"/>
  </w:num>
  <w:num w:numId="17">
    <w:abstractNumId w:val="2"/>
  </w:num>
  <w:num w:numId="18">
    <w:abstractNumId w:val="7"/>
  </w:num>
  <w:num w:numId="19">
    <w:abstractNumId w:val="20"/>
  </w:num>
  <w:num w:numId="20">
    <w:abstractNumId w:val="10"/>
  </w:num>
  <w:num w:numId="21">
    <w:abstractNumId w:val="26"/>
  </w:num>
  <w:num w:numId="22">
    <w:abstractNumId w:val="18"/>
  </w:num>
  <w:num w:numId="23">
    <w:abstractNumId w:val="22"/>
  </w:num>
  <w:num w:numId="24">
    <w:abstractNumId w:val="17"/>
  </w:num>
  <w:num w:numId="25">
    <w:abstractNumId w:val="0"/>
  </w:num>
  <w:num w:numId="26">
    <w:abstractNumId w:val="6"/>
  </w:num>
  <w:num w:numId="27">
    <w:abstractNumId w:val="1"/>
  </w:num>
  <w:num w:numId="28">
    <w:abstractNumId w:val="15"/>
  </w:num>
  <w:num w:numId="29">
    <w:abstractNumId w:val="1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bQwMTY1tTA1NjdW0lEKTi0uzszPAykwqQUA2mU0QCwAAAA="/>
  </w:docVars>
  <w:rsids>
    <w:rsidRoot w:val="00AC4EB2"/>
    <w:rsid w:val="000178A3"/>
    <w:rsid w:val="00017D68"/>
    <w:rsid w:val="00040B98"/>
    <w:rsid w:val="00040ED8"/>
    <w:rsid w:val="00050CA8"/>
    <w:rsid w:val="00057208"/>
    <w:rsid w:val="00065C98"/>
    <w:rsid w:val="000B4B44"/>
    <w:rsid w:val="000C7CF2"/>
    <w:rsid w:val="001318B0"/>
    <w:rsid w:val="00136156"/>
    <w:rsid w:val="00156945"/>
    <w:rsid w:val="00184BFD"/>
    <w:rsid w:val="001A0069"/>
    <w:rsid w:val="001B4719"/>
    <w:rsid w:val="001C24C4"/>
    <w:rsid w:val="001D2C82"/>
    <w:rsid w:val="001D64EF"/>
    <w:rsid w:val="001E11A7"/>
    <w:rsid w:val="001F1C5D"/>
    <w:rsid w:val="00215538"/>
    <w:rsid w:val="00233699"/>
    <w:rsid w:val="00266F0F"/>
    <w:rsid w:val="00271175"/>
    <w:rsid w:val="0027564E"/>
    <w:rsid w:val="002C0EEB"/>
    <w:rsid w:val="002E1E63"/>
    <w:rsid w:val="002E396B"/>
    <w:rsid w:val="002E7AE2"/>
    <w:rsid w:val="002F4B79"/>
    <w:rsid w:val="0030368F"/>
    <w:rsid w:val="003169BA"/>
    <w:rsid w:val="003603CB"/>
    <w:rsid w:val="0036077D"/>
    <w:rsid w:val="00360C22"/>
    <w:rsid w:val="00385D51"/>
    <w:rsid w:val="0039058E"/>
    <w:rsid w:val="0039225A"/>
    <w:rsid w:val="003C008B"/>
    <w:rsid w:val="0040302A"/>
    <w:rsid w:val="00405A31"/>
    <w:rsid w:val="00442648"/>
    <w:rsid w:val="00444396"/>
    <w:rsid w:val="004461B1"/>
    <w:rsid w:val="00451565"/>
    <w:rsid w:val="004568D1"/>
    <w:rsid w:val="00471B5F"/>
    <w:rsid w:val="00484BD8"/>
    <w:rsid w:val="00496BA0"/>
    <w:rsid w:val="004B0659"/>
    <w:rsid w:val="004C4296"/>
    <w:rsid w:val="004E0664"/>
    <w:rsid w:val="004F415B"/>
    <w:rsid w:val="005636E7"/>
    <w:rsid w:val="00565B60"/>
    <w:rsid w:val="00567A3F"/>
    <w:rsid w:val="00581372"/>
    <w:rsid w:val="00585391"/>
    <w:rsid w:val="005856AF"/>
    <w:rsid w:val="005E2991"/>
    <w:rsid w:val="005E3D09"/>
    <w:rsid w:val="005E40C5"/>
    <w:rsid w:val="005F4D36"/>
    <w:rsid w:val="00600D84"/>
    <w:rsid w:val="00606772"/>
    <w:rsid w:val="00611300"/>
    <w:rsid w:val="006132D6"/>
    <w:rsid w:val="00617E6D"/>
    <w:rsid w:val="00630185"/>
    <w:rsid w:val="00636E0F"/>
    <w:rsid w:val="0064522C"/>
    <w:rsid w:val="00646031"/>
    <w:rsid w:val="00674C55"/>
    <w:rsid w:val="00697688"/>
    <w:rsid w:val="006B0325"/>
    <w:rsid w:val="006B2C24"/>
    <w:rsid w:val="006C562D"/>
    <w:rsid w:val="006D1FFF"/>
    <w:rsid w:val="006F30A8"/>
    <w:rsid w:val="006F3EF5"/>
    <w:rsid w:val="00711268"/>
    <w:rsid w:val="0071364F"/>
    <w:rsid w:val="00715C9E"/>
    <w:rsid w:val="007246A0"/>
    <w:rsid w:val="00735CF7"/>
    <w:rsid w:val="007363EC"/>
    <w:rsid w:val="0074364F"/>
    <w:rsid w:val="00762385"/>
    <w:rsid w:val="00780B13"/>
    <w:rsid w:val="0079681B"/>
    <w:rsid w:val="007A67F7"/>
    <w:rsid w:val="007C4C0B"/>
    <w:rsid w:val="007D10B0"/>
    <w:rsid w:val="007D272D"/>
    <w:rsid w:val="007D365A"/>
    <w:rsid w:val="007D7D60"/>
    <w:rsid w:val="007E0E19"/>
    <w:rsid w:val="00803050"/>
    <w:rsid w:val="00803EF3"/>
    <w:rsid w:val="00854538"/>
    <w:rsid w:val="00860EFA"/>
    <w:rsid w:val="008C520F"/>
    <w:rsid w:val="008E49F3"/>
    <w:rsid w:val="0090531A"/>
    <w:rsid w:val="009138FD"/>
    <w:rsid w:val="00933EB9"/>
    <w:rsid w:val="0095235D"/>
    <w:rsid w:val="00964ED2"/>
    <w:rsid w:val="009660C4"/>
    <w:rsid w:val="009803D8"/>
    <w:rsid w:val="009A419B"/>
    <w:rsid w:val="009B19EF"/>
    <w:rsid w:val="009B2730"/>
    <w:rsid w:val="009E6858"/>
    <w:rsid w:val="009F4AB9"/>
    <w:rsid w:val="009F4C23"/>
    <w:rsid w:val="00A11E0D"/>
    <w:rsid w:val="00A17E9B"/>
    <w:rsid w:val="00A242AB"/>
    <w:rsid w:val="00A24876"/>
    <w:rsid w:val="00A35934"/>
    <w:rsid w:val="00A901E5"/>
    <w:rsid w:val="00AA1B23"/>
    <w:rsid w:val="00AC0A62"/>
    <w:rsid w:val="00AC461B"/>
    <w:rsid w:val="00AC4EB2"/>
    <w:rsid w:val="00AE7FFC"/>
    <w:rsid w:val="00AF443D"/>
    <w:rsid w:val="00AF5B5E"/>
    <w:rsid w:val="00B36005"/>
    <w:rsid w:val="00B37E0C"/>
    <w:rsid w:val="00B53D70"/>
    <w:rsid w:val="00B60DFC"/>
    <w:rsid w:val="00B641F9"/>
    <w:rsid w:val="00B90803"/>
    <w:rsid w:val="00BA51C6"/>
    <w:rsid w:val="00BB6B18"/>
    <w:rsid w:val="00BC682C"/>
    <w:rsid w:val="00C213EB"/>
    <w:rsid w:val="00C37D15"/>
    <w:rsid w:val="00C774CE"/>
    <w:rsid w:val="00CB4CEC"/>
    <w:rsid w:val="00CC4B7D"/>
    <w:rsid w:val="00CD36D1"/>
    <w:rsid w:val="00CD3B54"/>
    <w:rsid w:val="00CF01A1"/>
    <w:rsid w:val="00CF17E6"/>
    <w:rsid w:val="00D17317"/>
    <w:rsid w:val="00D17BA8"/>
    <w:rsid w:val="00D2560A"/>
    <w:rsid w:val="00D31246"/>
    <w:rsid w:val="00D57BAC"/>
    <w:rsid w:val="00D6148B"/>
    <w:rsid w:val="00D674D5"/>
    <w:rsid w:val="00D72D01"/>
    <w:rsid w:val="00D90551"/>
    <w:rsid w:val="00D90A2F"/>
    <w:rsid w:val="00D96D7E"/>
    <w:rsid w:val="00DB071B"/>
    <w:rsid w:val="00DC0C35"/>
    <w:rsid w:val="00DD3188"/>
    <w:rsid w:val="00DD51B2"/>
    <w:rsid w:val="00DE1D77"/>
    <w:rsid w:val="00DE7D36"/>
    <w:rsid w:val="00DF65B2"/>
    <w:rsid w:val="00E169E0"/>
    <w:rsid w:val="00E178E7"/>
    <w:rsid w:val="00E2567C"/>
    <w:rsid w:val="00E45183"/>
    <w:rsid w:val="00E52122"/>
    <w:rsid w:val="00E53E22"/>
    <w:rsid w:val="00E54C77"/>
    <w:rsid w:val="00E63B70"/>
    <w:rsid w:val="00E65E62"/>
    <w:rsid w:val="00E773E7"/>
    <w:rsid w:val="00E777D2"/>
    <w:rsid w:val="00E81511"/>
    <w:rsid w:val="00E8234B"/>
    <w:rsid w:val="00E83879"/>
    <w:rsid w:val="00E95138"/>
    <w:rsid w:val="00EA03C2"/>
    <w:rsid w:val="00EA3D7A"/>
    <w:rsid w:val="00EA44F1"/>
    <w:rsid w:val="00EA5276"/>
    <w:rsid w:val="00EA5F71"/>
    <w:rsid w:val="00EC103B"/>
    <w:rsid w:val="00EC6ABF"/>
    <w:rsid w:val="00EE5DCF"/>
    <w:rsid w:val="00EF6EDB"/>
    <w:rsid w:val="00EF7919"/>
    <w:rsid w:val="00F2759D"/>
    <w:rsid w:val="00F343A4"/>
    <w:rsid w:val="00F745AD"/>
    <w:rsid w:val="00FA195C"/>
    <w:rsid w:val="00FA7EAE"/>
    <w:rsid w:val="00FC08ED"/>
    <w:rsid w:val="00FC75D5"/>
    <w:rsid w:val="00FD519D"/>
    <w:rsid w:val="00FD5D0E"/>
    <w:rsid w:val="00FE2061"/>
    <w:rsid w:val="00FF1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CAB5F"/>
  <w15:docId w15:val="{42C0767A-E28C-4E42-9919-499715D2B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2648"/>
  </w:style>
  <w:style w:type="paragraph" w:styleId="Heading1">
    <w:name w:val="heading 1"/>
    <w:basedOn w:val="Normal"/>
    <w:next w:val="Normal"/>
    <w:link w:val="Heading1Char"/>
    <w:uiPriority w:val="9"/>
    <w:qFormat/>
    <w:rsid w:val="006132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C4E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eop">
    <w:name w:val="eop"/>
    <w:basedOn w:val="DefaultParagraphFont"/>
    <w:rsid w:val="00AC4EB2"/>
  </w:style>
  <w:style w:type="character" w:customStyle="1" w:styleId="normaltextrun">
    <w:name w:val="normaltextrun"/>
    <w:basedOn w:val="DefaultParagraphFont"/>
    <w:rsid w:val="00AC4EB2"/>
  </w:style>
  <w:style w:type="character" w:styleId="Hyperlink">
    <w:name w:val="Hyperlink"/>
    <w:basedOn w:val="DefaultParagraphFont"/>
    <w:unhideWhenUsed/>
    <w:rsid w:val="00AC4EB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24C4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6132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D27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B70"/>
  </w:style>
  <w:style w:type="paragraph" w:styleId="Footer">
    <w:name w:val="footer"/>
    <w:basedOn w:val="Normal"/>
    <w:link w:val="Foot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B70"/>
  </w:style>
  <w:style w:type="table" w:customStyle="1" w:styleId="Style51">
    <w:name w:val="_Style 51"/>
    <w:basedOn w:val="TableNormal"/>
    <w:rsid w:val="00484BD8"/>
    <w:pPr>
      <w:spacing w:after="0" w:line="240" w:lineRule="auto"/>
    </w:pPr>
    <w:rPr>
      <w:rFonts w:ascii="Calibri" w:eastAsia="Calibri" w:hAnsi="Calibri" w:cs="Calibri"/>
      <w:kern w:val="0"/>
      <w:sz w:val="20"/>
      <w:szCs w:val="20"/>
      <w:lang w:val="en-US"/>
      <w14:ligatures w14:val="none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D17B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BA8"/>
    <w:rPr>
      <w:rFonts w:ascii="Segoe UI" w:hAnsi="Segoe UI" w:cs="Segoe UI"/>
      <w:sz w:val="18"/>
      <w:szCs w:val="18"/>
    </w:rPr>
  </w:style>
  <w:style w:type="paragraph" w:customStyle="1" w:styleId="gmail-msolistparagraph">
    <w:name w:val="gmail-msolistparagraph"/>
    <w:basedOn w:val="Normal"/>
    <w:rsid w:val="004B0659"/>
    <w:pPr>
      <w:spacing w:before="100" w:beforeAutospacing="1" w:after="100" w:afterAutospacing="1" w:line="240" w:lineRule="auto"/>
    </w:pPr>
    <w:rPr>
      <w:rFonts w:ascii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5F4D36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73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2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8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09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mailto:awardtransport2024@gmail.com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FE7AF24C04954491C86467E44D5D3F" ma:contentTypeVersion="1" ma:contentTypeDescription="Create a new document." ma:contentTypeScope="" ma:versionID="a2d20bfa859f81238ec0f30d82f64af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59461FF-59D0-426F-A3E1-08EA971E7E86}"/>
</file>

<file path=customXml/itemProps2.xml><?xml version="1.0" encoding="utf-8"?>
<ds:datastoreItem xmlns:ds="http://schemas.openxmlformats.org/officeDocument/2006/customXml" ds:itemID="{9A8C885F-3C9D-440C-9157-F73E01BAB2ED}"/>
</file>

<file path=customXml/itemProps3.xml><?xml version="1.0" encoding="utf-8"?>
<ds:datastoreItem xmlns:ds="http://schemas.openxmlformats.org/officeDocument/2006/customXml" ds:itemID="{0D643055-BDA0-45F8-8CB2-E1E15370FD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252</Words>
  <Characters>713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eola Awoyomi</dc:creator>
  <cp:lastModifiedBy>Hewlett-Packard Company</cp:lastModifiedBy>
  <cp:revision>2</cp:revision>
  <cp:lastPrinted>2024-01-24T06:52:00Z</cp:lastPrinted>
  <dcterms:created xsi:type="dcterms:W3CDTF">2024-03-24T16:52:00Z</dcterms:created>
  <dcterms:modified xsi:type="dcterms:W3CDTF">2024-03-24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FE7AF24C04954491C86467E44D5D3F</vt:lpwstr>
  </property>
</Properties>
</file>